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16A6" w14:textId="60DAD7A5" w:rsidR="067CCE80" w:rsidRPr="00D8670B" w:rsidRDefault="067CCE80"/>
    <w:p w14:paraId="3895FBC1" w14:textId="39BA2C17" w:rsidR="00656A17" w:rsidRPr="00D8670B" w:rsidRDefault="00656A17" w:rsidP="237D2E5B">
      <w:pPr>
        <w:rPr>
          <w:rFonts w:ascii="Franklin Gothic Book" w:hAnsi="Franklin Gothic Book" w:cs="Arial"/>
          <w:b/>
          <w:bCs/>
          <w:sz w:val="20"/>
          <w:szCs w:val="20"/>
        </w:rPr>
      </w:pPr>
    </w:p>
    <w:p w14:paraId="16C42BCC" w14:textId="1EC666F5" w:rsidR="00656A17" w:rsidRPr="00BD7C83" w:rsidRDefault="07D17EF5" w:rsidP="00F65DB8">
      <w:pPr>
        <w:rPr>
          <w:rFonts w:ascii="Franklin Gothic ATF Med" w:hAnsi="Franklin Gothic ATF Med" w:cs="Arial"/>
          <w:b/>
          <w:bCs/>
          <w:color w:val="F26A36"/>
          <w:sz w:val="32"/>
          <w:szCs w:val="32"/>
        </w:rPr>
      </w:pPr>
      <w:r w:rsidRPr="00BD7C83">
        <w:rPr>
          <w:rFonts w:ascii="Franklin Gothic ATF Med" w:hAnsi="Franklin Gothic ATF Med" w:cs="Arial"/>
          <w:b/>
          <w:bCs/>
          <w:color w:val="F26A36"/>
          <w:sz w:val="32"/>
          <w:szCs w:val="32"/>
        </w:rPr>
        <w:t xml:space="preserve">MATH NIGHT </w:t>
      </w:r>
      <w:r w:rsidR="00F00B6F" w:rsidRPr="00BD7C83">
        <w:rPr>
          <w:rFonts w:ascii="Franklin Gothic ATF Med" w:hAnsi="Franklin Gothic ATF Med" w:cs="Arial"/>
          <w:b/>
          <w:bCs/>
          <w:color w:val="F26A36"/>
          <w:sz w:val="32"/>
          <w:szCs w:val="32"/>
        </w:rPr>
        <w:t>RESOURCES</w:t>
      </w:r>
      <w:r w:rsidR="00656A17" w:rsidRPr="00BD7C83">
        <w:rPr>
          <w:rFonts w:ascii="Franklin Gothic ATF Med" w:hAnsi="Franklin Gothic ATF Med" w:cs="Arial"/>
          <w:b/>
          <w:bCs/>
          <w:color w:val="F26A36"/>
          <w:sz w:val="32"/>
          <w:szCs w:val="32"/>
        </w:rPr>
        <w:t xml:space="preserve"> </w:t>
      </w:r>
    </w:p>
    <w:p w14:paraId="7ED101A7" w14:textId="5341C13D" w:rsidR="00656A17" w:rsidRPr="00B67774" w:rsidRDefault="000668DB" w:rsidP="00656A17">
      <w:pPr>
        <w:rPr>
          <w:rFonts w:ascii="Arial" w:hAnsi="Arial" w:cs="Arial"/>
          <w:b/>
        </w:rPr>
      </w:pPr>
      <w:r>
        <w:rPr>
          <w:rFonts w:ascii="Arial" w:hAnsi="Arial" w:cs="Arial"/>
          <w:b/>
        </w:rPr>
        <w:softHyphen/>
      </w:r>
    </w:p>
    <w:p w14:paraId="33396DFD" w14:textId="77777777" w:rsidR="00656A17" w:rsidRDefault="00656A17" w:rsidP="00656A17">
      <w:pPr>
        <w:rPr>
          <w:rFonts w:ascii="Circular Std Black" w:hAnsi="Circular Std Black" w:cs="Arial"/>
          <w:b/>
          <w:bCs/>
          <w:sz w:val="28"/>
        </w:rPr>
      </w:pPr>
    </w:p>
    <w:p w14:paraId="497B6452" w14:textId="77777777" w:rsidR="00A90314" w:rsidRPr="003878C0" w:rsidRDefault="00C24B19" w:rsidP="00A90314">
      <w:pPr>
        <w:tabs>
          <w:tab w:val="left" w:pos="9990"/>
        </w:tabs>
        <w:rPr>
          <w:rFonts w:ascii="Franklin Gothic Book" w:hAnsi="Franklin Gothic Book" w:cstheme="minorHAnsi"/>
          <w:sz w:val="20"/>
          <w:szCs w:val="20"/>
        </w:rPr>
      </w:pPr>
      <w:r w:rsidRPr="00375E3A">
        <w:rPr>
          <w:rFonts w:ascii="Franklin Gothic Book" w:hAnsi="Franklin Gothic Book" w:cstheme="minorHAnsi"/>
          <w:b/>
          <w:bCs/>
          <w:sz w:val="28"/>
          <w:szCs w:val="28"/>
        </w:rPr>
        <w:t>I</w:t>
      </w:r>
      <w:r w:rsidR="00762471" w:rsidRPr="00375E3A">
        <w:rPr>
          <w:rFonts w:ascii="Franklin Gothic Book" w:hAnsi="Franklin Gothic Book" w:cstheme="minorHAnsi"/>
          <w:b/>
          <w:bCs/>
          <w:sz w:val="28"/>
          <w:szCs w:val="28"/>
        </w:rPr>
        <w:t>nvitation</w:t>
      </w:r>
      <w:r w:rsidR="00A90314">
        <w:rPr>
          <w:rFonts w:ascii="Franklin Gothic Book" w:hAnsi="Franklin Gothic Book" w:cstheme="minorHAnsi"/>
          <w:b/>
          <w:bCs/>
          <w:sz w:val="28"/>
          <w:szCs w:val="28"/>
        </w:rPr>
        <w:t xml:space="preserve"> </w:t>
      </w:r>
      <w:r w:rsidR="00DC59FF" w:rsidRPr="00375E3A">
        <w:rPr>
          <w:rFonts w:ascii="Franklin Gothic Book" w:hAnsi="Franklin Gothic Book" w:cstheme="minorHAnsi"/>
          <w:b/>
          <w:bCs/>
          <w:sz w:val="28"/>
          <w:szCs w:val="28"/>
        </w:rPr>
        <w:t>Resources</w:t>
      </w:r>
    </w:p>
    <w:p w14:paraId="15F7641C" w14:textId="77777777" w:rsidR="00A90314" w:rsidRPr="003878C0" w:rsidRDefault="00A90314" w:rsidP="00A90314">
      <w:pPr>
        <w:tabs>
          <w:tab w:val="left" w:pos="9990"/>
        </w:tabs>
        <w:rPr>
          <w:rFonts w:ascii="Franklin Gothic Book" w:hAnsi="Franklin Gothic Book" w:cstheme="minorHAnsi"/>
          <w:sz w:val="20"/>
          <w:szCs w:val="20"/>
        </w:rPr>
      </w:pPr>
    </w:p>
    <w:p w14:paraId="722830F1" w14:textId="1DC47CE0" w:rsidR="00656A17" w:rsidRPr="00752D29" w:rsidRDefault="00D45CE2" w:rsidP="00A90314">
      <w:pPr>
        <w:tabs>
          <w:tab w:val="left" w:pos="9990"/>
        </w:tabs>
        <w:jc w:val="right"/>
        <w:rPr>
          <w:rFonts w:ascii="Franklin Gothic Book" w:hAnsi="Franklin Gothic Book" w:cstheme="minorHAnsi"/>
          <w:b/>
          <w:bCs/>
          <w:sz w:val="28"/>
          <w:szCs w:val="28"/>
        </w:rPr>
      </w:pPr>
      <w:r w:rsidRPr="007F286E">
        <w:rPr>
          <w:rFonts w:ascii="Franklin Gothic Book" w:hAnsi="Franklin Gothic Book" w:cstheme="minorHAnsi"/>
          <w:b/>
          <w:bCs/>
        </w:rPr>
        <w:t>Page</w:t>
      </w:r>
    </w:p>
    <w:p w14:paraId="4B8B21C5" w14:textId="48370467" w:rsidR="237D2E5B" w:rsidRPr="007F286E" w:rsidRDefault="237D2E5B" w:rsidP="237D2E5B">
      <w:pPr>
        <w:rPr>
          <w:rFonts w:ascii="Franklin Gothic Book" w:hAnsi="Franklin Gothic Book" w:cstheme="minorHAnsi"/>
          <w:b/>
          <w:bCs/>
        </w:rPr>
      </w:pPr>
    </w:p>
    <w:p w14:paraId="3D9E11D1" w14:textId="7143F614" w:rsidR="001C44A5" w:rsidRDefault="001C44A5" w:rsidP="00811636">
      <w:pPr>
        <w:tabs>
          <w:tab w:val="left" w:leader="dot" w:pos="7470"/>
          <w:tab w:val="left" w:leader="dot" w:pos="9990"/>
        </w:tabs>
        <w:jc w:val="both"/>
        <w:rPr>
          <w:rFonts w:ascii="Franklin Gothic Book" w:hAnsi="Franklin Gothic Book" w:cstheme="minorHAnsi"/>
          <w:sz w:val="20"/>
          <w:szCs w:val="20"/>
        </w:rPr>
      </w:pPr>
      <w:r w:rsidRPr="003878C0">
        <w:rPr>
          <w:rFonts w:ascii="Franklin Gothic Book" w:hAnsi="Franklin Gothic Book" w:cstheme="minorHAnsi"/>
          <w:sz w:val="20"/>
          <w:szCs w:val="20"/>
        </w:rPr>
        <w:t>Parent</w:t>
      </w:r>
      <w:r w:rsidR="00B82F7E" w:rsidRPr="003878C0">
        <w:rPr>
          <w:rFonts w:ascii="Franklin Gothic Book" w:hAnsi="Franklin Gothic Book" w:cstheme="minorHAnsi"/>
          <w:sz w:val="20"/>
          <w:szCs w:val="20"/>
        </w:rPr>
        <w:t xml:space="preserve"> </w:t>
      </w:r>
      <w:r w:rsidR="00DC59FF" w:rsidRPr="003878C0">
        <w:rPr>
          <w:rFonts w:ascii="Franklin Gothic Book" w:hAnsi="Franklin Gothic Book" w:cstheme="minorHAnsi"/>
          <w:sz w:val="20"/>
          <w:szCs w:val="20"/>
        </w:rPr>
        <w:t>l</w:t>
      </w:r>
      <w:r w:rsidRPr="003878C0">
        <w:rPr>
          <w:rFonts w:ascii="Franklin Gothic Book" w:hAnsi="Franklin Gothic Book" w:cstheme="minorHAnsi"/>
          <w:sz w:val="20"/>
          <w:szCs w:val="20"/>
        </w:rPr>
        <w:t>etter</w:t>
      </w:r>
      <w:r w:rsidR="00F7167B" w:rsidRPr="003878C0">
        <w:rPr>
          <w:rFonts w:ascii="Franklin Gothic Book" w:hAnsi="Franklin Gothic Book" w:cstheme="minorHAnsi"/>
          <w:sz w:val="20"/>
          <w:szCs w:val="20"/>
        </w:rPr>
        <w:tab/>
      </w:r>
      <w:r w:rsidRPr="003878C0">
        <w:rPr>
          <w:rFonts w:ascii="Franklin Gothic Book" w:hAnsi="Franklin Gothic Book" w:cstheme="minorHAnsi"/>
          <w:sz w:val="20"/>
          <w:szCs w:val="20"/>
        </w:rPr>
        <w:t>2</w:t>
      </w:r>
    </w:p>
    <w:p w14:paraId="076A1A17" w14:textId="1B2D7290" w:rsidR="003878C0" w:rsidRPr="00BD7C83" w:rsidRDefault="003878C0" w:rsidP="00811636">
      <w:pPr>
        <w:tabs>
          <w:tab w:val="left" w:leader="dot" w:pos="7470"/>
          <w:tab w:val="left" w:leader="dot" w:pos="9990"/>
        </w:tabs>
        <w:jc w:val="both"/>
        <w:rPr>
          <w:rFonts w:ascii="Franklin Gothic Book" w:hAnsi="Franklin Gothic Book" w:cstheme="minorHAnsi"/>
          <w:i/>
          <w:iCs/>
          <w:color w:val="F26A36"/>
          <w:sz w:val="20"/>
          <w:szCs w:val="20"/>
        </w:rPr>
      </w:pPr>
      <w:bookmarkStart w:id="0" w:name="_Hlk113521273"/>
      <w:r w:rsidRPr="00BD7C83">
        <w:rPr>
          <w:rFonts w:ascii="Franklin Gothic Book" w:hAnsi="Franklin Gothic Book" w:cstheme="minorHAnsi"/>
          <w:i/>
          <w:iCs/>
          <w:color w:val="F26A36"/>
          <w:sz w:val="20"/>
          <w:szCs w:val="20"/>
        </w:rPr>
        <w:t xml:space="preserve">Customize before </w:t>
      </w:r>
      <w:r w:rsidR="006157AE">
        <w:rPr>
          <w:rFonts w:ascii="Franklin Gothic Book" w:hAnsi="Franklin Gothic Book" w:cstheme="minorHAnsi"/>
          <w:i/>
          <w:iCs/>
          <w:color w:val="F26A36"/>
          <w:sz w:val="20"/>
          <w:szCs w:val="20"/>
        </w:rPr>
        <w:t>printing</w:t>
      </w:r>
    </w:p>
    <w:bookmarkEnd w:id="0"/>
    <w:p w14:paraId="086869B2" w14:textId="77777777" w:rsidR="009E10EA" w:rsidRPr="003878C0" w:rsidRDefault="009E10EA" w:rsidP="00B9546F">
      <w:pPr>
        <w:tabs>
          <w:tab w:val="left" w:pos="7470"/>
          <w:tab w:val="right" w:leader="dot" w:pos="9320"/>
          <w:tab w:val="left" w:leader="dot" w:pos="9990"/>
        </w:tabs>
        <w:jc w:val="both"/>
        <w:rPr>
          <w:rFonts w:ascii="Franklin Gothic Book" w:hAnsi="Franklin Gothic Book" w:cstheme="minorHAnsi"/>
          <w:sz w:val="20"/>
          <w:szCs w:val="20"/>
        </w:rPr>
      </w:pPr>
    </w:p>
    <w:p w14:paraId="0AEA861D" w14:textId="13AAC88A" w:rsidR="00656A17" w:rsidRDefault="00656A17" w:rsidP="00811636">
      <w:pPr>
        <w:tabs>
          <w:tab w:val="left" w:leader="dot" w:pos="7470"/>
          <w:tab w:val="left" w:leader="dot" w:pos="9990"/>
        </w:tabs>
        <w:jc w:val="both"/>
        <w:rPr>
          <w:rFonts w:ascii="Franklin Gothic Book" w:hAnsi="Franklin Gothic Book" w:cstheme="minorHAnsi"/>
          <w:sz w:val="20"/>
          <w:szCs w:val="20"/>
        </w:rPr>
      </w:pPr>
      <w:r w:rsidRPr="003878C0">
        <w:rPr>
          <w:rFonts w:ascii="Franklin Gothic Book" w:hAnsi="Franklin Gothic Book" w:cstheme="minorHAnsi"/>
          <w:sz w:val="20"/>
          <w:szCs w:val="20"/>
        </w:rPr>
        <w:t>Email</w:t>
      </w:r>
      <w:r w:rsidR="00566ACB" w:rsidRPr="003878C0">
        <w:rPr>
          <w:rFonts w:ascii="Franklin Gothic Book" w:hAnsi="Franklin Gothic Book" w:cstheme="minorHAnsi"/>
          <w:sz w:val="20"/>
          <w:szCs w:val="20"/>
        </w:rPr>
        <w:t xml:space="preserve"> </w:t>
      </w:r>
      <w:r w:rsidRPr="003878C0">
        <w:rPr>
          <w:rFonts w:ascii="Franklin Gothic Book" w:hAnsi="Franklin Gothic Book" w:cstheme="minorHAnsi"/>
          <w:sz w:val="20"/>
          <w:szCs w:val="20"/>
        </w:rPr>
        <w:t>invitat</w:t>
      </w:r>
      <w:r w:rsidR="00566ACB" w:rsidRPr="003878C0">
        <w:rPr>
          <w:rFonts w:ascii="Franklin Gothic Book" w:hAnsi="Franklin Gothic Book" w:cstheme="minorHAnsi"/>
          <w:sz w:val="20"/>
          <w:szCs w:val="20"/>
        </w:rPr>
        <w:t>ion</w:t>
      </w:r>
      <w:r w:rsidR="00B9546F" w:rsidRPr="003878C0">
        <w:rPr>
          <w:rFonts w:ascii="Franklin Gothic Book" w:hAnsi="Franklin Gothic Book" w:cstheme="minorHAnsi"/>
          <w:sz w:val="20"/>
          <w:szCs w:val="20"/>
        </w:rPr>
        <w:tab/>
      </w:r>
      <w:r w:rsidR="00E10AA4" w:rsidRPr="003878C0">
        <w:rPr>
          <w:rFonts w:ascii="Franklin Gothic Book" w:hAnsi="Franklin Gothic Book" w:cstheme="minorHAnsi"/>
          <w:sz w:val="20"/>
          <w:szCs w:val="20"/>
        </w:rPr>
        <w:t>4</w:t>
      </w:r>
    </w:p>
    <w:p w14:paraId="6486F4E9" w14:textId="77777777" w:rsidR="00BD7C83" w:rsidRPr="00BD7C83" w:rsidRDefault="00BD7C83" w:rsidP="00BD7C83">
      <w:pPr>
        <w:tabs>
          <w:tab w:val="left" w:leader="dot" w:pos="7470"/>
          <w:tab w:val="left" w:leader="dot" w:pos="9990"/>
        </w:tabs>
        <w:jc w:val="both"/>
        <w:rPr>
          <w:rFonts w:ascii="Franklin Gothic Book" w:hAnsi="Franklin Gothic Book" w:cstheme="minorHAnsi"/>
          <w:i/>
          <w:iCs/>
          <w:color w:val="F26A36"/>
          <w:sz w:val="20"/>
          <w:szCs w:val="20"/>
        </w:rPr>
      </w:pPr>
      <w:r w:rsidRPr="00BD7C83">
        <w:rPr>
          <w:rFonts w:ascii="Franklin Gothic Book" w:hAnsi="Franklin Gothic Book" w:cstheme="minorHAnsi"/>
          <w:i/>
          <w:iCs/>
          <w:color w:val="F26A36"/>
          <w:sz w:val="20"/>
          <w:szCs w:val="20"/>
        </w:rPr>
        <w:t xml:space="preserve">Customize before sending </w:t>
      </w:r>
    </w:p>
    <w:p w14:paraId="0BB765C0" w14:textId="77777777" w:rsidR="00BD7C83" w:rsidRPr="003878C0" w:rsidRDefault="00BD7C83" w:rsidP="00811636">
      <w:pPr>
        <w:tabs>
          <w:tab w:val="left" w:leader="dot" w:pos="7470"/>
          <w:tab w:val="left" w:leader="dot" w:pos="9990"/>
        </w:tabs>
        <w:jc w:val="both"/>
        <w:rPr>
          <w:rFonts w:ascii="Franklin Gothic Book" w:hAnsi="Franklin Gothic Book" w:cstheme="minorHAnsi"/>
          <w:sz w:val="20"/>
          <w:szCs w:val="20"/>
        </w:rPr>
      </w:pPr>
    </w:p>
    <w:p w14:paraId="682BE89A" w14:textId="77777777" w:rsidR="009E10EA" w:rsidRPr="003878C0" w:rsidRDefault="009E10EA" w:rsidP="00B9546F">
      <w:pPr>
        <w:tabs>
          <w:tab w:val="left" w:pos="7470"/>
          <w:tab w:val="right" w:leader="dot" w:pos="9320"/>
          <w:tab w:val="left" w:leader="dot" w:pos="9990"/>
        </w:tabs>
        <w:jc w:val="both"/>
        <w:rPr>
          <w:rFonts w:ascii="Franklin Gothic Book" w:hAnsi="Franklin Gothic Book" w:cstheme="minorHAnsi"/>
          <w:sz w:val="20"/>
          <w:szCs w:val="20"/>
        </w:rPr>
      </w:pPr>
    </w:p>
    <w:p w14:paraId="6227C40D" w14:textId="2A130FB7" w:rsidR="00656A17" w:rsidRPr="003878C0" w:rsidRDefault="00656A17" w:rsidP="00811636">
      <w:pPr>
        <w:tabs>
          <w:tab w:val="left" w:leader="dot" w:pos="7470"/>
          <w:tab w:val="left" w:leader="dot" w:pos="9990"/>
        </w:tabs>
        <w:jc w:val="both"/>
        <w:rPr>
          <w:rFonts w:ascii="Franklin Gothic Book" w:hAnsi="Franklin Gothic Book" w:cstheme="minorHAnsi"/>
          <w:sz w:val="20"/>
          <w:szCs w:val="20"/>
        </w:rPr>
      </w:pPr>
      <w:r w:rsidRPr="003878C0">
        <w:rPr>
          <w:rFonts w:ascii="Franklin Gothic Book" w:hAnsi="Franklin Gothic Book" w:cstheme="minorHAnsi"/>
          <w:sz w:val="20"/>
          <w:szCs w:val="20"/>
        </w:rPr>
        <w:t>Printable</w:t>
      </w:r>
      <w:r w:rsidR="009E10EA" w:rsidRPr="003878C0">
        <w:rPr>
          <w:rFonts w:ascii="Franklin Gothic Book" w:hAnsi="Franklin Gothic Book" w:cstheme="minorHAnsi"/>
          <w:sz w:val="20"/>
          <w:szCs w:val="20"/>
        </w:rPr>
        <w:t xml:space="preserve"> </w:t>
      </w:r>
      <w:r w:rsidR="006830E4" w:rsidRPr="003878C0">
        <w:rPr>
          <w:rFonts w:ascii="Franklin Gothic Book" w:hAnsi="Franklin Gothic Book" w:cstheme="minorHAnsi"/>
          <w:sz w:val="20"/>
          <w:szCs w:val="20"/>
        </w:rPr>
        <w:t>i</w:t>
      </w:r>
      <w:r w:rsidRPr="003878C0">
        <w:rPr>
          <w:rFonts w:ascii="Franklin Gothic Book" w:hAnsi="Franklin Gothic Book" w:cstheme="minorHAnsi"/>
          <w:sz w:val="20"/>
          <w:szCs w:val="20"/>
        </w:rPr>
        <w:t>nvitation</w:t>
      </w:r>
      <w:r w:rsidR="00B9546F" w:rsidRPr="003878C0">
        <w:rPr>
          <w:rFonts w:ascii="Franklin Gothic Book" w:hAnsi="Franklin Gothic Book" w:cstheme="minorHAnsi"/>
          <w:sz w:val="20"/>
          <w:szCs w:val="20"/>
        </w:rPr>
        <w:tab/>
      </w:r>
      <w:r w:rsidR="00E10AA4" w:rsidRPr="003878C0">
        <w:rPr>
          <w:rFonts w:ascii="Franklin Gothic Book" w:hAnsi="Franklin Gothic Book" w:cstheme="minorHAnsi"/>
          <w:sz w:val="20"/>
          <w:szCs w:val="20"/>
        </w:rPr>
        <w:t>5</w:t>
      </w:r>
    </w:p>
    <w:p w14:paraId="37CBDA76" w14:textId="0C2A4C8F" w:rsidR="00BD7C83" w:rsidRPr="00BD7C83" w:rsidRDefault="00BD7C83" w:rsidP="00BD7C83">
      <w:pPr>
        <w:tabs>
          <w:tab w:val="left" w:leader="dot" w:pos="7470"/>
          <w:tab w:val="left" w:leader="dot" w:pos="9990"/>
        </w:tabs>
        <w:jc w:val="both"/>
        <w:rPr>
          <w:rFonts w:ascii="Franklin Gothic Book" w:hAnsi="Franklin Gothic Book" w:cstheme="minorHAnsi"/>
          <w:i/>
          <w:iCs/>
          <w:color w:val="F26A36"/>
          <w:sz w:val="20"/>
          <w:szCs w:val="20"/>
        </w:rPr>
      </w:pPr>
      <w:r w:rsidRPr="00BD7C83">
        <w:rPr>
          <w:rFonts w:ascii="Franklin Gothic Book" w:hAnsi="Franklin Gothic Book" w:cstheme="minorHAnsi"/>
          <w:i/>
          <w:iCs/>
          <w:color w:val="F26A36"/>
          <w:sz w:val="20"/>
          <w:szCs w:val="20"/>
        </w:rPr>
        <w:t xml:space="preserve">Customize before </w:t>
      </w:r>
      <w:r w:rsidR="006157AE">
        <w:rPr>
          <w:rFonts w:ascii="Franklin Gothic Book" w:hAnsi="Franklin Gothic Book" w:cstheme="minorHAnsi"/>
          <w:i/>
          <w:iCs/>
          <w:color w:val="F26A36"/>
          <w:sz w:val="20"/>
          <w:szCs w:val="20"/>
        </w:rPr>
        <w:t>printing</w:t>
      </w:r>
    </w:p>
    <w:p w14:paraId="4D02EB96" w14:textId="77777777" w:rsidR="009E10EA" w:rsidRPr="003878C0" w:rsidRDefault="009E10EA" w:rsidP="00B9546F">
      <w:pPr>
        <w:tabs>
          <w:tab w:val="left" w:pos="7470"/>
          <w:tab w:val="right" w:leader="dot" w:pos="9320"/>
          <w:tab w:val="left" w:leader="dot" w:pos="9990"/>
        </w:tabs>
        <w:jc w:val="both"/>
        <w:rPr>
          <w:rFonts w:ascii="Franklin Gothic Book" w:hAnsi="Franklin Gothic Book" w:cstheme="minorHAnsi"/>
          <w:sz w:val="20"/>
          <w:szCs w:val="20"/>
        </w:rPr>
      </w:pPr>
    </w:p>
    <w:p w14:paraId="2A99056F" w14:textId="3D25C79C" w:rsidR="00656A17" w:rsidRPr="007F286E" w:rsidRDefault="00656A17" w:rsidP="00811636">
      <w:pPr>
        <w:tabs>
          <w:tab w:val="left" w:leader="dot" w:pos="7470"/>
          <w:tab w:val="left" w:leader="dot" w:pos="9990"/>
        </w:tabs>
        <w:rPr>
          <w:rFonts w:ascii="Franklin Gothic Book" w:hAnsi="Franklin Gothic Book" w:cstheme="minorHAnsi"/>
          <w:sz w:val="20"/>
          <w:szCs w:val="20"/>
        </w:rPr>
      </w:pPr>
      <w:r w:rsidRPr="007F286E">
        <w:rPr>
          <w:rFonts w:ascii="Franklin Gothic Book" w:hAnsi="Franklin Gothic Book" w:cstheme="minorHAnsi"/>
          <w:sz w:val="20"/>
          <w:szCs w:val="20"/>
        </w:rPr>
        <w:t>Flyer</w:t>
      </w:r>
      <w:r w:rsidR="00B9546F">
        <w:rPr>
          <w:rFonts w:ascii="Franklin Gothic Book" w:hAnsi="Franklin Gothic Book" w:cstheme="minorHAnsi"/>
          <w:sz w:val="20"/>
          <w:szCs w:val="20"/>
        </w:rPr>
        <w:tab/>
      </w:r>
      <w:r w:rsidR="00E10AA4">
        <w:rPr>
          <w:rFonts w:ascii="Franklin Gothic Book" w:hAnsi="Franklin Gothic Book" w:cstheme="minorHAnsi"/>
          <w:sz w:val="20"/>
          <w:szCs w:val="20"/>
        </w:rPr>
        <w:t>6</w:t>
      </w:r>
      <w:r w:rsidR="00807688" w:rsidRPr="007F286E">
        <w:rPr>
          <w:rFonts w:ascii="Franklin Gothic Book" w:hAnsi="Franklin Gothic Book" w:cstheme="minorHAnsi"/>
          <w:sz w:val="20"/>
          <w:szCs w:val="20"/>
        </w:rPr>
        <w:t xml:space="preserve"> </w:t>
      </w:r>
    </w:p>
    <w:p w14:paraId="1015C58B" w14:textId="30CF90DB" w:rsidR="00BD7C83" w:rsidRPr="00BD7C83" w:rsidRDefault="00BD7C83" w:rsidP="00BD7C83">
      <w:pPr>
        <w:tabs>
          <w:tab w:val="left" w:leader="dot" w:pos="7470"/>
          <w:tab w:val="left" w:leader="dot" w:pos="9990"/>
        </w:tabs>
        <w:jc w:val="both"/>
        <w:rPr>
          <w:rFonts w:ascii="Franklin Gothic Book" w:hAnsi="Franklin Gothic Book" w:cstheme="minorHAnsi"/>
          <w:i/>
          <w:iCs/>
          <w:color w:val="F26A36"/>
          <w:sz w:val="20"/>
          <w:szCs w:val="20"/>
        </w:rPr>
      </w:pPr>
      <w:r w:rsidRPr="00BD7C83">
        <w:rPr>
          <w:rFonts w:ascii="Franklin Gothic Book" w:hAnsi="Franklin Gothic Book" w:cstheme="minorHAnsi"/>
          <w:i/>
          <w:iCs/>
          <w:color w:val="F26A36"/>
          <w:sz w:val="20"/>
          <w:szCs w:val="20"/>
        </w:rPr>
        <w:t xml:space="preserve">Customize before </w:t>
      </w:r>
      <w:r w:rsidR="006157AE">
        <w:rPr>
          <w:rFonts w:ascii="Franklin Gothic Book" w:hAnsi="Franklin Gothic Book" w:cstheme="minorHAnsi"/>
          <w:i/>
          <w:iCs/>
          <w:color w:val="F26A36"/>
          <w:sz w:val="20"/>
          <w:szCs w:val="20"/>
        </w:rPr>
        <w:t xml:space="preserve">printing </w:t>
      </w:r>
    </w:p>
    <w:p w14:paraId="4B723D94" w14:textId="77777777" w:rsidR="00656A17" w:rsidRPr="007F286E" w:rsidRDefault="00656A17" w:rsidP="00656A17">
      <w:pPr>
        <w:rPr>
          <w:rFonts w:ascii="Franklin Gothic Book" w:hAnsi="Franklin Gothic Book" w:cstheme="minorHAnsi"/>
        </w:rPr>
      </w:pPr>
    </w:p>
    <w:p w14:paraId="78B130D4" w14:textId="77777777" w:rsidR="00656A17" w:rsidRPr="007F286E" w:rsidRDefault="00656A17" w:rsidP="00656A17">
      <w:pPr>
        <w:rPr>
          <w:rFonts w:ascii="Franklin Gothic Book" w:hAnsi="Franklin Gothic Book" w:cstheme="minorHAnsi"/>
        </w:rPr>
      </w:pPr>
    </w:p>
    <w:p w14:paraId="40AB1B98" w14:textId="56606726" w:rsidR="00656A17" w:rsidRPr="00752D29" w:rsidRDefault="00C24B19" w:rsidP="00656A17">
      <w:pPr>
        <w:rPr>
          <w:rFonts w:ascii="Franklin Gothic Book" w:hAnsi="Franklin Gothic Book" w:cstheme="minorHAnsi"/>
          <w:b/>
          <w:bCs/>
          <w:sz w:val="28"/>
        </w:rPr>
      </w:pPr>
      <w:r w:rsidRPr="00752D29">
        <w:rPr>
          <w:rFonts w:ascii="Franklin Gothic Book" w:hAnsi="Franklin Gothic Book" w:cstheme="minorHAnsi"/>
          <w:b/>
          <w:bCs/>
          <w:sz w:val="28"/>
        </w:rPr>
        <w:t>F</w:t>
      </w:r>
      <w:r w:rsidR="00762471" w:rsidRPr="00752D29">
        <w:rPr>
          <w:rFonts w:ascii="Franklin Gothic Book" w:hAnsi="Franklin Gothic Book" w:cstheme="minorHAnsi"/>
          <w:b/>
          <w:bCs/>
          <w:sz w:val="28"/>
        </w:rPr>
        <w:t>ollow-</w:t>
      </w:r>
      <w:r w:rsidR="006830E4" w:rsidRPr="00752D29">
        <w:rPr>
          <w:rFonts w:ascii="Franklin Gothic Book" w:hAnsi="Franklin Gothic Book" w:cstheme="minorHAnsi"/>
          <w:b/>
          <w:bCs/>
          <w:sz w:val="28"/>
        </w:rPr>
        <w:t>u</w:t>
      </w:r>
      <w:r w:rsidR="00762471" w:rsidRPr="00752D29">
        <w:rPr>
          <w:rFonts w:ascii="Franklin Gothic Book" w:hAnsi="Franklin Gothic Book" w:cstheme="minorHAnsi"/>
          <w:b/>
          <w:bCs/>
          <w:sz w:val="28"/>
        </w:rPr>
        <w:t xml:space="preserve">p </w:t>
      </w:r>
      <w:r w:rsidR="00DC59FF" w:rsidRPr="00752D29">
        <w:rPr>
          <w:rFonts w:ascii="Franklin Gothic Book" w:hAnsi="Franklin Gothic Book" w:cstheme="minorHAnsi"/>
          <w:b/>
          <w:bCs/>
          <w:sz w:val="28"/>
          <w:szCs w:val="28"/>
        </w:rPr>
        <w:t>Resources</w:t>
      </w:r>
    </w:p>
    <w:p w14:paraId="7F4E6351" w14:textId="77777777" w:rsidR="00656A17" w:rsidRPr="007F286E" w:rsidRDefault="00656A17" w:rsidP="00656A17">
      <w:pPr>
        <w:rPr>
          <w:rFonts w:ascii="Franklin Gothic Book" w:hAnsi="Franklin Gothic Book" w:cstheme="minorHAnsi"/>
        </w:rPr>
      </w:pPr>
    </w:p>
    <w:p w14:paraId="42350B8A" w14:textId="77777777" w:rsidR="006157AE" w:rsidRDefault="00656A17" w:rsidP="00811636">
      <w:pPr>
        <w:tabs>
          <w:tab w:val="left" w:leader="dot" w:pos="7470"/>
          <w:tab w:val="left" w:leader="dot" w:pos="9990"/>
        </w:tabs>
        <w:rPr>
          <w:rFonts w:ascii="Franklin Gothic Book" w:hAnsi="Franklin Gothic Book" w:cstheme="minorHAnsi"/>
          <w:sz w:val="20"/>
          <w:szCs w:val="20"/>
        </w:rPr>
      </w:pPr>
      <w:r w:rsidRPr="007F286E">
        <w:rPr>
          <w:rFonts w:ascii="Franklin Gothic Book" w:hAnsi="Franklin Gothic Book" w:cstheme="minorHAnsi"/>
          <w:sz w:val="20"/>
          <w:szCs w:val="20"/>
        </w:rPr>
        <w:t>Follow-up e</w:t>
      </w:r>
      <w:r w:rsidR="00806AFF" w:rsidRPr="007F286E">
        <w:rPr>
          <w:rFonts w:ascii="Franklin Gothic Book" w:hAnsi="Franklin Gothic Book" w:cstheme="minorHAnsi"/>
          <w:sz w:val="20"/>
          <w:szCs w:val="20"/>
        </w:rPr>
        <w:t>mail sample</w:t>
      </w:r>
      <w:r w:rsidR="00187284">
        <w:rPr>
          <w:rFonts w:ascii="Franklin Gothic Book" w:hAnsi="Franklin Gothic Book" w:cstheme="minorHAnsi"/>
          <w:sz w:val="20"/>
          <w:szCs w:val="20"/>
        </w:rPr>
        <w:tab/>
      </w:r>
      <w:r w:rsidR="00E10AA4" w:rsidRPr="003878C0">
        <w:rPr>
          <w:rFonts w:ascii="Franklin Gothic Book" w:hAnsi="Franklin Gothic Book" w:cstheme="minorHAnsi"/>
          <w:sz w:val="20"/>
          <w:szCs w:val="20"/>
        </w:rPr>
        <w:t>7</w:t>
      </w:r>
    </w:p>
    <w:p w14:paraId="0808737F" w14:textId="77777777" w:rsidR="006157AE" w:rsidRPr="00BD7C83" w:rsidRDefault="006157AE" w:rsidP="006157AE">
      <w:pPr>
        <w:tabs>
          <w:tab w:val="left" w:leader="dot" w:pos="7470"/>
          <w:tab w:val="left" w:leader="dot" w:pos="9990"/>
        </w:tabs>
        <w:jc w:val="both"/>
        <w:rPr>
          <w:rFonts w:ascii="Franklin Gothic Book" w:hAnsi="Franklin Gothic Book" w:cstheme="minorHAnsi"/>
          <w:i/>
          <w:iCs/>
          <w:color w:val="F26A36"/>
          <w:sz w:val="20"/>
          <w:szCs w:val="20"/>
        </w:rPr>
      </w:pPr>
      <w:r w:rsidRPr="00BD7C83">
        <w:rPr>
          <w:rFonts w:ascii="Franklin Gothic Book" w:hAnsi="Franklin Gothic Book" w:cstheme="minorHAnsi"/>
          <w:i/>
          <w:iCs/>
          <w:color w:val="F26A36"/>
          <w:sz w:val="20"/>
          <w:szCs w:val="20"/>
        </w:rPr>
        <w:t xml:space="preserve">Customize before sending </w:t>
      </w:r>
    </w:p>
    <w:p w14:paraId="74106769" w14:textId="15DDF30C" w:rsidR="00566057" w:rsidRPr="003878C0" w:rsidRDefault="00566057" w:rsidP="00811636">
      <w:pPr>
        <w:tabs>
          <w:tab w:val="left" w:leader="dot" w:pos="7470"/>
          <w:tab w:val="left" w:leader="dot" w:pos="9990"/>
        </w:tabs>
        <w:rPr>
          <w:rFonts w:ascii="Franklin Gothic Book" w:hAnsi="Franklin Gothic Book" w:cstheme="minorHAnsi"/>
          <w:sz w:val="20"/>
          <w:szCs w:val="20"/>
        </w:rPr>
      </w:pPr>
    </w:p>
    <w:p w14:paraId="665B1981" w14:textId="449A356A" w:rsidR="0060740A" w:rsidRDefault="00656A17" w:rsidP="00811636">
      <w:pPr>
        <w:tabs>
          <w:tab w:val="left" w:leader="dot" w:pos="7470"/>
          <w:tab w:val="left" w:leader="dot" w:pos="9990"/>
        </w:tabs>
        <w:rPr>
          <w:rFonts w:ascii="Franklin Gothic Book" w:hAnsi="Franklin Gothic Book" w:cstheme="minorHAnsi"/>
          <w:sz w:val="20"/>
          <w:szCs w:val="20"/>
        </w:rPr>
      </w:pPr>
      <w:r w:rsidRPr="007F286E">
        <w:rPr>
          <w:rFonts w:ascii="Franklin Gothic Book" w:hAnsi="Franklin Gothic Book" w:cstheme="minorHAnsi"/>
          <w:sz w:val="20"/>
          <w:szCs w:val="20"/>
        </w:rPr>
        <w:t>Follow-up hard copy letter sample</w:t>
      </w:r>
      <w:r w:rsidR="00187284" w:rsidRPr="003878C0">
        <w:rPr>
          <w:rFonts w:ascii="Franklin Gothic Book" w:hAnsi="Franklin Gothic Book" w:cstheme="minorHAnsi"/>
          <w:sz w:val="20"/>
          <w:szCs w:val="20"/>
        </w:rPr>
        <w:tab/>
      </w:r>
      <w:r w:rsidR="00E10AA4" w:rsidRPr="003878C0">
        <w:rPr>
          <w:rFonts w:ascii="Franklin Gothic Book" w:hAnsi="Franklin Gothic Book" w:cstheme="minorHAnsi"/>
          <w:sz w:val="20"/>
          <w:szCs w:val="20"/>
        </w:rPr>
        <w:t>8</w:t>
      </w:r>
    </w:p>
    <w:p w14:paraId="2DF3C03F" w14:textId="1A07ADD6" w:rsidR="006157AE" w:rsidRPr="00BD7C83" w:rsidRDefault="006157AE" w:rsidP="006157AE">
      <w:pPr>
        <w:tabs>
          <w:tab w:val="left" w:leader="dot" w:pos="7470"/>
          <w:tab w:val="left" w:leader="dot" w:pos="9990"/>
        </w:tabs>
        <w:jc w:val="both"/>
        <w:rPr>
          <w:rFonts w:ascii="Franklin Gothic Book" w:hAnsi="Franklin Gothic Book" w:cstheme="minorHAnsi"/>
          <w:i/>
          <w:iCs/>
          <w:color w:val="F26A36"/>
          <w:sz w:val="20"/>
          <w:szCs w:val="20"/>
        </w:rPr>
      </w:pPr>
      <w:r w:rsidRPr="00BD7C83">
        <w:rPr>
          <w:rFonts w:ascii="Franklin Gothic Book" w:hAnsi="Franklin Gothic Book" w:cstheme="minorHAnsi"/>
          <w:i/>
          <w:iCs/>
          <w:color w:val="F26A36"/>
          <w:sz w:val="20"/>
          <w:szCs w:val="20"/>
        </w:rPr>
        <w:t xml:space="preserve">Customize before </w:t>
      </w:r>
      <w:r>
        <w:rPr>
          <w:rFonts w:ascii="Franklin Gothic Book" w:hAnsi="Franklin Gothic Book" w:cstheme="minorHAnsi"/>
          <w:i/>
          <w:iCs/>
          <w:color w:val="F26A36"/>
          <w:sz w:val="20"/>
          <w:szCs w:val="20"/>
        </w:rPr>
        <w:t xml:space="preserve">printing </w:t>
      </w:r>
    </w:p>
    <w:p w14:paraId="5E944A3D" w14:textId="4FEE5383" w:rsidR="00656A17" w:rsidRPr="007F286E" w:rsidRDefault="00656A17" w:rsidP="0060740A">
      <w:pPr>
        <w:rPr>
          <w:rFonts w:ascii="Franklin Gothic Book" w:hAnsi="Franklin Gothic Book" w:cstheme="minorHAnsi"/>
          <w:sz w:val="20"/>
          <w:szCs w:val="20"/>
        </w:rPr>
      </w:pPr>
    </w:p>
    <w:p w14:paraId="6B1B0229" w14:textId="6766523C" w:rsidR="000F4573" w:rsidRPr="000F4573" w:rsidRDefault="00163440" w:rsidP="000F4573">
      <w:pPr>
        <w:rPr>
          <w:rFonts w:ascii="Arial" w:hAnsi="Arial" w:cs="Arial"/>
        </w:rPr>
      </w:pPr>
      <w:r>
        <w:rPr>
          <w:rFonts w:ascii="Arial" w:hAnsi="Arial" w:cs="Arial"/>
        </w:rPr>
        <w:br w:type="page"/>
      </w:r>
    </w:p>
    <w:p w14:paraId="68383FBA" w14:textId="77777777" w:rsidR="000F4573" w:rsidRDefault="000F4573" w:rsidP="747507DF">
      <w:pPr>
        <w:spacing w:line="276" w:lineRule="auto"/>
        <w:ind w:right="-720"/>
        <w:rPr>
          <w:rFonts w:ascii="Franklin Gothic Book" w:hAnsi="Franklin Gothic Book" w:cs="Arial"/>
          <w:i/>
          <w:iCs/>
          <w:sz w:val="20"/>
          <w:szCs w:val="20"/>
        </w:rPr>
      </w:pPr>
    </w:p>
    <w:p w14:paraId="1BF57F8E" w14:textId="77777777" w:rsidR="00467A45" w:rsidRPr="00B80266" w:rsidRDefault="00467A45" w:rsidP="00305A63">
      <w:pPr>
        <w:spacing w:after="120" w:line="276" w:lineRule="auto"/>
        <w:ind w:right="-720"/>
        <w:rPr>
          <w:rFonts w:ascii="Franklin Gothic Book" w:eastAsia="Times New Roman" w:hAnsi="Franklin Gothic Book" w:cstheme="minorHAnsi"/>
          <w:b/>
          <w:bCs/>
          <w:color w:val="F26A36"/>
          <w:sz w:val="32"/>
          <w:szCs w:val="32"/>
        </w:rPr>
      </w:pPr>
      <w:r w:rsidRPr="00B80266">
        <w:rPr>
          <w:rFonts w:ascii="Franklin Gothic Book" w:eastAsia="Times New Roman" w:hAnsi="Franklin Gothic Book" w:cstheme="minorHAnsi"/>
          <w:b/>
          <w:bCs/>
          <w:color w:val="F26A36"/>
          <w:sz w:val="32"/>
          <w:szCs w:val="32"/>
        </w:rPr>
        <w:t xml:space="preserve">Welcome to </w:t>
      </w:r>
      <w:r w:rsidRPr="00B80266">
        <w:rPr>
          <w:rStyle w:val="Emphasis"/>
          <w:rFonts w:ascii="Franklin Gothic Book" w:hAnsi="Franklin Gothic Book" w:cstheme="minorHAnsi"/>
          <w:b/>
          <w:bCs/>
          <w:color w:val="F26A36"/>
          <w:sz w:val="32"/>
          <w:szCs w:val="32"/>
        </w:rPr>
        <w:t>Eureka Math²™</w:t>
      </w:r>
      <w:r w:rsidRPr="00B80266">
        <w:rPr>
          <w:rFonts w:ascii="Franklin Gothic Book" w:hAnsi="Franklin Gothic Book" w:cstheme="minorHAnsi"/>
          <w:b/>
          <w:bCs/>
          <w:color w:val="F26A36"/>
          <w:sz w:val="32"/>
          <w:szCs w:val="32"/>
        </w:rPr>
        <w:t xml:space="preserve">. </w:t>
      </w:r>
    </w:p>
    <w:p w14:paraId="342B1D63" w14:textId="77777777" w:rsidR="00467A45" w:rsidRPr="0079332A" w:rsidRDefault="00467A45" w:rsidP="00305A63">
      <w:pPr>
        <w:pStyle w:val="NormalWeb"/>
        <w:spacing w:before="0" w:beforeAutospacing="0" w:after="120" w:line="276" w:lineRule="auto"/>
        <w:rPr>
          <w:rFonts w:ascii="Franklin Gothic Book" w:hAnsi="Franklin Gothic Book" w:cstheme="minorHAnsi"/>
          <w:color w:val="07212D"/>
        </w:rPr>
      </w:pPr>
      <w:r w:rsidRPr="0079332A">
        <w:rPr>
          <w:rStyle w:val="Emphasis"/>
          <w:rFonts w:ascii="Franklin Gothic Book" w:hAnsi="Franklin Gothic Book" w:cstheme="minorHAnsi"/>
          <w:color w:val="07212D"/>
        </w:rPr>
        <w:t>Eureka Math²™</w:t>
      </w:r>
      <w:r w:rsidRPr="0079332A">
        <w:rPr>
          <w:rFonts w:ascii="Franklin Gothic Book" w:hAnsi="Franklin Gothic Book" w:cstheme="minorHAnsi"/>
          <w:color w:val="07212D"/>
        </w:rPr>
        <w:t xml:space="preserve"> is your student’s revolutionary new math program. </w:t>
      </w:r>
      <w:r w:rsidRPr="0079332A">
        <w:rPr>
          <w:rFonts w:ascii="Franklin Gothic Book" w:hAnsi="Franklin Gothic Book" w:cstheme="minorHAnsi"/>
        </w:rPr>
        <w:t xml:space="preserve">We are thrilled to provide your student(s) with the highest quality math curriculum available. </w:t>
      </w:r>
      <w:r w:rsidRPr="0079332A">
        <w:rPr>
          <w:rFonts w:ascii="Franklin Gothic Book" w:hAnsi="Franklin Gothic Book" w:cstheme="minorHAnsi"/>
          <w:color w:val="07212D"/>
        </w:rPr>
        <w:t>Its learning design allows your student to build a deep conceptual understanding of mathematics that will better prepare them for college, career, and beyond. </w:t>
      </w:r>
    </w:p>
    <w:p w14:paraId="75133EA5" w14:textId="3AE5DF37" w:rsidR="00467A45" w:rsidRPr="0079332A" w:rsidRDefault="00467A45" w:rsidP="00305A63">
      <w:pPr>
        <w:pStyle w:val="NormalWeb"/>
        <w:spacing w:before="0" w:beforeAutospacing="0" w:after="120" w:line="276" w:lineRule="auto"/>
        <w:rPr>
          <w:rFonts w:ascii="Franklin Gothic Book" w:hAnsi="Franklin Gothic Book" w:cstheme="minorBidi"/>
        </w:rPr>
      </w:pPr>
      <w:r w:rsidRPr="70087E35">
        <w:rPr>
          <w:rFonts w:ascii="Franklin Gothic Book" w:hAnsi="Franklin Gothic Book" w:cstheme="minorBidi"/>
        </w:rPr>
        <w:t xml:space="preserve">Great Minds honors and celebrates the role caregivers play in each student achieving greatness. You are your student's most valuable advocate and most essential teacher at home. Here are just a few of the special features of </w:t>
      </w:r>
      <w:r w:rsidRPr="70087E35">
        <w:rPr>
          <w:rStyle w:val="Emphasis"/>
          <w:rFonts w:ascii="Franklin Gothic Book" w:hAnsi="Franklin Gothic Book" w:cstheme="minorBidi"/>
          <w:color w:val="07212D"/>
        </w:rPr>
        <w:t>Eureka Math²</w:t>
      </w:r>
      <w:r w:rsidRPr="70087E35">
        <w:rPr>
          <w:rFonts w:ascii="Franklin Gothic Book" w:hAnsi="Franklin Gothic Book" w:cstheme="minorBidi"/>
        </w:rPr>
        <w:t xml:space="preserve"> that make it unique: </w:t>
      </w:r>
    </w:p>
    <w:p w14:paraId="5986D7F7" w14:textId="3AE5DF37" w:rsidR="004B7D1D" w:rsidRDefault="004B7D1D" w:rsidP="00305A63">
      <w:pPr>
        <w:spacing w:after="120" w:line="276" w:lineRule="auto"/>
        <w:rPr>
          <w:rFonts w:ascii="Franklin Gothic Book" w:eastAsia="Times New Roman" w:hAnsi="Franklin Gothic Book"/>
          <w:b/>
          <w:color w:val="F26A36"/>
        </w:rPr>
      </w:pPr>
    </w:p>
    <w:p w14:paraId="7E573E6B" w14:textId="347076B5" w:rsidR="00467A45" w:rsidRPr="0079332A" w:rsidRDefault="00467A45" w:rsidP="00305A63">
      <w:pPr>
        <w:spacing w:after="120" w:line="276" w:lineRule="auto"/>
        <w:rPr>
          <w:rFonts w:ascii="Franklin Gothic Book" w:eastAsia="Times New Roman" w:hAnsi="Franklin Gothic Book" w:cstheme="minorHAnsi"/>
        </w:rPr>
      </w:pPr>
      <w:r w:rsidRPr="0079332A">
        <w:rPr>
          <w:rFonts w:ascii="Franklin Gothic Book" w:eastAsia="Times New Roman" w:hAnsi="Franklin Gothic Book" w:cstheme="minorHAnsi"/>
          <w:b/>
          <w:bCs/>
          <w:color w:val="F26A36"/>
        </w:rPr>
        <w:t>Accessibility.</w:t>
      </w:r>
      <w:r w:rsidRPr="0079332A">
        <w:rPr>
          <w:rFonts w:ascii="Franklin Gothic Book" w:eastAsia="Times New Roman" w:hAnsi="Franklin Gothic Book" w:cstheme="minorHAnsi"/>
        </w:rPr>
        <w:t xml:space="preserve"> We’ve put into practice the latest research to ensure all students find success. The instructional design, routines, and lesson-specific</w:t>
      </w:r>
      <w:r w:rsidR="006B57E0">
        <w:rPr>
          <w:rFonts w:ascii="Franklin Gothic Book" w:eastAsia="Times New Roman" w:hAnsi="Franklin Gothic Book" w:cstheme="minorHAnsi"/>
        </w:rPr>
        <w:br/>
      </w:r>
      <w:r w:rsidRPr="0079332A">
        <w:rPr>
          <w:rFonts w:ascii="Franklin Gothic Book" w:eastAsia="Times New Roman" w:hAnsi="Franklin Gothic Book" w:cstheme="minorHAnsi"/>
        </w:rPr>
        <w:t xml:space="preserve">strategies all combine to support students with understanding the why the behind the math. </w:t>
      </w:r>
    </w:p>
    <w:p w14:paraId="74028016" w14:textId="77777777" w:rsidR="00467A45" w:rsidRPr="0079332A" w:rsidRDefault="00467A45" w:rsidP="00305A63">
      <w:pPr>
        <w:spacing w:after="120" w:line="276" w:lineRule="auto"/>
        <w:rPr>
          <w:rFonts w:ascii="Franklin Gothic Book" w:eastAsia="Times New Roman" w:hAnsi="Franklin Gothic Book" w:cstheme="minorHAnsi"/>
        </w:rPr>
      </w:pPr>
      <w:r w:rsidRPr="0079332A">
        <w:rPr>
          <w:rFonts w:ascii="Franklin Gothic Book" w:eastAsia="Times New Roman" w:hAnsi="Franklin Gothic Book" w:cstheme="minorHAnsi"/>
          <w:b/>
          <w:bCs/>
          <w:color w:val="F26A36"/>
        </w:rPr>
        <w:t>Readability.</w:t>
      </w:r>
      <w:r w:rsidRPr="0079332A">
        <w:rPr>
          <w:rFonts w:ascii="Franklin Gothic Book" w:eastAsia="Times New Roman" w:hAnsi="Franklin Gothic Book" w:cstheme="minorHAnsi"/>
        </w:rPr>
        <w:t xml:space="preserve"> Words should not stand in the way of learning math—or learning anything for that matter! The student-facing pages are designed with active consideration for the perspective of students who need support with reading, especially those with dyslexia.</w:t>
      </w:r>
    </w:p>
    <w:p w14:paraId="1EF8B784" w14:textId="77777777" w:rsidR="00467A45" w:rsidRPr="0079332A" w:rsidRDefault="00467A45" w:rsidP="00305A63">
      <w:pPr>
        <w:spacing w:after="120" w:line="276" w:lineRule="auto"/>
        <w:rPr>
          <w:rFonts w:ascii="Franklin Gothic Book" w:eastAsia="Times New Roman" w:hAnsi="Franklin Gothic Book" w:cstheme="minorHAnsi"/>
        </w:rPr>
      </w:pPr>
      <w:r w:rsidRPr="0079332A">
        <w:rPr>
          <w:rFonts w:ascii="Franklin Gothic Book" w:eastAsia="Times New Roman" w:hAnsi="Franklin Gothic Book" w:cstheme="minorHAnsi"/>
          <w:b/>
          <w:bCs/>
          <w:color w:val="F26A36"/>
        </w:rPr>
        <w:t xml:space="preserve">Engagement. </w:t>
      </w:r>
      <w:r w:rsidRPr="0079332A">
        <w:rPr>
          <w:rFonts w:ascii="Franklin Gothic Book" w:eastAsia="Times New Roman" w:hAnsi="Franklin Gothic Book" w:cstheme="minorHAnsi"/>
        </w:rPr>
        <w:t>Students are fully engaged in their own learning as they collaborate and discuss mathematics with their peers. They use hands-on tools and participate in meaningful activities to both learn and practice concepts and skills. Colorful student pages with images are designed to enhance their learning – not hinder it!</w:t>
      </w:r>
    </w:p>
    <w:p w14:paraId="46A50F9B" w14:textId="0565EEEC" w:rsidR="00467A45" w:rsidRPr="0079332A" w:rsidRDefault="00467A45" w:rsidP="00305A63">
      <w:pPr>
        <w:spacing w:after="120" w:line="276" w:lineRule="auto"/>
        <w:rPr>
          <w:rFonts w:ascii="Franklin Gothic Book" w:eastAsia="Times New Roman" w:hAnsi="Franklin Gothic Book" w:cstheme="minorHAnsi"/>
        </w:rPr>
      </w:pPr>
      <w:r w:rsidRPr="0079332A">
        <w:rPr>
          <w:rFonts w:ascii="Franklin Gothic Book" w:eastAsia="Times New Roman" w:hAnsi="Franklin Gothic Book" w:cstheme="minorHAnsi"/>
          <w:b/>
          <w:bCs/>
          <w:color w:val="F26A36"/>
        </w:rPr>
        <w:t xml:space="preserve">Knowledge Building. </w:t>
      </w:r>
      <w:r w:rsidRPr="0079332A">
        <w:rPr>
          <w:rFonts w:ascii="Franklin Gothic Book" w:eastAsia="Times New Roman" w:hAnsi="Franklin Gothic Book" w:cstheme="minorHAnsi"/>
        </w:rPr>
        <w:t>From including fine art to digging into mathematics in</w:t>
      </w:r>
      <w:r w:rsidR="006A32BD">
        <w:rPr>
          <w:rFonts w:ascii="Franklin Gothic Book" w:eastAsia="Times New Roman" w:hAnsi="Franklin Gothic Book" w:cstheme="minorHAnsi"/>
        </w:rPr>
        <w:t xml:space="preserve"> </w:t>
      </w:r>
      <w:r w:rsidRPr="0079332A">
        <w:rPr>
          <w:rFonts w:ascii="Franklin Gothic Book" w:eastAsia="Times New Roman" w:hAnsi="Franklin Gothic Book" w:cstheme="minorHAnsi"/>
        </w:rPr>
        <w:t xml:space="preserve">the past, students are always connecting the math they are learning to the real world. Lively context videos shown in class provide engaging and accessible math concepts for students to notice and wonder about. </w:t>
      </w:r>
    </w:p>
    <w:p w14:paraId="4554802E" w14:textId="77777777" w:rsidR="00467A45" w:rsidRPr="0079332A" w:rsidRDefault="00467A45" w:rsidP="00305A63">
      <w:pPr>
        <w:pStyle w:val="NormalWeb"/>
        <w:spacing w:before="0" w:beforeAutospacing="0" w:line="276" w:lineRule="auto"/>
        <w:rPr>
          <w:rFonts w:ascii="Franklin Gothic Book" w:hAnsi="Franklin Gothic Book" w:cstheme="minorHAnsi"/>
        </w:rPr>
      </w:pPr>
      <w:r w:rsidRPr="0079332A">
        <w:rPr>
          <w:rFonts w:ascii="Franklin Gothic Book" w:hAnsi="Franklin Gothic Book" w:cstheme="minorHAnsi"/>
          <w:b/>
          <w:bCs/>
          <w:i/>
          <w:iCs/>
          <w:color w:val="F26A36"/>
        </w:rPr>
        <w:t>Learn</w:t>
      </w:r>
      <w:r w:rsidRPr="0079332A">
        <w:rPr>
          <w:rFonts w:ascii="Franklin Gothic Book" w:hAnsi="Franklin Gothic Book" w:cstheme="minorHAnsi"/>
          <w:b/>
          <w:bCs/>
          <w:color w:val="F26A36"/>
        </w:rPr>
        <w:t> and </w:t>
      </w:r>
      <w:r w:rsidRPr="0079332A">
        <w:rPr>
          <w:rFonts w:ascii="Franklin Gothic Book" w:hAnsi="Franklin Gothic Book" w:cstheme="minorHAnsi"/>
          <w:b/>
          <w:bCs/>
          <w:i/>
          <w:iCs/>
          <w:color w:val="F26A36"/>
        </w:rPr>
        <w:t>Apply</w:t>
      </w:r>
      <w:r w:rsidRPr="0079332A">
        <w:rPr>
          <w:rFonts w:ascii="Franklin Gothic Book" w:hAnsi="Franklin Gothic Book" w:cstheme="minorHAnsi"/>
          <w:b/>
          <w:bCs/>
          <w:color w:val="F26A36"/>
        </w:rPr>
        <w:t> books</w:t>
      </w:r>
      <w:r w:rsidRPr="0079332A">
        <w:rPr>
          <w:rFonts w:ascii="Franklin Gothic Book" w:hAnsi="Franklin Gothic Book" w:cstheme="minorHAnsi"/>
          <w:color w:val="F26A36"/>
        </w:rPr>
        <w:t xml:space="preserve"> </w:t>
      </w:r>
      <w:r w:rsidRPr="0079332A">
        <w:rPr>
          <w:rFonts w:ascii="Franklin Gothic Book" w:hAnsi="Franklin Gothic Book" w:cstheme="minorHAnsi"/>
        </w:rPr>
        <w:t>are the materials your student will use in the classroom and at home. You may see these resources come home as single pages, or they may be found in your student's online platform.</w:t>
      </w:r>
    </w:p>
    <w:p w14:paraId="6AE52AE4" w14:textId="77777777" w:rsidR="006C3025" w:rsidRDefault="006C3025" w:rsidP="00305A63">
      <w:pPr>
        <w:spacing w:after="120" w:line="276" w:lineRule="auto"/>
        <w:rPr>
          <w:rFonts w:ascii="Franklin Gothic Book" w:eastAsia="Times New Roman" w:hAnsi="Franklin Gothic Book" w:cstheme="minorHAnsi"/>
        </w:rPr>
      </w:pPr>
    </w:p>
    <w:p w14:paraId="73EA6BF9" w14:textId="77777777" w:rsidR="006C3025" w:rsidRDefault="006C3025" w:rsidP="00305A63">
      <w:pPr>
        <w:spacing w:after="120" w:line="276" w:lineRule="auto"/>
        <w:rPr>
          <w:rFonts w:ascii="Franklin Gothic Book" w:eastAsia="Times New Roman" w:hAnsi="Franklin Gothic Book" w:cstheme="minorHAnsi"/>
        </w:rPr>
      </w:pPr>
    </w:p>
    <w:p w14:paraId="09A86F56" w14:textId="77777777" w:rsidR="00305A63" w:rsidRDefault="00305A63" w:rsidP="00305A63">
      <w:pPr>
        <w:spacing w:after="120" w:line="276" w:lineRule="auto"/>
        <w:rPr>
          <w:rFonts w:ascii="Franklin Gothic Book" w:eastAsia="Times New Roman" w:hAnsi="Franklin Gothic Book" w:cstheme="minorHAnsi"/>
        </w:rPr>
      </w:pPr>
    </w:p>
    <w:p w14:paraId="55C63A81" w14:textId="1889A778" w:rsidR="00467A45" w:rsidRPr="0079332A" w:rsidRDefault="00467A45" w:rsidP="00305A63">
      <w:pPr>
        <w:spacing w:after="120" w:line="276" w:lineRule="auto"/>
        <w:rPr>
          <w:rFonts w:ascii="Franklin Gothic Book" w:eastAsia="Times New Roman" w:hAnsi="Franklin Gothic Book" w:cstheme="minorHAnsi"/>
        </w:rPr>
      </w:pPr>
      <w:r w:rsidRPr="0079332A">
        <w:rPr>
          <w:rFonts w:ascii="Franklin Gothic Book" w:eastAsia="Times New Roman" w:hAnsi="Franklin Gothic Book" w:cstheme="minorHAnsi"/>
        </w:rPr>
        <w:t>The</w:t>
      </w:r>
      <w:r w:rsidRPr="0079332A">
        <w:rPr>
          <w:rFonts w:ascii="Franklin Gothic Book" w:eastAsia="Times New Roman" w:hAnsi="Franklin Gothic Book" w:cstheme="minorHAnsi"/>
          <w:b/>
          <w:bCs/>
          <w:i/>
          <w:iCs/>
        </w:rPr>
        <w:t> Learn</w:t>
      </w:r>
      <w:r w:rsidRPr="0079332A">
        <w:rPr>
          <w:rFonts w:ascii="Franklin Gothic Book" w:eastAsia="Times New Roman" w:hAnsi="Franklin Gothic Book" w:cstheme="minorHAnsi"/>
        </w:rPr>
        <w:t> book includes student materials for in-class work. Within </w:t>
      </w:r>
      <w:r w:rsidRPr="0079332A">
        <w:rPr>
          <w:rFonts w:ascii="Franklin Gothic Book" w:eastAsia="Times New Roman" w:hAnsi="Franklin Gothic Book" w:cstheme="minorHAnsi"/>
          <w:b/>
          <w:bCs/>
          <w:i/>
          <w:iCs/>
        </w:rPr>
        <w:t>Learn, </w:t>
      </w:r>
      <w:r w:rsidRPr="0079332A">
        <w:rPr>
          <w:rFonts w:ascii="Franklin Gothic Book" w:eastAsia="Times New Roman" w:hAnsi="Franklin Gothic Book" w:cstheme="minorHAnsi"/>
        </w:rPr>
        <w:t>students will find:</w:t>
      </w:r>
    </w:p>
    <w:p w14:paraId="30BF3FE1" w14:textId="77777777" w:rsidR="00467A45" w:rsidRPr="0079332A" w:rsidRDefault="00467A45" w:rsidP="00305A63">
      <w:pPr>
        <w:pStyle w:val="ListParagraph"/>
        <w:numPr>
          <w:ilvl w:val="0"/>
          <w:numId w:val="7"/>
        </w:numPr>
        <w:spacing w:after="120" w:line="276" w:lineRule="auto"/>
        <w:ind w:left="540" w:hanging="180"/>
        <w:rPr>
          <w:rFonts w:ascii="Franklin Gothic Book" w:eastAsia="Times New Roman" w:hAnsi="Franklin Gothic Book" w:cstheme="minorHAnsi"/>
        </w:rPr>
      </w:pPr>
      <w:r w:rsidRPr="0079332A">
        <w:rPr>
          <w:rFonts w:ascii="Franklin Gothic Book" w:eastAsia="Times New Roman" w:hAnsi="Franklin Gothic Book" w:cstheme="minorHAnsi"/>
        </w:rPr>
        <w:t>Lesson Pages that students use with the teacher</w:t>
      </w:r>
    </w:p>
    <w:p w14:paraId="34026C7C" w14:textId="77777777" w:rsidR="00467A45" w:rsidRPr="0079332A" w:rsidRDefault="00467A45" w:rsidP="00305A63">
      <w:pPr>
        <w:pStyle w:val="ListParagraph"/>
        <w:numPr>
          <w:ilvl w:val="0"/>
          <w:numId w:val="7"/>
        </w:numPr>
        <w:spacing w:after="120" w:line="276" w:lineRule="auto"/>
        <w:ind w:left="540" w:hanging="180"/>
        <w:rPr>
          <w:rFonts w:ascii="Franklin Gothic Book" w:eastAsia="Times New Roman" w:hAnsi="Franklin Gothic Book" w:cstheme="minorHAnsi"/>
        </w:rPr>
      </w:pPr>
      <w:r w:rsidRPr="0079332A">
        <w:rPr>
          <w:rFonts w:ascii="Franklin Gothic Book" w:eastAsia="Times New Roman" w:hAnsi="Franklin Gothic Book" w:cstheme="minorHAnsi"/>
        </w:rPr>
        <w:t xml:space="preserve">Problem Sets for independent practice </w:t>
      </w:r>
    </w:p>
    <w:p w14:paraId="5C08B167" w14:textId="77777777" w:rsidR="00467A45" w:rsidRPr="0079332A" w:rsidRDefault="00467A45" w:rsidP="00305A63">
      <w:pPr>
        <w:spacing w:after="120" w:line="276" w:lineRule="auto"/>
        <w:rPr>
          <w:rFonts w:ascii="Franklin Gothic Book" w:eastAsia="Times New Roman" w:hAnsi="Franklin Gothic Book" w:cstheme="minorHAnsi"/>
        </w:rPr>
      </w:pPr>
      <w:r w:rsidRPr="0079332A">
        <w:rPr>
          <w:rFonts w:ascii="Franklin Gothic Book" w:eastAsia="Times New Roman" w:hAnsi="Franklin Gothic Book" w:cstheme="minorHAnsi"/>
        </w:rPr>
        <w:t>The </w:t>
      </w:r>
      <w:r w:rsidRPr="0079332A">
        <w:rPr>
          <w:rFonts w:ascii="Franklin Gothic Book" w:eastAsia="Times New Roman" w:hAnsi="Franklin Gothic Book" w:cstheme="minorHAnsi"/>
          <w:b/>
          <w:bCs/>
          <w:i/>
          <w:iCs/>
        </w:rPr>
        <w:t>Apply</w:t>
      </w:r>
      <w:r w:rsidRPr="0079332A">
        <w:rPr>
          <w:rFonts w:ascii="Franklin Gothic Book" w:eastAsia="Times New Roman" w:hAnsi="Franklin Gothic Book" w:cstheme="minorHAnsi"/>
          <w:b/>
          <w:bCs/>
        </w:rPr>
        <w:t> </w:t>
      </w:r>
      <w:r w:rsidRPr="0079332A">
        <w:rPr>
          <w:rFonts w:ascii="Franklin Gothic Book" w:eastAsia="Times New Roman" w:hAnsi="Franklin Gothic Book" w:cstheme="minorHAnsi"/>
        </w:rPr>
        <w:t>book helps students deepen their understanding of the concepts they learned in class through practice at home. Apply has three components:</w:t>
      </w:r>
    </w:p>
    <w:p w14:paraId="548AACE2" w14:textId="77777777" w:rsidR="00467A45" w:rsidRPr="0079332A" w:rsidRDefault="00467A45" w:rsidP="00305A63">
      <w:pPr>
        <w:pStyle w:val="ListParagraph"/>
        <w:numPr>
          <w:ilvl w:val="0"/>
          <w:numId w:val="6"/>
        </w:numPr>
        <w:spacing w:after="120" w:line="276" w:lineRule="auto"/>
        <w:ind w:left="540" w:hanging="180"/>
        <w:rPr>
          <w:rFonts w:ascii="Franklin Gothic Book" w:eastAsia="Times New Roman" w:hAnsi="Franklin Gothic Book" w:cstheme="minorHAnsi"/>
        </w:rPr>
      </w:pPr>
      <w:r w:rsidRPr="0079332A">
        <w:rPr>
          <w:rFonts w:ascii="Franklin Gothic Book" w:eastAsia="Times New Roman" w:hAnsi="Franklin Gothic Book" w:cstheme="minorHAnsi"/>
        </w:rPr>
        <w:t>Family Math letter describing the major concepts in a topic</w:t>
      </w:r>
    </w:p>
    <w:p w14:paraId="67174C97" w14:textId="77777777" w:rsidR="00467A45" w:rsidRPr="0079332A" w:rsidRDefault="00467A45" w:rsidP="00305A63">
      <w:pPr>
        <w:pStyle w:val="ListParagraph"/>
        <w:numPr>
          <w:ilvl w:val="0"/>
          <w:numId w:val="6"/>
        </w:numPr>
        <w:spacing w:after="120" w:line="276" w:lineRule="auto"/>
        <w:ind w:left="540" w:hanging="180"/>
        <w:rPr>
          <w:rFonts w:ascii="Franklin Gothic Book" w:eastAsia="Times New Roman" w:hAnsi="Franklin Gothic Book" w:cstheme="minorHAnsi"/>
        </w:rPr>
      </w:pPr>
      <w:r w:rsidRPr="0079332A">
        <w:rPr>
          <w:rFonts w:ascii="Franklin Gothic Book" w:eastAsia="Times New Roman" w:hAnsi="Franklin Gothic Book" w:cstheme="minorHAnsi"/>
        </w:rPr>
        <w:t xml:space="preserve">Practice with lesson-aligned problems </w:t>
      </w:r>
    </w:p>
    <w:p w14:paraId="03E22BAE" w14:textId="77777777" w:rsidR="00467A45" w:rsidRPr="0079332A" w:rsidRDefault="00467A45" w:rsidP="00305A63">
      <w:pPr>
        <w:pStyle w:val="ListParagraph"/>
        <w:numPr>
          <w:ilvl w:val="0"/>
          <w:numId w:val="6"/>
        </w:numPr>
        <w:spacing w:after="120" w:line="276" w:lineRule="auto"/>
        <w:ind w:left="540" w:hanging="180"/>
        <w:rPr>
          <w:rFonts w:ascii="Franklin Gothic Book" w:eastAsia="Times New Roman" w:hAnsi="Franklin Gothic Book" w:cstheme="minorHAnsi"/>
        </w:rPr>
      </w:pPr>
      <w:r w:rsidRPr="0079332A">
        <w:rPr>
          <w:rFonts w:ascii="Franklin Gothic Book" w:eastAsia="Times New Roman" w:hAnsi="Franklin Gothic Book" w:cstheme="minorHAnsi"/>
        </w:rPr>
        <w:t>Practice Partner that shows the thinking of an avatar solving problems like those in Practice</w:t>
      </w:r>
    </w:p>
    <w:p w14:paraId="16B25821" w14:textId="701C50F3" w:rsidR="00467A45" w:rsidRPr="0079332A" w:rsidRDefault="00467A45" w:rsidP="70087E35">
      <w:pPr>
        <w:spacing w:after="120" w:line="276" w:lineRule="auto"/>
        <w:rPr>
          <w:rFonts w:ascii="Franklin Gothic Book" w:eastAsia="Times New Roman" w:hAnsi="Franklin Gothic Book"/>
        </w:rPr>
      </w:pPr>
      <w:r w:rsidRPr="70087E35">
        <w:rPr>
          <w:rFonts w:ascii="Franklin Gothic Book" w:eastAsia="Times New Roman" w:hAnsi="Franklin Gothic Book"/>
          <w:b/>
          <w:bCs/>
        </w:rPr>
        <w:t>Note:</w:t>
      </w:r>
      <w:r w:rsidRPr="70087E35">
        <w:rPr>
          <w:rFonts w:ascii="Franklin Gothic Book" w:eastAsia="Times New Roman" w:hAnsi="Franklin Gothic Book"/>
        </w:rPr>
        <w:t xml:space="preserve"> </w:t>
      </w:r>
      <w:r w:rsidRPr="70087E35">
        <w:rPr>
          <w:rFonts w:ascii="Franklin Gothic Book" w:eastAsia="Times New Roman" w:hAnsi="Franklin Gothic Book"/>
          <w:b/>
          <w:bCs/>
          <w:i/>
          <w:iCs/>
        </w:rPr>
        <w:t>Apply</w:t>
      </w:r>
      <w:r w:rsidRPr="70087E35">
        <w:rPr>
          <w:rFonts w:ascii="Franklin Gothic Book" w:eastAsia="Times New Roman" w:hAnsi="Franklin Gothic Book"/>
        </w:rPr>
        <w:t> books are only available for levels 1–5. Family Math has been included in the </w:t>
      </w:r>
      <w:r w:rsidRPr="70087E35">
        <w:rPr>
          <w:rFonts w:ascii="Franklin Gothic Book" w:eastAsia="Times New Roman" w:hAnsi="Franklin Gothic Book"/>
          <w:b/>
          <w:bCs/>
          <w:i/>
          <w:iCs/>
        </w:rPr>
        <w:t>Learn </w:t>
      </w:r>
      <w:r w:rsidRPr="70087E35">
        <w:rPr>
          <w:rFonts w:ascii="Franklin Gothic Book" w:eastAsia="Times New Roman" w:hAnsi="Franklin Gothic Book"/>
        </w:rPr>
        <w:t>book for level K and levels 6</w:t>
      </w:r>
      <w:r w:rsidR="00AF311D" w:rsidRPr="70087E35">
        <w:rPr>
          <w:rFonts w:ascii="Franklin Gothic Book" w:eastAsia="Times New Roman" w:hAnsi="Franklin Gothic Book"/>
        </w:rPr>
        <w:t>–</w:t>
      </w:r>
      <w:r w:rsidRPr="70087E35">
        <w:rPr>
          <w:rFonts w:ascii="Franklin Gothic Book" w:eastAsia="Times New Roman" w:hAnsi="Franklin Gothic Book"/>
        </w:rPr>
        <w:t xml:space="preserve">9. </w:t>
      </w:r>
    </w:p>
    <w:p w14:paraId="52EB9A04" w14:textId="77777777" w:rsidR="00467A45" w:rsidRPr="0079332A" w:rsidRDefault="00467A45" w:rsidP="00305A63">
      <w:pPr>
        <w:spacing w:after="120" w:line="276" w:lineRule="auto"/>
        <w:rPr>
          <w:rFonts w:ascii="Franklin Gothic Book" w:eastAsia="Times New Roman" w:hAnsi="Franklin Gothic Book" w:cstheme="minorHAnsi"/>
        </w:rPr>
      </w:pPr>
      <w:r w:rsidRPr="0079332A">
        <w:rPr>
          <w:rFonts w:ascii="Franklin Gothic Book" w:eastAsia="Times New Roman" w:hAnsi="Franklin Gothic Book" w:cstheme="minorHAnsi"/>
        </w:rPr>
        <w:t xml:space="preserve">Students also have a digital platform they may use to complete assignments, receive feedback, and interact with digital interactives. For more information and additional resources, visit </w:t>
      </w:r>
      <w:hyperlink r:id="rId11">
        <w:r w:rsidRPr="0079332A">
          <w:rPr>
            <w:rStyle w:val="Hyperlink"/>
            <w:rFonts w:ascii="Franklin Gothic Book" w:eastAsia="Times New Roman" w:hAnsi="Franklin Gothic Book" w:cstheme="minorHAnsi"/>
          </w:rPr>
          <w:t>https://gm.greatminds.org/eureka-math-squared-family-resources</w:t>
        </w:r>
      </w:hyperlink>
      <w:r w:rsidRPr="0079332A">
        <w:rPr>
          <w:rFonts w:ascii="Franklin Gothic Book" w:eastAsia="Times New Roman" w:hAnsi="Franklin Gothic Book" w:cstheme="minorHAnsi"/>
        </w:rPr>
        <w:t xml:space="preserve">. </w:t>
      </w:r>
    </w:p>
    <w:p w14:paraId="338075DA" w14:textId="2CC68030" w:rsidR="00467A45" w:rsidRPr="0079332A" w:rsidRDefault="00467A45" w:rsidP="00305A63">
      <w:pPr>
        <w:spacing w:after="120" w:line="276" w:lineRule="auto"/>
        <w:rPr>
          <w:rFonts w:ascii="Franklin Gothic Book" w:eastAsia="Times New Roman" w:hAnsi="Franklin Gothic Book" w:cstheme="minorHAnsi"/>
          <w:b/>
          <w:bCs/>
          <w:i/>
          <w:iCs/>
        </w:rPr>
      </w:pPr>
      <w:r w:rsidRPr="0079332A">
        <w:rPr>
          <w:rFonts w:ascii="Franklin Gothic Book" w:eastAsia="Times New Roman" w:hAnsi="Franklin Gothic Book" w:cstheme="minorHAnsi"/>
        </w:rPr>
        <w:t xml:space="preserve">In summary, we hope you find </w:t>
      </w:r>
      <w:r w:rsidRPr="0079332A">
        <w:rPr>
          <w:rStyle w:val="Emphasis"/>
          <w:rFonts w:ascii="Franklin Gothic Book" w:hAnsi="Franklin Gothic Book" w:cstheme="minorHAnsi"/>
          <w:color w:val="07212D"/>
        </w:rPr>
        <w:t xml:space="preserve">Eureka Math² </w:t>
      </w:r>
      <w:r w:rsidRPr="0079332A">
        <w:rPr>
          <w:rFonts w:ascii="Franklin Gothic Book" w:eastAsia="Times New Roman" w:hAnsi="Franklin Gothic Book" w:cstheme="minorHAnsi"/>
        </w:rPr>
        <w:t>as revolutionary as we do.</w:t>
      </w:r>
      <w:r w:rsidR="006A32BD">
        <w:rPr>
          <w:rFonts w:ascii="Franklin Gothic Book" w:eastAsia="Times New Roman" w:hAnsi="Franklin Gothic Book" w:cstheme="minorHAnsi"/>
        </w:rPr>
        <w:br/>
      </w:r>
      <w:r w:rsidRPr="0079332A">
        <w:rPr>
          <w:rFonts w:ascii="Franklin Gothic Book" w:eastAsia="Times New Roman" w:hAnsi="Franklin Gothic Book" w:cstheme="minorHAnsi"/>
        </w:rPr>
        <w:t xml:space="preserve">May it serve as a cherished and supportive companion as you support your student(s) in the quest to achieve the vision we know is true: </w:t>
      </w:r>
      <w:r w:rsidRPr="0079332A">
        <w:rPr>
          <w:rFonts w:ascii="Franklin Gothic Book" w:eastAsia="Times New Roman" w:hAnsi="Franklin Gothic Book" w:cstheme="minorHAnsi"/>
          <w:b/>
          <w:bCs/>
          <w:i/>
          <w:iCs/>
        </w:rPr>
        <w:t>Every child is capable of greatness.</w:t>
      </w:r>
    </w:p>
    <w:p w14:paraId="62360356" w14:textId="77777777" w:rsidR="00467A45" w:rsidRPr="0079332A" w:rsidRDefault="00467A45" w:rsidP="00305A63">
      <w:pPr>
        <w:spacing w:after="120" w:line="276" w:lineRule="auto"/>
        <w:rPr>
          <w:rFonts w:ascii="Franklin Gothic Book" w:eastAsia="Times New Roman" w:hAnsi="Franklin Gothic Book" w:cstheme="minorHAnsi"/>
          <w:b/>
          <w:bCs/>
          <w:i/>
          <w:iCs/>
        </w:rPr>
      </w:pPr>
    </w:p>
    <w:p w14:paraId="0DCA620D" w14:textId="77777777" w:rsidR="00C45E91" w:rsidRPr="0079332A" w:rsidRDefault="00C45E91" w:rsidP="00305A63">
      <w:pPr>
        <w:spacing w:line="276" w:lineRule="auto"/>
        <w:rPr>
          <w:rFonts w:ascii="Franklin Gothic Book" w:hAnsi="Franklin Gothic Book" w:cs="Arial"/>
        </w:rPr>
      </w:pPr>
      <w:r w:rsidRPr="0079332A">
        <w:rPr>
          <w:rFonts w:ascii="Franklin Gothic Book" w:hAnsi="Franklin Gothic Book" w:cs="Arial"/>
        </w:rPr>
        <w:t>Sincerely,</w:t>
      </w:r>
    </w:p>
    <w:p w14:paraId="28203DA7" w14:textId="77777777" w:rsidR="00C45E91" w:rsidRPr="0079332A" w:rsidRDefault="00C45E91" w:rsidP="00305A63">
      <w:pPr>
        <w:spacing w:line="276" w:lineRule="auto"/>
        <w:rPr>
          <w:rFonts w:ascii="Franklin Gothic Book" w:hAnsi="Franklin Gothic Book" w:cs="Arial"/>
          <w:b/>
          <w:color w:val="000000" w:themeColor="text1"/>
        </w:rPr>
      </w:pPr>
      <w:r w:rsidRPr="0079332A">
        <w:rPr>
          <w:rFonts w:ascii="Franklin Gothic Book" w:hAnsi="Franklin Gothic Book" w:cs="Arial"/>
          <w:b/>
          <w:color w:val="000000" w:themeColor="text1"/>
        </w:rPr>
        <w:t>&lt;YOUR NAME&gt;</w:t>
      </w:r>
    </w:p>
    <w:p w14:paraId="64A21A79" w14:textId="77777777" w:rsidR="00467A45" w:rsidRPr="00D104B1" w:rsidRDefault="00467A45" w:rsidP="00467A45">
      <w:pPr>
        <w:rPr>
          <w:rFonts w:ascii="Franklin Gothic Book" w:hAnsi="Franklin Gothic Book" w:cstheme="minorHAnsi"/>
          <w:sz w:val="20"/>
          <w:szCs w:val="20"/>
        </w:rPr>
      </w:pPr>
    </w:p>
    <w:p w14:paraId="02D018BC" w14:textId="77777777" w:rsidR="001C44A5" w:rsidRDefault="001C44A5">
      <w:pPr>
        <w:rPr>
          <w:rFonts w:ascii="Muli Light" w:hAnsi="Muli Light" w:cs="Arial"/>
        </w:rPr>
      </w:pPr>
    </w:p>
    <w:p w14:paraId="496EF625" w14:textId="77777777" w:rsidR="001C44A5" w:rsidRDefault="001C44A5">
      <w:pPr>
        <w:rPr>
          <w:rFonts w:ascii="Muli Light" w:hAnsi="Muli Light" w:cs="Arial"/>
        </w:rPr>
      </w:pPr>
    </w:p>
    <w:p w14:paraId="0E4C5FA3" w14:textId="3AE5DF37" w:rsidR="002E5CA5" w:rsidRDefault="002E5CA5">
      <w:pPr>
        <w:rPr>
          <w:rFonts w:ascii="Circular Std Book" w:hAnsi="Circular Std Book" w:cs="Arial"/>
          <w:b/>
          <w:bCs/>
          <w:color w:val="FF0000"/>
        </w:rPr>
      </w:pPr>
      <w:r>
        <w:rPr>
          <w:rFonts w:ascii="Circular Std Book" w:hAnsi="Circular Std Book" w:cs="Arial"/>
          <w:b/>
          <w:bCs/>
          <w:color w:val="FF0000"/>
        </w:rPr>
        <w:br w:type="page"/>
      </w:r>
    </w:p>
    <w:p w14:paraId="5103C295" w14:textId="77777777" w:rsidR="004B7D1D" w:rsidRDefault="004B7D1D" w:rsidP="004B7D1D">
      <w:r w:rsidRPr="004B7D1D">
        <w:rPr>
          <w:rStyle w:val="normaltextrun"/>
          <w:rFonts w:ascii="Calibri" w:hAnsi="Calibri" w:cs="Calibri"/>
          <w:color w:val="F26A36"/>
          <w:shd w:val="clear" w:color="auto" w:fill="FFFFFF"/>
        </w:rPr>
        <w:lastRenderedPageBreak/>
        <w:t>[COPY/PASTE EMAIL INVITATION TEMPLATE – CUSTOMIZE BEFORE SENDING]</w:t>
      </w:r>
      <w:r w:rsidRPr="004B7D1D">
        <w:rPr>
          <w:rStyle w:val="eop"/>
          <w:rFonts w:ascii="Calibri" w:hAnsi="Calibri" w:cs="Calibri"/>
          <w:color w:val="F26A36"/>
          <w:shd w:val="clear" w:color="auto" w:fill="FFFFFF"/>
        </w:rPr>
        <w:t> </w:t>
      </w:r>
    </w:p>
    <w:p w14:paraId="4CA5F29B" w14:textId="184CAEA4" w:rsidR="001C44A5" w:rsidRPr="00D8670B" w:rsidRDefault="001C44A5" w:rsidP="00305A63">
      <w:pPr>
        <w:spacing w:line="276" w:lineRule="auto"/>
        <w:rPr>
          <w:rFonts w:ascii="Franklin Gothic Book" w:hAnsi="Franklin Gothic Book" w:cs="Arial"/>
          <w:sz w:val="20"/>
          <w:szCs w:val="20"/>
        </w:rPr>
      </w:pPr>
    </w:p>
    <w:p w14:paraId="3426DC1B" w14:textId="77777777" w:rsidR="00D8670B" w:rsidRPr="00D8670B" w:rsidRDefault="00D8670B" w:rsidP="00305A63">
      <w:pPr>
        <w:spacing w:line="276" w:lineRule="auto"/>
        <w:rPr>
          <w:rFonts w:ascii="Franklin Gothic Book" w:hAnsi="Franklin Gothic Book" w:cs="Arial"/>
          <w:sz w:val="20"/>
          <w:szCs w:val="20"/>
        </w:rPr>
      </w:pPr>
    </w:p>
    <w:p w14:paraId="1696997B" w14:textId="597ED46A" w:rsidR="00877649" w:rsidRPr="00B26A5D" w:rsidRDefault="53A52D16" w:rsidP="00305A63">
      <w:pPr>
        <w:spacing w:line="276" w:lineRule="auto"/>
        <w:rPr>
          <w:rFonts w:ascii="Franklin Gothic Book" w:hAnsi="Franklin Gothic Book" w:cs="Arial"/>
        </w:rPr>
      </w:pPr>
      <w:r w:rsidRPr="00B26A5D">
        <w:rPr>
          <w:rFonts w:ascii="Franklin Gothic Book" w:hAnsi="Franklin Gothic Book" w:cs="Arial"/>
        </w:rPr>
        <w:t>S</w:t>
      </w:r>
      <w:r w:rsidR="0FEB0C25" w:rsidRPr="00B26A5D">
        <w:rPr>
          <w:rFonts w:ascii="Franklin Gothic Book" w:hAnsi="Franklin Gothic Book" w:cs="Arial"/>
        </w:rPr>
        <w:t>uggested subject line: “You’re Invited: Math Night”</w:t>
      </w:r>
    </w:p>
    <w:p w14:paraId="7FBF303C" w14:textId="77777777" w:rsidR="000037F2" w:rsidRPr="00B26A5D" w:rsidRDefault="000037F2" w:rsidP="00305A63">
      <w:pPr>
        <w:spacing w:line="276" w:lineRule="auto"/>
        <w:rPr>
          <w:rFonts w:ascii="Franklin Gothic Book" w:hAnsi="Franklin Gothic Book" w:cs="Arial"/>
        </w:rPr>
      </w:pPr>
    </w:p>
    <w:p w14:paraId="52E6927E" w14:textId="704C2D3C" w:rsidR="000B2579" w:rsidRPr="00B26A5D" w:rsidRDefault="6AAB9F6C" w:rsidP="00305A63">
      <w:pPr>
        <w:spacing w:line="276" w:lineRule="auto"/>
        <w:rPr>
          <w:rFonts w:ascii="Franklin Gothic Book" w:hAnsi="Franklin Gothic Book" w:cs="Arial"/>
        </w:rPr>
      </w:pPr>
      <w:r w:rsidRPr="00B26A5D">
        <w:rPr>
          <w:rFonts w:ascii="Franklin Gothic Book" w:hAnsi="Franklin Gothic Book" w:cs="Arial"/>
        </w:rPr>
        <w:t>Dear</w:t>
      </w:r>
      <w:r w:rsidR="1948DD74" w:rsidRPr="00B26A5D">
        <w:rPr>
          <w:rFonts w:ascii="Franklin Gothic Book" w:hAnsi="Franklin Gothic Book" w:cs="Arial"/>
        </w:rPr>
        <w:t xml:space="preserve"> Families </w:t>
      </w:r>
      <w:r w:rsidR="1948DD74" w:rsidRPr="00B26A5D">
        <w:rPr>
          <w:rFonts w:ascii="Franklin Gothic Book" w:hAnsi="Franklin Gothic Book" w:cs="Arial"/>
          <w:i/>
          <w:iCs/>
        </w:rPr>
        <w:t>OR</w:t>
      </w:r>
      <w:r w:rsidRPr="00B26A5D">
        <w:rPr>
          <w:rFonts w:ascii="Franklin Gothic Book" w:hAnsi="Franklin Gothic Book" w:cs="Arial"/>
        </w:rPr>
        <w:t xml:space="preserve"> </w:t>
      </w:r>
      <w:r w:rsidRPr="00B26A5D">
        <w:rPr>
          <w:rFonts w:ascii="Franklin Gothic Book" w:hAnsi="Franklin Gothic Book" w:cs="Arial"/>
          <w:b/>
          <w:bCs/>
        </w:rPr>
        <w:t>&lt;CAREGIVER NAME&gt;</w:t>
      </w:r>
      <w:r w:rsidR="1948DD74" w:rsidRPr="00B26A5D">
        <w:rPr>
          <w:rFonts w:ascii="Franklin Gothic Book" w:hAnsi="Franklin Gothic Book" w:cs="Arial"/>
          <w:b/>
          <w:bCs/>
        </w:rPr>
        <w:t>,</w:t>
      </w:r>
    </w:p>
    <w:p w14:paraId="728ECAB4" w14:textId="77777777" w:rsidR="002B7906" w:rsidRPr="00B26A5D" w:rsidRDefault="002B7906" w:rsidP="00305A63">
      <w:pPr>
        <w:spacing w:line="276" w:lineRule="auto"/>
        <w:rPr>
          <w:rFonts w:ascii="Franklin Gothic Book" w:hAnsi="Franklin Gothic Book" w:cs="Arial"/>
        </w:rPr>
      </w:pPr>
    </w:p>
    <w:p w14:paraId="2269E329" w14:textId="47FBE6F4" w:rsidR="002B7906" w:rsidRPr="00B26A5D" w:rsidRDefault="2FB1830E" w:rsidP="00305A63">
      <w:pPr>
        <w:spacing w:line="276" w:lineRule="auto"/>
        <w:rPr>
          <w:rFonts w:ascii="Franklin Gothic Book" w:hAnsi="Franklin Gothic Book" w:cs="Arial"/>
        </w:rPr>
      </w:pPr>
      <w:r w:rsidRPr="00B26A5D">
        <w:rPr>
          <w:rFonts w:ascii="Franklin Gothic Book" w:hAnsi="Franklin Gothic Book" w:cs="Arial"/>
        </w:rPr>
        <w:t xml:space="preserve">On </w:t>
      </w:r>
      <w:r w:rsidR="6AAB9F6C" w:rsidRPr="00B26A5D">
        <w:rPr>
          <w:rFonts w:ascii="Franklin Gothic Book" w:hAnsi="Franklin Gothic Book" w:cs="Arial"/>
          <w:b/>
          <w:bCs/>
        </w:rPr>
        <w:t>&lt;DATE&gt;</w:t>
      </w:r>
      <w:r w:rsidR="6AAB9F6C" w:rsidRPr="00B26A5D">
        <w:rPr>
          <w:rFonts w:ascii="Franklin Gothic Book" w:hAnsi="Franklin Gothic Book" w:cs="Arial"/>
        </w:rPr>
        <w:t xml:space="preserve"> </w:t>
      </w:r>
      <w:r w:rsidR="3E3FE03B" w:rsidRPr="00B26A5D">
        <w:rPr>
          <w:rFonts w:ascii="Franklin Gothic Book" w:hAnsi="Franklin Gothic Book" w:cs="Arial"/>
        </w:rPr>
        <w:t>from</w:t>
      </w:r>
      <w:r w:rsidR="6AAB9F6C" w:rsidRPr="00B26A5D">
        <w:rPr>
          <w:rFonts w:ascii="Franklin Gothic Book" w:hAnsi="Franklin Gothic Book" w:cs="Arial"/>
        </w:rPr>
        <w:t xml:space="preserve"> </w:t>
      </w:r>
      <w:r w:rsidR="6AAB9F6C" w:rsidRPr="00B26A5D">
        <w:rPr>
          <w:rFonts w:ascii="Franklin Gothic Book" w:hAnsi="Franklin Gothic Book" w:cs="Arial"/>
          <w:b/>
          <w:bCs/>
        </w:rPr>
        <w:t>&lt;TIME&gt;</w:t>
      </w:r>
      <w:r w:rsidRPr="00B26A5D">
        <w:rPr>
          <w:rFonts w:ascii="Franklin Gothic Book" w:hAnsi="Franklin Gothic Book" w:cs="Arial"/>
          <w:b/>
          <w:bCs/>
        </w:rPr>
        <w:t xml:space="preserve"> </w:t>
      </w:r>
      <w:r w:rsidRPr="00B26A5D">
        <w:rPr>
          <w:rFonts w:ascii="Franklin Gothic Book" w:hAnsi="Franklin Gothic Book" w:cs="Arial"/>
        </w:rPr>
        <w:t>we’ll be hosting a Math Night</w:t>
      </w:r>
      <w:r w:rsidR="6AAB9F6C" w:rsidRPr="00B26A5D">
        <w:rPr>
          <w:rFonts w:ascii="Franklin Gothic Book" w:hAnsi="Franklin Gothic Book" w:cs="Arial"/>
        </w:rPr>
        <w:t xml:space="preserve"> to </w:t>
      </w:r>
      <w:r w:rsidR="40ED287D" w:rsidRPr="00B26A5D">
        <w:rPr>
          <w:rFonts w:ascii="Franklin Gothic Book" w:hAnsi="Franklin Gothic Book" w:cs="Arial"/>
        </w:rPr>
        <w:t>review</w:t>
      </w:r>
      <w:r w:rsidR="6AAB9F6C" w:rsidRPr="00B26A5D">
        <w:rPr>
          <w:rFonts w:ascii="Franklin Gothic Book" w:hAnsi="Franklin Gothic Book" w:cs="Arial"/>
        </w:rPr>
        <w:t xml:space="preserve"> </w:t>
      </w:r>
      <w:r w:rsidRPr="00B26A5D">
        <w:rPr>
          <w:rFonts w:ascii="Franklin Gothic Book" w:hAnsi="Franklin Gothic Book" w:cs="Arial"/>
        </w:rPr>
        <w:t>what your student will</w:t>
      </w:r>
      <w:r w:rsidR="6DBE3910" w:rsidRPr="00B26A5D">
        <w:rPr>
          <w:rFonts w:ascii="Franklin Gothic Book" w:hAnsi="Franklin Gothic Book" w:cs="Arial"/>
        </w:rPr>
        <w:t xml:space="preserve"> learn </w:t>
      </w:r>
      <w:r w:rsidRPr="00B26A5D">
        <w:rPr>
          <w:rFonts w:ascii="Franklin Gothic Book" w:hAnsi="Franklin Gothic Book" w:cs="Arial"/>
        </w:rPr>
        <w:t xml:space="preserve">in math </w:t>
      </w:r>
      <w:r w:rsidR="6DBE3910" w:rsidRPr="00B26A5D">
        <w:rPr>
          <w:rFonts w:ascii="Franklin Gothic Book" w:hAnsi="Franklin Gothic Book" w:cs="Arial"/>
        </w:rPr>
        <w:t>this year</w:t>
      </w:r>
      <w:r w:rsidRPr="00B26A5D">
        <w:rPr>
          <w:rFonts w:ascii="Franklin Gothic Book" w:hAnsi="Franklin Gothic Book" w:cs="Arial"/>
        </w:rPr>
        <w:t xml:space="preserve"> and how you can support</w:t>
      </w:r>
      <w:r w:rsidR="6AAB9F6C" w:rsidRPr="00B26A5D">
        <w:rPr>
          <w:rFonts w:ascii="Franklin Gothic Book" w:hAnsi="Franklin Gothic Book" w:cs="Arial"/>
        </w:rPr>
        <w:t xml:space="preserve"> their</w:t>
      </w:r>
      <w:r w:rsidRPr="00B26A5D">
        <w:rPr>
          <w:rFonts w:ascii="Franklin Gothic Book" w:hAnsi="Franklin Gothic Book" w:cs="Arial"/>
        </w:rPr>
        <w:t xml:space="preserve"> learning</w:t>
      </w:r>
      <w:r w:rsidR="6AAB9F6C" w:rsidRPr="00B26A5D">
        <w:rPr>
          <w:rFonts w:ascii="Franklin Gothic Book" w:hAnsi="Franklin Gothic Book" w:cs="Arial"/>
        </w:rPr>
        <w:t xml:space="preserve"> outside of the classroom</w:t>
      </w:r>
      <w:r w:rsidR="5F1B366C" w:rsidRPr="00B26A5D">
        <w:rPr>
          <w:rFonts w:ascii="Franklin Gothic Book" w:hAnsi="Franklin Gothic Book" w:cs="Arial"/>
        </w:rPr>
        <w:t xml:space="preserve"> </w:t>
      </w:r>
      <w:r w:rsidRPr="00B26A5D">
        <w:rPr>
          <w:rFonts w:ascii="Franklin Gothic Book" w:hAnsi="Franklin Gothic Book" w:cs="Arial"/>
        </w:rPr>
        <w:t>with our math curriculum,</w:t>
      </w:r>
      <w:r w:rsidR="5F1B366C" w:rsidRPr="00B26A5D">
        <w:rPr>
          <w:rFonts w:ascii="Franklin Gothic Book" w:hAnsi="Franklin Gothic Book" w:cs="Arial"/>
        </w:rPr>
        <w:t xml:space="preserve"> </w:t>
      </w:r>
      <w:r w:rsidR="5F1B366C" w:rsidRPr="00B26A5D">
        <w:rPr>
          <w:rFonts w:ascii="Franklin Gothic Book" w:hAnsi="Franklin Gothic Book" w:cs="Arial"/>
          <w:i/>
          <w:iCs/>
        </w:rPr>
        <w:t>Eureka Math</w:t>
      </w:r>
      <w:r w:rsidR="333FAA6D" w:rsidRPr="00B26A5D">
        <w:rPr>
          <w:rFonts w:ascii="Franklin Gothic Book" w:hAnsi="Franklin Gothic Book" w:cs="Arial"/>
          <w:i/>
          <w:iCs/>
          <w:vertAlign w:val="superscript"/>
        </w:rPr>
        <w:t>2</w:t>
      </w:r>
      <w:r w:rsidR="537BFA1D" w:rsidRPr="00B26A5D">
        <w:rPr>
          <w:rFonts w:ascii="Franklin Gothic Book" w:hAnsi="Franklin Gothic Book" w:cs="Arial"/>
          <w:i/>
          <w:iCs/>
        </w:rPr>
        <w:t>.</w:t>
      </w:r>
      <w:r w:rsidR="5F1B366C" w:rsidRPr="00B26A5D">
        <w:rPr>
          <w:rFonts w:ascii="Franklin Gothic Book" w:hAnsi="Franklin Gothic Book" w:cs="Arial"/>
        </w:rPr>
        <w:t xml:space="preserve"> </w:t>
      </w:r>
      <w:bookmarkStart w:id="1" w:name="_Int_a95zbI5Y"/>
      <w:r w:rsidR="5F1B366C" w:rsidRPr="00B26A5D">
        <w:rPr>
          <w:rFonts w:ascii="Franklin Gothic Book" w:hAnsi="Franklin Gothic Book" w:cs="Arial"/>
        </w:rPr>
        <w:t>The information</w:t>
      </w:r>
      <w:bookmarkEnd w:id="1"/>
      <w:r w:rsidR="5F1B366C" w:rsidRPr="00B26A5D">
        <w:rPr>
          <w:rFonts w:ascii="Franklin Gothic Book" w:hAnsi="Franklin Gothic Book" w:cs="Arial"/>
        </w:rPr>
        <w:t xml:space="preserve"> on this </w:t>
      </w:r>
      <w:hyperlink r:id="rId12">
        <w:r w:rsidR="1D96A6CD" w:rsidRPr="00B26A5D">
          <w:rPr>
            <w:rStyle w:val="Hyperlink"/>
            <w:rFonts w:ascii="Franklin Gothic Book" w:hAnsi="Franklin Gothic Book" w:cs="Arial"/>
          </w:rPr>
          <w:t>Parent R</w:t>
        </w:r>
        <w:r w:rsidR="5F1B366C" w:rsidRPr="00B26A5D">
          <w:rPr>
            <w:rStyle w:val="Hyperlink"/>
            <w:rFonts w:ascii="Franklin Gothic Book" w:hAnsi="Franklin Gothic Book" w:cs="Arial"/>
          </w:rPr>
          <w:t>esources</w:t>
        </w:r>
      </w:hyperlink>
      <w:r w:rsidR="4C6A62A2" w:rsidRPr="00B26A5D">
        <w:rPr>
          <w:rFonts w:ascii="Franklin Gothic Book" w:hAnsi="Franklin Gothic Book" w:cs="Arial"/>
        </w:rPr>
        <w:t xml:space="preserve"> page may help answer some of your initial questions. </w:t>
      </w:r>
    </w:p>
    <w:p w14:paraId="0AB2E077" w14:textId="77777777" w:rsidR="00553063" w:rsidRPr="00B26A5D" w:rsidRDefault="00553063" w:rsidP="00305A63">
      <w:pPr>
        <w:spacing w:line="276" w:lineRule="auto"/>
        <w:rPr>
          <w:rFonts w:ascii="Franklin Gothic Book" w:hAnsi="Franklin Gothic Book" w:cs="Arial"/>
        </w:rPr>
      </w:pPr>
    </w:p>
    <w:p w14:paraId="0B59F5E6" w14:textId="5D4DAA4A" w:rsidR="00553063" w:rsidRPr="00B26A5D" w:rsidRDefault="00553063" w:rsidP="00305A63">
      <w:pPr>
        <w:spacing w:line="276" w:lineRule="auto"/>
        <w:rPr>
          <w:rFonts w:ascii="Franklin Gothic Book" w:hAnsi="Franklin Gothic Book" w:cs="Arial"/>
        </w:rPr>
      </w:pPr>
      <w:r w:rsidRPr="00B26A5D">
        <w:rPr>
          <w:rFonts w:ascii="Franklin Gothic Book" w:hAnsi="Franklin Gothic Book" w:cs="Arial"/>
        </w:rPr>
        <w:t xml:space="preserve">Please return the RSVP </w:t>
      </w:r>
      <w:r w:rsidR="007146E1" w:rsidRPr="00B26A5D">
        <w:rPr>
          <w:rFonts w:ascii="Franklin Gothic Book" w:hAnsi="Franklin Gothic Book" w:cs="Arial"/>
        </w:rPr>
        <w:t xml:space="preserve">with the following information </w:t>
      </w:r>
      <w:r w:rsidRPr="00B26A5D">
        <w:rPr>
          <w:rFonts w:ascii="Franklin Gothic Book" w:hAnsi="Franklin Gothic Book" w:cs="Arial"/>
        </w:rPr>
        <w:t xml:space="preserve">by </w:t>
      </w:r>
      <w:r w:rsidRPr="00B26A5D">
        <w:rPr>
          <w:rFonts w:ascii="Franklin Gothic Book" w:hAnsi="Franklin Gothic Book" w:cs="Arial"/>
          <w:b/>
        </w:rPr>
        <w:t xml:space="preserve">&lt;DATE&gt; </w:t>
      </w:r>
      <w:r w:rsidRPr="00B26A5D">
        <w:rPr>
          <w:rFonts w:ascii="Franklin Gothic Book" w:hAnsi="Franklin Gothic Book" w:cs="Arial"/>
        </w:rPr>
        <w:t xml:space="preserve">via email to </w:t>
      </w:r>
      <w:r w:rsidRPr="00B26A5D">
        <w:rPr>
          <w:rFonts w:ascii="Franklin Gothic Book" w:hAnsi="Franklin Gothic Book" w:cs="Arial"/>
          <w:b/>
        </w:rPr>
        <w:t>&lt;NAME&gt;</w:t>
      </w:r>
      <w:r w:rsidRPr="00B26A5D">
        <w:rPr>
          <w:rFonts w:ascii="Franklin Gothic Book" w:hAnsi="Franklin Gothic Book" w:cs="Arial"/>
        </w:rPr>
        <w:t xml:space="preserve"> at </w:t>
      </w:r>
      <w:r w:rsidRPr="00B26A5D">
        <w:rPr>
          <w:rFonts w:ascii="Franklin Gothic Book" w:hAnsi="Franklin Gothic Book" w:cs="Arial"/>
          <w:b/>
        </w:rPr>
        <w:t>&lt;EMAIL ADDRESS&gt;</w:t>
      </w:r>
      <w:r w:rsidRPr="00B26A5D">
        <w:rPr>
          <w:rFonts w:ascii="Franklin Gothic Book" w:hAnsi="Franklin Gothic Book" w:cs="Arial"/>
        </w:rPr>
        <w:t xml:space="preserve"> so we can be prepared with the necessary supplies for the evening. </w:t>
      </w:r>
    </w:p>
    <w:p w14:paraId="3875DF39" w14:textId="65B8FA3E" w:rsidR="007146E1" w:rsidRPr="00B26A5D" w:rsidRDefault="00C90B9C" w:rsidP="00305A63">
      <w:pPr>
        <w:pStyle w:val="ListParagraph"/>
        <w:numPr>
          <w:ilvl w:val="0"/>
          <w:numId w:val="4"/>
        </w:numPr>
        <w:spacing w:line="276" w:lineRule="auto"/>
        <w:ind w:left="540" w:hanging="180"/>
        <w:rPr>
          <w:rFonts w:ascii="Franklin Gothic Book" w:hAnsi="Franklin Gothic Book" w:cs="Arial"/>
        </w:rPr>
      </w:pPr>
      <w:r w:rsidRPr="00B26A5D">
        <w:rPr>
          <w:rFonts w:ascii="Franklin Gothic Book" w:hAnsi="Franklin Gothic Book" w:cs="Arial"/>
        </w:rPr>
        <w:t>Attending? Yes or No</w:t>
      </w:r>
    </w:p>
    <w:p w14:paraId="078ABCFE" w14:textId="04650940" w:rsidR="007146E1" w:rsidRPr="00B26A5D" w:rsidRDefault="007146E1" w:rsidP="00305A63">
      <w:pPr>
        <w:pStyle w:val="ListParagraph"/>
        <w:numPr>
          <w:ilvl w:val="0"/>
          <w:numId w:val="4"/>
        </w:numPr>
        <w:spacing w:line="276" w:lineRule="auto"/>
        <w:ind w:left="540" w:hanging="180"/>
        <w:rPr>
          <w:rFonts w:ascii="Franklin Gothic Book" w:hAnsi="Franklin Gothic Book" w:cs="Arial"/>
        </w:rPr>
      </w:pPr>
      <w:r w:rsidRPr="00B26A5D">
        <w:rPr>
          <w:rFonts w:ascii="Franklin Gothic Book" w:hAnsi="Franklin Gothic Book" w:cs="Arial"/>
        </w:rPr>
        <w:t>Student Name</w:t>
      </w:r>
      <w:r w:rsidR="00C90B9C" w:rsidRPr="00B26A5D">
        <w:rPr>
          <w:rFonts w:ascii="Franklin Gothic Book" w:hAnsi="Franklin Gothic Book" w:cs="Arial"/>
        </w:rPr>
        <w:t>(s)</w:t>
      </w:r>
    </w:p>
    <w:p w14:paraId="09A3EF26" w14:textId="33207EDE" w:rsidR="007146E1" w:rsidRPr="00B26A5D" w:rsidRDefault="007146E1" w:rsidP="00305A63">
      <w:pPr>
        <w:pStyle w:val="ListParagraph"/>
        <w:numPr>
          <w:ilvl w:val="0"/>
          <w:numId w:val="4"/>
        </w:numPr>
        <w:spacing w:line="276" w:lineRule="auto"/>
        <w:ind w:left="540" w:hanging="180"/>
        <w:rPr>
          <w:rFonts w:ascii="Franklin Gothic Book" w:hAnsi="Franklin Gothic Book" w:cs="Arial"/>
        </w:rPr>
      </w:pPr>
      <w:r w:rsidRPr="00B26A5D">
        <w:rPr>
          <w:rFonts w:ascii="Franklin Gothic Book" w:hAnsi="Franklin Gothic Book" w:cs="Arial"/>
        </w:rPr>
        <w:t>Grade</w:t>
      </w:r>
      <w:r w:rsidR="00C90B9C" w:rsidRPr="00B26A5D">
        <w:rPr>
          <w:rFonts w:ascii="Franklin Gothic Book" w:hAnsi="Franklin Gothic Book" w:cs="Arial"/>
        </w:rPr>
        <w:t>(s)</w:t>
      </w:r>
    </w:p>
    <w:p w14:paraId="45B63B58" w14:textId="44809B0F" w:rsidR="007146E1" w:rsidRPr="00B26A5D" w:rsidRDefault="007146E1" w:rsidP="00305A63">
      <w:pPr>
        <w:pStyle w:val="ListParagraph"/>
        <w:numPr>
          <w:ilvl w:val="0"/>
          <w:numId w:val="4"/>
        </w:numPr>
        <w:spacing w:line="276" w:lineRule="auto"/>
        <w:ind w:left="540" w:hanging="180"/>
        <w:rPr>
          <w:rFonts w:ascii="Franklin Gothic Book" w:hAnsi="Franklin Gothic Book" w:cs="Arial"/>
        </w:rPr>
      </w:pPr>
      <w:r w:rsidRPr="00B26A5D">
        <w:rPr>
          <w:rFonts w:ascii="Franklin Gothic Book" w:hAnsi="Franklin Gothic Book" w:cs="Arial"/>
        </w:rPr>
        <w:t>Number of Guests (adults/children)</w:t>
      </w:r>
    </w:p>
    <w:p w14:paraId="533C5810" w14:textId="77777777" w:rsidR="0075278C" w:rsidRPr="00B26A5D" w:rsidRDefault="0075278C" w:rsidP="00305A63">
      <w:pPr>
        <w:spacing w:line="276" w:lineRule="auto"/>
        <w:rPr>
          <w:rFonts w:ascii="Franklin Gothic Book" w:hAnsi="Franklin Gothic Book" w:cs="Arial"/>
        </w:rPr>
      </w:pPr>
    </w:p>
    <w:p w14:paraId="4190FCC8" w14:textId="45CE7B57" w:rsidR="0075278C" w:rsidRPr="00B26A5D" w:rsidRDefault="3E3FE03B" w:rsidP="00305A63">
      <w:pPr>
        <w:spacing w:line="276" w:lineRule="auto"/>
        <w:rPr>
          <w:rFonts w:ascii="Franklin Gothic Book" w:hAnsi="Franklin Gothic Book" w:cs="Arial"/>
        </w:rPr>
      </w:pPr>
      <w:r w:rsidRPr="00B26A5D">
        <w:rPr>
          <w:rFonts w:ascii="Franklin Gothic Book" w:hAnsi="Franklin Gothic Book" w:cs="Arial"/>
        </w:rPr>
        <w:t xml:space="preserve">I look forward to seeing you at </w:t>
      </w:r>
      <w:r w:rsidR="2FB1830E" w:rsidRPr="00B26A5D">
        <w:rPr>
          <w:rFonts w:ascii="Franklin Gothic Book" w:hAnsi="Franklin Gothic Book" w:cs="Arial"/>
        </w:rPr>
        <w:t>our</w:t>
      </w:r>
      <w:r w:rsidRPr="00B26A5D">
        <w:rPr>
          <w:rFonts w:ascii="Franklin Gothic Book" w:hAnsi="Franklin Gothic Book" w:cs="Arial"/>
        </w:rPr>
        <w:t xml:space="preserve"> Math Night</w:t>
      </w:r>
      <w:r w:rsidR="28BF7EE7" w:rsidRPr="00B26A5D">
        <w:rPr>
          <w:rFonts w:ascii="Franklin Gothic Book" w:hAnsi="Franklin Gothic Book" w:cs="Arial"/>
        </w:rPr>
        <w:t>!</w:t>
      </w:r>
    </w:p>
    <w:p w14:paraId="723E57F9" w14:textId="77777777" w:rsidR="0075278C" w:rsidRPr="00B26A5D" w:rsidRDefault="0075278C" w:rsidP="00305A63">
      <w:pPr>
        <w:spacing w:line="276" w:lineRule="auto"/>
        <w:rPr>
          <w:rFonts w:ascii="Franklin Gothic Book" w:hAnsi="Franklin Gothic Book" w:cs="Arial"/>
        </w:rPr>
      </w:pPr>
    </w:p>
    <w:p w14:paraId="5CC1EB0F" w14:textId="77777777" w:rsidR="002B7906" w:rsidRPr="00B26A5D" w:rsidRDefault="0075278C" w:rsidP="00305A63">
      <w:pPr>
        <w:spacing w:line="276" w:lineRule="auto"/>
        <w:rPr>
          <w:rFonts w:ascii="Franklin Gothic Book" w:hAnsi="Franklin Gothic Book" w:cs="Arial"/>
        </w:rPr>
      </w:pPr>
      <w:r w:rsidRPr="00B26A5D">
        <w:rPr>
          <w:rFonts w:ascii="Franklin Gothic Book" w:hAnsi="Franklin Gothic Book" w:cs="Arial"/>
        </w:rPr>
        <w:t>Sincerely,</w:t>
      </w:r>
    </w:p>
    <w:p w14:paraId="1663852E" w14:textId="77777777" w:rsidR="0075278C" w:rsidRPr="00B26A5D" w:rsidRDefault="0075278C" w:rsidP="00305A63">
      <w:pPr>
        <w:spacing w:line="276" w:lineRule="auto"/>
        <w:rPr>
          <w:rFonts w:ascii="Franklin Gothic Book" w:hAnsi="Franklin Gothic Book" w:cs="Arial"/>
          <w:b/>
        </w:rPr>
      </w:pPr>
      <w:r w:rsidRPr="00B26A5D">
        <w:rPr>
          <w:rFonts w:ascii="Franklin Gothic Book" w:hAnsi="Franklin Gothic Book" w:cs="Arial"/>
          <w:b/>
        </w:rPr>
        <w:t>&lt;YOUR NAME&gt;</w:t>
      </w:r>
    </w:p>
    <w:p w14:paraId="63AC345A" w14:textId="77777777" w:rsidR="00ED0214" w:rsidRPr="00B26A5D" w:rsidRDefault="00ED0214" w:rsidP="00305A63">
      <w:pPr>
        <w:spacing w:line="276" w:lineRule="auto"/>
        <w:rPr>
          <w:rFonts w:ascii="Franklin Gothic Book" w:hAnsi="Franklin Gothic Book" w:cs="Arial"/>
          <w:b/>
        </w:rPr>
      </w:pPr>
    </w:p>
    <w:p w14:paraId="56108771" w14:textId="53F73012" w:rsidR="003012D0" w:rsidRPr="00B26A5D" w:rsidRDefault="00916059" w:rsidP="00305A63">
      <w:pPr>
        <w:spacing w:line="276" w:lineRule="auto"/>
        <w:rPr>
          <w:rFonts w:ascii="Franklin Gothic Book" w:hAnsi="Franklin Gothic Book" w:cs="Arial"/>
        </w:rPr>
      </w:pPr>
      <w:r w:rsidRPr="00B26A5D">
        <w:rPr>
          <w:rFonts w:ascii="Franklin Gothic Book" w:hAnsi="Franklin Gothic Book" w:cs="Arial"/>
        </w:rPr>
        <w:t xml:space="preserve">P.S. If you’re interested in learning more info about </w:t>
      </w:r>
      <w:r w:rsidRPr="00B26A5D">
        <w:rPr>
          <w:rFonts w:ascii="Franklin Gothic Book" w:hAnsi="Franklin Gothic Book" w:cs="Arial"/>
          <w:i/>
        </w:rPr>
        <w:t>Eureka Math</w:t>
      </w:r>
      <w:r w:rsidR="00AC53D8" w:rsidRPr="00B26A5D">
        <w:rPr>
          <w:rFonts w:ascii="Franklin Gothic Book" w:hAnsi="Franklin Gothic Book" w:cs="Arial"/>
          <w:i/>
          <w:vertAlign w:val="superscript"/>
        </w:rPr>
        <w:t>2</w:t>
      </w:r>
      <w:r w:rsidRPr="00B26A5D">
        <w:rPr>
          <w:rFonts w:ascii="Franklin Gothic Book" w:hAnsi="Franklin Gothic Book" w:cs="Arial"/>
        </w:rPr>
        <w:t xml:space="preserve"> </w:t>
      </w:r>
      <w:r w:rsidR="004209D6" w:rsidRPr="00B26A5D">
        <w:rPr>
          <w:rFonts w:ascii="Franklin Gothic Book" w:hAnsi="Franklin Gothic Book" w:cs="Arial"/>
        </w:rPr>
        <w:t>before</w:t>
      </w:r>
      <w:r w:rsidRPr="00B26A5D">
        <w:rPr>
          <w:rFonts w:ascii="Franklin Gothic Book" w:hAnsi="Franklin Gothic Book" w:cs="Arial"/>
        </w:rPr>
        <w:t xml:space="preserve"> our math night or if you are unable to attend, visit </w:t>
      </w:r>
      <w:hyperlink r:id="rId13" w:history="1">
        <w:r w:rsidR="003F6ED3" w:rsidRPr="00B26A5D">
          <w:rPr>
            <w:rStyle w:val="Hyperlink"/>
            <w:rFonts w:ascii="Franklin Gothic Book" w:hAnsi="Franklin Gothic Book"/>
          </w:rPr>
          <w:t>greatminds.org/</w:t>
        </w:r>
        <w:proofErr w:type="spellStart"/>
        <w:r w:rsidR="003F6ED3" w:rsidRPr="00B26A5D">
          <w:rPr>
            <w:rStyle w:val="Hyperlink"/>
            <w:rFonts w:ascii="Franklin Gothic Book" w:hAnsi="Franklin Gothic Book"/>
          </w:rPr>
          <w:t>eurekamathsquared</w:t>
        </w:r>
        <w:proofErr w:type="spellEnd"/>
      </w:hyperlink>
    </w:p>
    <w:p w14:paraId="5328D17E" w14:textId="77777777" w:rsidR="003012D0" w:rsidRPr="00A77212" w:rsidRDefault="003012D0" w:rsidP="003012D0">
      <w:pPr>
        <w:rPr>
          <w:rFonts w:ascii="Circular Std Book" w:hAnsi="Circular Std Book" w:cs="Arial"/>
        </w:rPr>
      </w:pPr>
    </w:p>
    <w:p w14:paraId="31F33214" w14:textId="77777777" w:rsidR="003012D0" w:rsidRPr="00A77212" w:rsidRDefault="003012D0" w:rsidP="003012D0">
      <w:pPr>
        <w:rPr>
          <w:rFonts w:ascii="Circular Std Book" w:hAnsi="Circular Std Book" w:cs="Arial"/>
        </w:rPr>
      </w:pPr>
      <w:r w:rsidRPr="00A77212">
        <w:rPr>
          <w:rFonts w:ascii="Circular Std Book" w:hAnsi="Circular Std Book" w:cs="Arial"/>
        </w:rPr>
        <w:t xml:space="preserve"> </w:t>
      </w:r>
    </w:p>
    <w:p w14:paraId="59BD0D4F" w14:textId="77777777" w:rsidR="003012D0" w:rsidRPr="00A77212" w:rsidRDefault="003012D0">
      <w:pPr>
        <w:rPr>
          <w:rFonts w:ascii="Circular Std Book" w:hAnsi="Circular Std Book" w:cs="Arial"/>
        </w:rPr>
      </w:pPr>
      <w:r w:rsidRPr="00A77212">
        <w:rPr>
          <w:rFonts w:ascii="Circular Std Book" w:hAnsi="Circular Std Book" w:cs="Arial"/>
        </w:rPr>
        <w:br w:type="page"/>
      </w:r>
    </w:p>
    <w:p w14:paraId="13F3F8AD" w14:textId="2ADBE9F0" w:rsidR="00620C0A" w:rsidRDefault="00620C0A" w:rsidP="276552BB">
      <w:pPr>
        <w:rPr>
          <w:rFonts w:ascii="Franklin Gothic Book" w:hAnsi="Franklin Gothic Book" w:cs="Arial"/>
          <w:b/>
          <w:bCs/>
          <w:color w:val="FF0000"/>
          <w:sz w:val="20"/>
          <w:szCs w:val="20"/>
        </w:rPr>
      </w:pPr>
    </w:p>
    <w:p w14:paraId="3CE040F3" w14:textId="43B38A2C" w:rsidR="000350D7" w:rsidRPr="000350D7" w:rsidRDefault="000350D7" w:rsidP="000350D7">
      <w:pPr>
        <w:rPr>
          <w:color w:val="F26A36"/>
        </w:rPr>
      </w:pPr>
      <w:r w:rsidRPr="000350D7">
        <w:rPr>
          <w:rStyle w:val="normaltextrun"/>
          <w:rFonts w:ascii="Calibri" w:hAnsi="Calibri" w:cs="Calibri"/>
          <w:color w:val="F26A36"/>
          <w:shd w:val="clear" w:color="auto" w:fill="FFFFFF"/>
        </w:rPr>
        <w:t>[</w:t>
      </w:r>
      <w:r w:rsidRPr="000350D7">
        <w:rPr>
          <w:rStyle w:val="normaltextrun"/>
          <w:rFonts w:ascii="Calibri" w:hAnsi="Calibri" w:cs="Calibri"/>
          <w:color w:val="F26A36"/>
          <w:shd w:val="clear" w:color="auto" w:fill="FFFFFF"/>
        </w:rPr>
        <w:t>PRINTABLE</w:t>
      </w:r>
      <w:r w:rsidRPr="000350D7">
        <w:rPr>
          <w:rStyle w:val="normaltextrun"/>
          <w:rFonts w:ascii="Calibri" w:hAnsi="Calibri" w:cs="Calibri"/>
          <w:color w:val="F26A36"/>
          <w:shd w:val="clear" w:color="auto" w:fill="FFFFFF"/>
        </w:rPr>
        <w:t xml:space="preserve"> INVITATION – CUSTOMIZE BEFORE </w:t>
      </w:r>
      <w:r w:rsidRPr="000350D7">
        <w:rPr>
          <w:rStyle w:val="normaltextrun"/>
          <w:rFonts w:ascii="Calibri" w:hAnsi="Calibri" w:cs="Calibri"/>
          <w:color w:val="F26A36"/>
          <w:shd w:val="clear" w:color="auto" w:fill="FFFFFF"/>
        </w:rPr>
        <w:t>PRINTING</w:t>
      </w:r>
      <w:r w:rsidRPr="000350D7">
        <w:rPr>
          <w:rStyle w:val="normaltextrun"/>
          <w:rFonts w:ascii="Calibri" w:hAnsi="Calibri" w:cs="Calibri"/>
          <w:color w:val="F26A36"/>
          <w:shd w:val="clear" w:color="auto" w:fill="FFFFFF"/>
        </w:rPr>
        <w:t>]</w:t>
      </w:r>
      <w:r w:rsidRPr="000350D7">
        <w:rPr>
          <w:rStyle w:val="eop"/>
          <w:rFonts w:ascii="Calibri" w:hAnsi="Calibri" w:cs="Calibri"/>
          <w:color w:val="F26A36"/>
          <w:shd w:val="clear" w:color="auto" w:fill="FFFFFF"/>
        </w:rPr>
        <w:t> </w:t>
      </w:r>
    </w:p>
    <w:p w14:paraId="1197CF7B" w14:textId="28AA6AA8" w:rsidR="00620C0A" w:rsidRPr="00D8670B" w:rsidRDefault="00620C0A" w:rsidP="00620C0A">
      <w:pPr>
        <w:rPr>
          <w:rFonts w:ascii="Franklin Gothic Book" w:hAnsi="Franklin Gothic Book" w:cs="Arial"/>
          <w:sz w:val="20"/>
          <w:szCs w:val="20"/>
        </w:rPr>
      </w:pPr>
    </w:p>
    <w:p w14:paraId="17F0A503" w14:textId="2B7CF3B2" w:rsidR="00305A63" w:rsidRPr="00540849" w:rsidRDefault="0EEB51F4" w:rsidP="00305A63">
      <w:pPr>
        <w:rPr>
          <w:rFonts w:ascii="Franklin Gothic Book" w:hAnsi="Franklin Gothic Book" w:cs="Arial"/>
          <w:b/>
          <w:bCs/>
          <w:color w:val="F26A36"/>
          <w:sz w:val="32"/>
          <w:szCs w:val="32"/>
        </w:rPr>
      </w:pPr>
      <w:r w:rsidRPr="00245BD3">
        <w:rPr>
          <w:rFonts w:ascii="Franklin Gothic Book" w:hAnsi="Franklin Gothic Book" w:cs="Arial"/>
          <w:b/>
          <w:bCs/>
          <w:color w:val="F26A36"/>
          <w:sz w:val="32"/>
          <w:szCs w:val="32"/>
        </w:rPr>
        <w:t>YOU’RE INVITED: MATH NIGHT</w:t>
      </w:r>
    </w:p>
    <w:p w14:paraId="2A611EA0" w14:textId="77777777" w:rsidR="00C228BC" w:rsidRPr="00540849" w:rsidRDefault="00C228BC" w:rsidP="00210478">
      <w:pPr>
        <w:spacing w:line="276" w:lineRule="auto"/>
        <w:rPr>
          <w:rFonts w:ascii="Franklin Gothic Book" w:hAnsi="Franklin Gothic Book" w:cs="Arial"/>
        </w:rPr>
      </w:pPr>
    </w:p>
    <w:p w14:paraId="69ECF650" w14:textId="7341AE30" w:rsidR="00553063" w:rsidRPr="00540849" w:rsidRDefault="00553063" w:rsidP="00210478">
      <w:pPr>
        <w:spacing w:line="276" w:lineRule="auto"/>
        <w:rPr>
          <w:rFonts w:ascii="Franklin Gothic Book" w:hAnsi="Franklin Gothic Book" w:cs="Arial"/>
        </w:rPr>
      </w:pPr>
      <w:r w:rsidRPr="00540849">
        <w:rPr>
          <w:rFonts w:ascii="Franklin Gothic Book" w:hAnsi="Franklin Gothic Book" w:cs="Arial"/>
        </w:rPr>
        <w:t>Dear Families,</w:t>
      </w:r>
    </w:p>
    <w:p w14:paraId="42B25412" w14:textId="77777777" w:rsidR="00553063" w:rsidRPr="00540849" w:rsidRDefault="00553063" w:rsidP="00210478">
      <w:pPr>
        <w:spacing w:line="276" w:lineRule="auto"/>
        <w:ind w:firstLine="720"/>
        <w:rPr>
          <w:rFonts w:ascii="Franklin Gothic Book" w:hAnsi="Franklin Gothic Book" w:cs="Arial"/>
        </w:rPr>
      </w:pPr>
    </w:p>
    <w:p w14:paraId="4E501DCA" w14:textId="2BF6D34B" w:rsidR="00553063" w:rsidRPr="00540849" w:rsidRDefault="2FB1830E" w:rsidP="00210478">
      <w:pPr>
        <w:spacing w:line="276" w:lineRule="auto"/>
        <w:rPr>
          <w:rFonts w:ascii="Franklin Gothic Book" w:hAnsi="Franklin Gothic Book" w:cs="Arial"/>
        </w:rPr>
      </w:pPr>
      <w:r w:rsidRPr="00540849">
        <w:rPr>
          <w:rFonts w:ascii="Franklin Gothic Book" w:hAnsi="Franklin Gothic Book" w:cs="Arial"/>
        </w:rPr>
        <w:t xml:space="preserve">On </w:t>
      </w:r>
      <w:r w:rsidRPr="00540849">
        <w:rPr>
          <w:rFonts w:ascii="Franklin Gothic Book" w:hAnsi="Franklin Gothic Book" w:cs="Arial"/>
          <w:b/>
          <w:bCs/>
        </w:rPr>
        <w:t>&lt;DATE&gt;</w:t>
      </w:r>
      <w:r w:rsidRPr="00540849">
        <w:rPr>
          <w:rFonts w:ascii="Franklin Gothic Book" w:hAnsi="Franklin Gothic Book" w:cs="Arial"/>
        </w:rPr>
        <w:t xml:space="preserve"> from </w:t>
      </w:r>
      <w:r w:rsidRPr="00540849">
        <w:rPr>
          <w:rFonts w:ascii="Franklin Gothic Book" w:hAnsi="Franklin Gothic Book" w:cs="Arial"/>
          <w:b/>
          <w:bCs/>
        </w:rPr>
        <w:t xml:space="preserve">&lt;TIME&gt; </w:t>
      </w:r>
      <w:r w:rsidRPr="00540849">
        <w:rPr>
          <w:rFonts w:ascii="Franklin Gothic Book" w:hAnsi="Franklin Gothic Book" w:cs="Arial"/>
        </w:rPr>
        <w:t>we’ll be hosting a Math Night to review what your student will learn in math this year and how you can support their learning outside of the classroom with our math curriculum,</w:t>
      </w:r>
      <w:r w:rsidR="5F1B366C" w:rsidRPr="00540849">
        <w:rPr>
          <w:rFonts w:ascii="Franklin Gothic Book" w:hAnsi="Franklin Gothic Book" w:cs="Arial"/>
        </w:rPr>
        <w:t xml:space="preserve"> </w:t>
      </w:r>
      <w:r w:rsidRPr="00540849">
        <w:rPr>
          <w:rFonts w:ascii="Franklin Gothic Book" w:hAnsi="Franklin Gothic Book" w:cs="Arial"/>
          <w:i/>
          <w:iCs/>
        </w:rPr>
        <w:t>Eureka Math</w:t>
      </w:r>
      <w:r w:rsidR="28BF7EE7" w:rsidRPr="00540849">
        <w:rPr>
          <w:rFonts w:ascii="Franklin Gothic Book" w:hAnsi="Franklin Gothic Book" w:cs="Arial"/>
          <w:i/>
          <w:iCs/>
          <w:vertAlign w:val="superscript"/>
        </w:rPr>
        <w:t>2</w:t>
      </w:r>
      <w:r w:rsidR="28BF7EE7" w:rsidRPr="00540849">
        <w:rPr>
          <w:rFonts w:ascii="Franklin Gothic Book" w:hAnsi="Franklin Gothic Book"/>
        </w:rPr>
        <w:t>.</w:t>
      </w:r>
      <w:r w:rsidRPr="00540849">
        <w:rPr>
          <w:rFonts w:ascii="Franklin Gothic Book" w:hAnsi="Franklin Gothic Book" w:cs="Arial"/>
        </w:rPr>
        <w:t xml:space="preserve"> </w:t>
      </w:r>
      <w:r w:rsidR="5F1B366C" w:rsidRPr="00540849">
        <w:rPr>
          <w:rFonts w:ascii="Franklin Gothic Book" w:hAnsi="Franklin Gothic Book" w:cs="Arial"/>
        </w:rPr>
        <w:t xml:space="preserve">The information found at </w:t>
      </w:r>
      <w:hyperlink r:id="rId14">
        <w:r w:rsidR="479ACBF9" w:rsidRPr="00540849">
          <w:rPr>
            <w:rStyle w:val="Hyperlink"/>
            <w:rFonts w:ascii="Franklin Gothic Book" w:hAnsi="Franklin Gothic Book" w:cs="Arial"/>
          </w:rPr>
          <w:t>gm.greatminds.org/eureka-math-squared-family-resources</w:t>
        </w:r>
      </w:hyperlink>
      <w:r w:rsidR="4C6A62A2" w:rsidRPr="00540849">
        <w:rPr>
          <w:rFonts w:ascii="Franklin Gothic Book" w:hAnsi="Franklin Gothic Book" w:cs="Arial"/>
        </w:rPr>
        <w:t xml:space="preserve"> may help answer some of your initial questions.</w:t>
      </w:r>
    </w:p>
    <w:p w14:paraId="7293B3C2" w14:textId="77777777" w:rsidR="00553063" w:rsidRPr="00540849" w:rsidRDefault="00553063" w:rsidP="00210478">
      <w:pPr>
        <w:spacing w:line="276" w:lineRule="auto"/>
        <w:rPr>
          <w:rFonts w:ascii="Franklin Gothic Book" w:hAnsi="Franklin Gothic Book" w:cs="Arial"/>
        </w:rPr>
      </w:pPr>
    </w:p>
    <w:p w14:paraId="27641077" w14:textId="0EE6B51C" w:rsidR="00553063" w:rsidRPr="00540849" w:rsidRDefault="2FB1830E" w:rsidP="00210478">
      <w:pPr>
        <w:spacing w:line="276" w:lineRule="auto"/>
        <w:rPr>
          <w:rFonts w:ascii="Franklin Gothic Book" w:hAnsi="Franklin Gothic Book" w:cs="Arial"/>
        </w:rPr>
      </w:pPr>
      <w:r w:rsidRPr="00540849">
        <w:rPr>
          <w:rFonts w:ascii="Franklin Gothic Book" w:hAnsi="Franklin Gothic Book" w:cs="Arial"/>
        </w:rPr>
        <w:t xml:space="preserve">Please return the RSVP card below by </w:t>
      </w:r>
      <w:r w:rsidRPr="00540849">
        <w:rPr>
          <w:rFonts w:ascii="Franklin Gothic Book" w:hAnsi="Franklin Gothic Book" w:cs="Arial"/>
          <w:b/>
          <w:bCs/>
        </w:rPr>
        <w:t xml:space="preserve">&lt;DATE&gt; </w:t>
      </w:r>
      <w:r w:rsidRPr="00540849">
        <w:rPr>
          <w:rFonts w:ascii="Franklin Gothic Book" w:hAnsi="Franklin Gothic Book" w:cs="Arial"/>
        </w:rPr>
        <w:t xml:space="preserve">via email to </w:t>
      </w:r>
      <w:r w:rsidRPr="00540849">
        <w:rPr>
          <w:rFonts w:ascii="Franklin Gothic Book" w:hAnsi="Franklin Gothic Book" w:cs="Arial"/>
          <w:b/>
          <w:bCs/>
        </w:rPr>
        <w:t>&lt;NAME&gt;</w:t>
      </w:r>
      <w:r w:rsidRPr="00540849">
        <w:rPr>
          <w:rFonts w:ascii="Franklin Gothic Book" w:hAnsi="Franklin Gothic Book" w:cs="Arial"/>
        </w:rPr>
        <w:t xml:space="preserve"> at </w:t>
      </w:r>
      <w:r w:rsidRPr="00540849">
        <w:rPr>
          <w:rFonts w:ascii="Franklin Gothic Book" w:hAnsi="Franklin Gothic Book" w:cs="Arial"/>
          <w:b/>
          <w:bCs/>
        </w:rPr>
        <w:t>&lt;EMAIL ADDRESS&gt;</w:t>
      </w:r>
      <w:r w:rsidRPr="00540849">
        <w:rPr>
          <w:rFonts w:ascii="Franklin Gothic Book" w:hAnsi="Franklin Gothic Book" w:cs="Arial"/>
        </w:rPr>
        <w:t xml:space="preserve"> or print and send to school with your student(s) so we can be prepared with the necessary supplies for the evening. </w:t>
      </w:r>
    </w:p>
    <w:p w14:paraId="44D869CA" w14:textId="77777777" w:rsidR="00553063" w:rsidRPr="00540849" w:rsidRDefault="00553063" w:rsidP="00210478">
      <w:pPr>
        <w:spacing w:line="276" w:lineRule="auto"/>
        <w:rPr>
          <w:rFonts w:ascii="Franklin Gothic Book" w:hAnsi="Franklin Gothic Book" w:cs="Arial"/>
        </w:rPr>
      </w:pPr>
    </w:p>
    <w:p w14:paraId="3D5F4BF1" w14:textId="1DB33E1C" w:rsidR="00553063" w:rsidRPr="00540849" w:rsidRDefault="2FB1830E" w:rsidP="00210478">
      <w:pPr>
        <w:spacing w:line="276" w:lineRule="auto"/>
        <w:rPr>
          <w:rFonts w:ascii="Franklin Gothic Book" w:hAnsi="Franklin Gothic Book" w:cs="Arial"/>
        </w:rPr>
      </w:pPr>
      <w:r w:rsidRPr="00540849">
        <w:rPr>
          <w:rFonts w:ascii="Franklin Gothic Book" w:hAnsi="Franklin Gothic Book" w:cs="Arial"/>
        </w:rPr>
        <w:t>I look forward to seeing you at our Math Night!</w:t>
      </w:r>
    </w:p>
    <w:p w14:paraId="0BF12310" w14:textId="77777777" w:rsidR="00553063" w:rsidRPr="00540849" w:rsidRDefault="00553063" w:rsidP="00210478">
      <w:pPr>
        <w:spacing w:line="276" w:lineRule="auto"/>
        <w:rPr>
          <w:rFonts w:ascii="Franklin Gothic Book" w:hAnsi="Franklin Gothic Book" w:cs="Arial"/>
        </w:rPr>
      </w:pPr>
    </w:p>
    <w:p w14:paraId="3CDACD5E" w14:textId="77777777" w:rsidR="00553063" w:rsidRPr="00540849" w:rsidRDefault="00553063" w:rsidP="00210478">
      <w:pPr>
        <w:spacing w:line="276" w:lineRule="auto"/>
        <w:rPr>
          <w:rFonts w:ascii="Franklin Gothic Book" w:hAnsi="Franklin Gothic Book" w:cs="Arial"/>
        </w:rPr>
      </w:pPr>
      <w:r w:rsidRPr="00540849">
        <w:rPr>
          <w:rFonts w:ascii="Franklin Gothic Book" w:hAnsi="Franklin Gothic Book" w:cs="Arial"/>
        </w:rPr>
        <w:t>Sincerely,</w:t>
      </w:r>
    </w:p>
    <w:p w14:paraId="31055D99" w14:textId="77777777" w:rsidR="00553063" w:rsidRPr="00540849" w:rsidRDefault="00553063" w:rsidP="00210478">
      <w:pPr>
        <w:spacing w:line="276" w:lineRule="auto"/>
        <w:rPr>
          <w:rFonts w:ascii="Franklin Gothic Book" w:hAnsi="Franklin Gothic Book" w:cs="Arial"/>
          <w:b/>
        </w:rPr>
      </w:pPr>
      <w:r w:rsidRPr="00540849">
        <w:rPr>
          <w:rFonts w:ascii="Franklin Gothic Book" w:hAnsi="Franklin Gothic Book" w:cs="Arial"/>
          <w:b/>
        </w:rPr>
        <w:t>&lt;YOUR NAME&gt;</w:t>
      </w:r>
    </w:p>
    <w:p w14:paraId="35E4973E" w14:textId="77777777" w:rsidR="00553063" w:rsidRPr="00540849" w:rsidRDefault="00553063" w:rsidP="00210478">
      <w:pPr>
        <w:spacing w:line="276" w:lineRule="auto"/>
        <w:rPr>
          <w:rFonts w:ascii="Franklin Gothic Book" w:hAnsi="Franklin Gothic Book" w:cs="Arial"/>
          <w:b/>
        </w:rPr>
      </w:pPr>
    </w:p>
    <w:p w14:paraId="748551B8" w14:textId="135D9BD0" w:rsidR="00553063" w:rsidRDefault="00553063" w:rsidP="00210478">
      <w:pPr>
        <w:spacing w:line="276" w:lineRule="auto"/>
        <w:rPr>
          <w:rFonts w:ascii="Franklin Gothic Book" w:hAnsi="Franklin Gothic Book" w:cs="Arial"/>
        </w:rPr>
      </w:pPr>
      <w:r w:rsidRPr="00540849">
        <w:rPr>
          <w:rFonts w:ascii="Franklin Gothic Book" w:hAnsi="Franklin Gothic Book" w:cs="Arial"/>
        </w:rPr>
        <w:t xml:space="preserve">P.S. If you’re interested in learning more info about </w:t>
      </w:r>
      <w:r w:rsidRPr="00540849">
        <w:rPr>
          <w:rFonts w:ascii="Franklin Gothic Book" w:hAnsi="Franklin Gothic Book" w:cs="Arial"/>
          <w:i/>
        </w:rPr>
        <w:t>Eureka Math</w:t>
      </w:r>
      <w:r w:rsidR="00AC53D8" w:rsidRPr="00540849">
        <w:rPr>
          <w:rFonts w:ascii="Franklin Gothic Book" w:hAnsi="Franklin Gothic Book" w:cs="Arial"/>
          <w:i/>
          <w:vertAlign w:val="superscript"/>
        </w:rPr>
        <w:t>2</w:t>
      </w:r>
      <w:r w:rsidRPr="00540849">
        <w:rPr>
          <w:rFonts w:ascii="Franklin Gothic Book" w:hAnsi="Franklin Gothic Book" w:cs="Arial"/>
        </w:rPr>
        <w:t xml:space="preserve"> prior to our math night or if you are unable to attend, visit </w:t>
      </w:r>
      <w:r w:rsidR="00356231" w:rsidRPr="00540849">
        <w:rPr>
          <w:rFonts w:ascii="Franklin Gothic Book" w:hAnsi="Franklin Gothic Book" w:cs="Arial"/>
        </w:rPr>
        <w:t>greatminds.org/</w:t>
      </w:r>
      <w:proofErr w:type="spellStart"/>
      <w:r w:rsidR="00356231" w:rsidRPr="00540849">
        <w:rPr>
          <w:rFonts w:ascii="Franklin Gothic Book" w:hAnsi="Franklin Gothic Book" w:cs="Arial"/>
        </w:rPr>
        <w:t>eurekamathsquared</w:t>
      </w:r>
      <w:proofErr w:type="spellEnd"/>
      <w:r w:rsidR="00356231" w:rsidRPr="00540849">
        <w:rPr>
          <w:rFonts w:ascii="Franklin Gothic Book" w:hAnsi="Franklin Gothic Book" w:cs="Arial"/>
        </w:rPr>
        <w:t>.</w:t>
      </w:r>
    </w:p>
    <w:p w14:paraId="657D696E" w14:textId="77777777" w:rsidR="00540849" w:rsidRPr="00540849" w:rsidRDefault="00540849" w:rsidP="00210478">
      <w:pPr>
        <w:spacing w:line="276" w:lineRule="auto"/>
        <w:rPr>
          <w:rFonts w:ascii="Franklin Gothic Book" w:hAnsi="Franklin Gothic Book" w:cs="Arial"/>
        </w:rPr>
      </w:pPr>
    </w:p>
    <w:p w14:paraId="399CF029" w14:textId="77777777" w:rsidR="00553063" w:rsidRPr="00540849" w:rsidRDefault="00553063" w:rsidP="00210478">
      <w:pPr>
        <w:spacing w:line="276" w:lineRule="auto"/>
        <w:rPr>
          <w:rFonts w:ascii="Franklin Gothic Book" w:hAnsi="Franklin Gothic Book" w:cs="Arial"/>
        </w:rPr>
      </w:pPr>
      <w:r w:rsidRPr="00540849">
        <w:rPr>
          <w:rFonts w:ascii="Franklin Gothic Book" w:hAnsi="Franklin Gothic Book" w:cs="Arial"/>
          <w:noProof/>
          <w:color w:val="2B579A"/>
          <w:shd w:val="clear" w:color="auto" w:fill="E6E6E6"/>
        </w:rPr>
        <w:drawing>
          <wp:inline distT="0" distB="0" distL="0" distR="0" wp14:anchorId="6B3F9ABD" wp14:editId="1434EC25">
            <wp:extent cx="5951703" cy="312895"/>
            <wp:effectExtent l="0" t="0" r="0" b="5080"/>
            <wp:docPr id="2" name="Picture 2" descr="../Screen%20Shot%202017-08-22%20at%205.03.1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08-22%20at%205.03.13%20PM.png"/>
                    <pic:cNvPicPr>
                      <a:picLocks noChangeAspect="1" noChangeArrowheads="1"/>
                    </pic:cNvPicPr>
                  </pic:nvPicPr>
                  <pic:blipFill rotWithShape="1">
                    <a:blip r:embed="rId15">
                      <a:extLst>
                        <a:ext uri="{28A0092B-C50C-407E-A947-70E740481C1C}">
                          <a14:useLocalDpi xmlns:a14="http://schemas.microsoft.com/office/drawing/2010/main" val="0"/>
                        </a:ext>
                      </a:extLst>
                    </a:blip>
                    <a:srcRect b="84364"/>
                    <a:stretch/>
                  </pic:blipFill>
                  <pic:spPr bwMode="auto">
                    <a:xfrm>
                      <a:off x="0" y="0"/>
                      <a:ext cx="6799824" cy="357483"/>
                    </a:xfrm>
                    <a:prstGeom prst="rect">
                      <a:avLst/>
                    </a:prstGeom>
                    <a:noFill/>
                    <a:ln>
                      <a:noFill/>
                    </a:ln>
                    <a:extLst>
                      <a:ext uri="{53640926-AAD7-44D8-BBD7-CCE9431645EC}">
                        <a14:shadowObscured xmlns:a14="http://schemas.microsoft.com/office/drawing/2010/main"/>
                      </a:ext>
                    </a:extLst>
                  </pic:spPr>
                </pic:pic>
              </a:graphicData>
            </a:graphic>
          </wp:inline>
        </w:drawing>
      </w:r>
    </w:p>
    <w:p w14:paraId="50115E45" w14:textId="52448AB4" w:rsidR="00241762" w:rsidRPr="00540849" w:rsidRDefault="61A40FBA" w:rsidP="00E775AA">
      <w:pPr>
        <w:spacing w:line="276" w:lineRule="auto"/>
        <w:rPr>
          <w:rFonts w:ascii="Franklin Gothic Book" w:hAnsi="Franklin Gothic Book" w:cs="Arial"/>
          <w:b/>
          <w:bCs/>
          <w:color w:val="F26A36"/>
          <w:sz w:val="32"/>
          <w:szCs w:val="32"/>
        </w:rPr>
      </w:pPr>
      <w:r w:rsidRPr="00540849">
        <w:rPr>
          <w:rFonts w:ascii="Franklin Gothic Book" w:hAnsi="Franklin Gothic Book" w:cs="Arial"/>
          <w:b/>
          <w:bCs/>
          <w:color w:val="F26A36"/>
          <w:sz w:val="32"/>
          <w:szCs w:val="32"/>
        </w:rPr>
        <w:t>MATH NIGHT RSVP</w:t>
      </w:r>
    </w:p>
    <w:p w14:paraId="5E4B2B16" w14:textId="77777777" w:rsidR="003012D0" w:rsidRPr="00540849" w:rsidRDefault="003012D0" w:rsidP="00210478">
      <w:pPr>
        <w:spacing w:line="276" w:lineRule="auto"/>
        <w:jc w:val="center"/>
        <w:rPr>
          <w:rFonts w:ascii="Franklin Gothic Book" w:hAnsi="Franklin Gothic Book" w:cs="Arial"/>
        </w:rPr>
      </w:pPr>
    </w:p>
    <w:p w14:paraId="36F2A660" w14:textId="421728BA" w:rsidR="00241762" w:rsidRPr="00540849" w:rsidRDefault="00241762" w:rsidP="00210478">
      <w:pPr>
        <w:spacing w:after="120" w:line="276" w:lineRule="auto"/>
        <w:rPr>
          <w:rFonts w:ascii="Franklin Gothic Book" w:hAnsi="Franklin Gothic Book" w:cs="Arial"/>
        </w:rPr>
      </w:pPr>
      <w:r w:rsidRPr="00540849">
        <w:rPr>
          <w:rFonts w:ascii="Franklin Gothic Book" w:hAnsi="Franklin Gothic Book" w:cs="Arial"/>
        </w:rPr>
        <w:t>Student Name: _____________</w:t>
      </w:r>
      <w:r w:rsidR="003012D0" w:rsidRPr="00540849">
        <w:rPr>
          <w:rFonts w:ascii="Franklin Gothic Book" w:hAnsi="Franklin Gothic Book" w:cs="Arial"/>
        </w:rPr>
        <w:t>__</w:t>
      </w:r>
      <w:r w:rsidR="00542CE9" w:rsidRPr="00540849">
        <w:rPr>
          <w:rFonts w:ascii="Franklin Gothic Book" w:hAnsi="Franklin Gothic Book" w:cs="Arial"/>
        </w:rPr>
        <w:t>____________</w:t>
      </w:r>
      <w:r w:rsidR="003012D0" w:rsidRPr="00540849">
        <w:rPr>
          <w:rFonts w:ascii="Franklin Gothic Book" w:hAnsi="Franklin Gothic Book" w:cs="Arial"/>
        </w:rPr>
        <w:t>_</w:t>
      </w:r>
    </w:p>
    <w:p w14:paraId="772461CE" w14:textId="40C19A59" w:rsidR="003012D0" w:rsidRPr="00540849" w:rsidRDefault="003012D0" w:rsidP="00210478">
      <w:pPr>
        <w:spacing w:after="120" w:line="276" w:lineRule="auto"/>
        <w:rPr>
          <w:rFonts w:ascii="Franklin Gothic Book" w:hAnsi="Franklin Gothic Book" w:cs="Arial"/>
        </w:rPr>
      </w:pPr>
      <w:proofErr w:type="gramStart"/>
      <w:r w:rsidRPr="00540849">
        <w:rPr>
          <w:rFonts w:ascii="Franklin Gothic Book" w:hAnsi="Franklin Gothic Book" w:cs="Arial"/>
        </w:rPr>
        <w:t>Grade:_</w:t>
      </w:r>
      <w:proofErr w:type="gramEnd"/>
      <w:r w:rsidRPr="00540849">
        <w:rPr>
          <w:rFonts w:ascii="Franklin Gothic Book" w:hAnsi="Franklin Gothic Book" w:cs="Arial"/>
        </w:rPr>
        <w:t>__</w:t>
      </w:r>
    </w:p>
    <w:p w14:paraId="7FE939FB" w14:textId="77777777" w:rsidR="00EF1B46" w:rsidRPr="00540849" w:rsidRDefault="00EF1B46" w:rsidP="00210478">
      <w:pPr>
        <w:spacing w:after="120" w:line="276" w:lineRule="auto"/>
        <w:rPr>
          <w:rFonts w:ascii="Franklin Gothic Book" w:hAnsi="Franklin Gothic Book" w:cs="Arial"/>
        </w:rPr>
      </w:pPr>
      <w:proofErr w:type="gramStart"/>
      <w:r w:rsidRPr="00540849">
        <w:rPr>
          <w:rFonts w:ascii="Franklin Gothic Book" w:hAnsi="Franklin Gothic Book" w:cs="Arial"/>
        </w:rPr>
        <w:t>Teacher:_</w:t>
      </w:r>
      <w:proofErr w:type="gramEnd"/>
      <w:r w:rsidRPr="00540849">
        <w:rPr>
          <w:rFonts w:ascii="Franklin Gothic Book" w:hAnsi="Franklin Gothic Book" w:cs="Arial"/>
        </w:rPr>
        <w:t>__</w:t>
      </w:r>
    </w:p>
    <w:p w14:paraId="6104EFD9" w14:textId="5A4CD51E" w:rsidR="00241762" w:rsidRPr="00540849" w:rsidRDefault="00241762" w:rsidP="00210478">
      <w:pPr>
        <w:spacing w:after="120" w:line="276" w:lineRule="auto"/>
        <w:rPr>
          <w:rFonts w:ascii="Franklin Gothic Book" w:hAnsi="Franklin Gothic Book" w:cs="Arial"/>
          <w:i/>
        </w:rPr>
      </w:pPr>
      <w:r w:rsidRPr="00540849">
        <w:rPr>
          <w:rFonts w:ascii="Franklin Gothic Book" w:hAnsi="Franklin Gothic Book" w:cs="Arial"/>
          <w:i/>
        </w:rPr>
        <w:t>Check one:</w:t>
      </w:r>
    </w:p>
    <w:p w14:paraId="5098D35D" w14:textId="487962A2" w:rsidR="00241762" w:rsidRPr="00540849" w:rsidRDefault="00241762" w:rsidP="00210478">
      <w:pPr>
        <w:spacing w:after="120" w:line="276" w:lineRule="auto"/>
        <w:rPr>
          <w:rFonts w:ascii="Franklin Gothic Book" w:hAnsi="Franklin Gothic Book" w:cs="Arial"/>
        </w:rPr>
      </w:pPr>
      <w:r w:rsidRPr="00540849">
        <w:rPr>
          <w:rFonts w:ascii="Franklin Gothic Book" w:hAnsi="Franklin Gothic Book" w:cs="Arial"/>
        </w:rPr>
        <w:t>____</w:t>
      </w:r>
      <w:r w:rsidR="00E75B5D" w:rsidRPr="00540849">
        <w:rPr>
          <w:rFonts w:ascii="Franklin Gothic Book" w:hAnsi="Franklin Gothic Book" w:cs="Arial"/>
        </w:rPr>
        <w:t xml:space="preserve"> </w:t>
      </w:r>
      <w:r w:rsidRPr="00540849">
        <w:rPr>
          <w:rFonts w:ascii="Franklin Gothic Book" w:hAnsi="Franklin Gothic Book" w:cs="Arial"/>
        </w:rPr>
        <w:t xml:space="preserve">Yes, I/we will attend Family Math Night! </w:t>
      </w:r>
    </w:p>
    <w:p w14:paraId="14F1B277" w14:textId="17755388" w:rsidR="00241762" w:rsidRPr="00540849" w:rsidRDefault="00542CE9" w:rsidP="00210478">
      <w:pPr>
        <w:spacing w:after="120" w:line="276" w:lineRule="auto"/>
        <w:rPr>
          <w:rFonts w:ascii="Franklin Gothic Book" w:hAnsi="Franklin Gothic Book" w:cs="Arial"/>
          <w:i/>
        </w:rPr>
      </w:pPr>
      <w:r w:rsidRPr="00540849">
        <w:rPr>
          <w:rFonts w:ascii="Franklin Gothic Book" w:hAnsi="Franklin Gothic Book" w:cs="Arial"/>
        </w:rPr>
        <w:t xml:space="preserve">      </w:t>
      </w:r>
      <w:r w:rsidR="00E75B5D" w:rsidRPr="00540849">
        <w:rPr>
          <w:rFonts w:ascii="Franklin Gothic Book" w:hAnsi="Franklin Gothic Book" w:cs="Arial"/>
        </w:rPr>
        <w:t xml:space="preserve"> </w:t>
      </w:r>
      <w:r w:rsidR="00E31DFF" w:rsidRPr="00540849">
        <w:rPr>
          <w:rFonts w:ascii="Franklin Gothic Book" w:hAnsi="Franklin Gothic Book" w:cs="Arial"/>
        </w:rPr>
        <w:t xml:space="preserve"> </w:t>
      </w:r>
      <w:r w:rsidR="00921124">
        <w:rPr>
          <w:rFonts w:ascii="Franklin Gothic Book" w:hAnsi="Franklin Gothic Book" w:cs="Arial"/>
        </w:rPr>
        <w:t xml:space="preserve"> </w:t>
      </w:r>
      <w:r w:rsidR="00241762" w:rsidRPr="00540849">
        <w:rPr>
          <w:rFonts w:ascii="Franklin Gothic Book" w:hAnsi="Franklin Gothic Book" w:cs="Arial"/>
        </w:rPr>
        <w:t xml:space="preserve">Number of people attending:  </w:t>
      </w:r>
      <w:r w:rsidR="00241762" w:rsidRPr="00540849">
        <w:rPr>
          <w:rFonts w:ascii="Franklin Gothic Book" w:hAnsi="Franklin Gothic Book" w:cs="Arial"/>
          <w:i/>
        </w:rPr>
        <w:t>adults__</w:t>
      </w:r>
      <w:proofErr w:type="gramStart"/>
      <w:r w:rsidR="00241762" w:rsidRPr="00540849">
        <w:rPr>
          <w:rFonts w:ascii="Franklin Gothic Book" w:hAnsi="Franklin Gothic Book" w:cs="Arial"/>
          <w:i/>
        </w:rPr>
        <w:t>_  children</w:t>
      </w:r>
      <w:proofErr w:type="gramEnd"/>
      <w:r w:rsidR="00241762" w:rsidRPr="00540849">
        <w:rPr>
          <w:rFonts w:ascii="Franklin Gothic Book" w:hAnsi="Franklin Gothic Book" w:cs="Arial"/>
          <w:i/>
        </w:rPr>
        <w:t>___</w:t>
      </w:r>
    </w:p>
    <w:p w14:paraId="7D0016B2" w14:textId="0FE2A0EE" w:rsidR="00542CE9" w:rsidRPr="00540849" w:rsidRDefault="4A426B4F" w:rsidP="00210478">
      <w:pPr>
        <w:spacing w:after="120" w:line="276" w:lineRule="auto"/>
        <w:rPr>
          <w:rFonts w:ascii="Franklin Gothic Book" w:hAnsi="Franklin Gothic Book" w:cs="Arial"/>
        </w:rPr>
      </w:pPr>
      <w:r w:rsidRPr="00540849">
        <w:rPr>
          <w:rFonts w:ascii="Franklin Gothic Book" w:hAnsi="Franklin Gothic Book" w:cs="Arial"/>
        </w:rPr>
        <w:t xml:space="preserve">____ </w:t>
      </w:r>
      <w:r w:rsidR="12194F6C" w:rsidRPr="00540849">
        <w:rPr>
          <w:rFonts w:ascii="Franklin Gothic Book" w:hAnsi="Franklin Gothic Book" w:cs="Arial"/>
        </w:rPr>
        <w:t xml:space="preserve">No, I am unable to attend Math Night, but please send me resources </w:t>
      </w:r>
      <w:r w:rsidR="7F601820" w:rsidRPr="00540849">
        <w:rPr>
          <w:rFonts w:ascii="Franklin Gothic Book" w:hAnsi="Franklin Gothic Book" w:cs="Arial"/>
        </w:rPr>
        <w:t xml:space="preserve">   </w:t>
      </w:r>
    </w:p>
    <w:p w14:paraId="5D18FDFA" w14:textId="7CCFEBEE" w:rsidR="276552BB" w:rsidRPr="00B539AD" w:rsidRDefault="7F601820" w:rsidP="00B539AD">
      <w:pPr>
        <w:spacing w:after="120" w:line="276" w:lineRule="auto"/>
        <w:rPr>
          <w:rFonts w:ascii="Franklin Gothic Book" w:hAnsi="Franklin Gothic Book"/>
        </w:rPr>
      </w:pPr>
      <w:r w:rsidRPr="00540849">
        <w:rPr>
          <w:rFonts w:ascii="Franklin Gothic Book" w:hAnsi="Franklin Gothic Book" w:cs="Arial"/>
        </w:rPr>
        <w:t xml:space="preserve">        </w:t>
      </w:r>
      <w:r w:rsidR="00921124">
        <w:rPr>
          <w:rFonts w:ascii="Franklin Gothic Book" w:hAnsi="Franklin Gothic Book" w:cs="Arial"/>
        </w:rPr>
        <w:t xml:space="preserve"> </w:t>
      </w:r>
      <w:r w:rsidR="12194F6C" w:rsidRPr="00540849">
        <w:rPr>
          <w:rFonts w:ascii="Franklin Gothic Book" w:hAnsi="Franklin Gothic Book" w:cs="Arial"/>
        </w:rPr>
        <w:t>to help me support my child with math.</w:t>
      </w:r>
    </w:p>
    <w:p w14:paraId="5D07B06A" w14:textId="1652DEBC" w:rsidR="5B2299FA" w:rsidRDefault="22F71941" w:rsidP="006E3F42">
      <w:pPr>
        <w:ind w:hanging="1170"/>
        <w:jc w:val="center"/>
      </w:pPr>
      <w:r>
        <w:rPr>
          <w:noProof/>
        </w:rPr>
        <w:lastRenderedPageBreak/>
        <w:drawing>
          <wp:inline distT="0" distB="0" distL="0" distR="0" wp14:anchorId="6581F9B7" wp14:editId="75C0583E">
            <wp:extent cx="6444258" cy="8248650"/>
            <wp:effectExtent l="0" t="0" r="0" b="0"/>
            <wp:docPr id="1725943571" name="Picture 1725943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444258" cy="8248650"/>
                    </a:xfrm>
                    <a:prstGeom prst="rect">
                      <a:avLst/>
                    </a:prstGeom>
                  </pic:spPr>
                </pic:pic>
              </a:graphicData>
            </a:graphic>
          </wp:inline>
        </w:drawing>
      </w:r>
    </w:p>
    <w:p w14:paraId="2F534282" w14:textId="3DC32C8D" w:rsidR="000350D7" w:rsidRPr="00F95AE4" w:rsidRDefault="000350D7" w:rsidP="000350D7">
      <w:pPr>
        <w:rPr>
          <w:color w:val="F26A36"/>
        </w:rPr>
      </w:pPr>
      <w:r w:rsidRPr="00F95AE4">
        <w:rPr>
          <w:rStyle w:val="normaltextrun"/>
          <w:rFonts w:ascii="Calibri" w:hAnsi="Calibri" w:cs="Calibri"/>
          <w:color w:val="F26A36"/>
          <w:shd w:val="clear" w:color="auto" w:fill="FFFFFF"/>
        </w:rPr>
        <w:lastRenderedPageBreak/>
        <w:t xml:space="preserve">[COPY/PASTE </w:t>
      </w:r>
      <w:r w:rsidRPr="00F95AE4">
        <w:rPr>
          <w:rStyle w:val="normaltextrun"/>
          <w:rFonts w:ascii="Calibri" w:hAnsi="Calibri" w:cs="Calibri"/>
          <w:color w:val="F26A36"/>
          <w:shd w:val="clear" w:color="auto" w:fill="FFFFFF"/>
        </w:rPr>
        <w:t xml:space="preserve">FOLLOW-UP </w:t>
      </w:r>
      <w:r w:rsidRPr="00F95AE4">
        <w:rPr>
          <w:rStyle w:val="normaltextrun"/>
          <w:rFonts w:ascii="Calibri" w:hAnsi="Calibri" w:cs="Calibri"/>
          <w:color w:val="F26A36"/>
          <w:shd w:val="clear" w:color="auto" w:fill="FFFFFF"/>
        </w:rPr>
        <w:t>EMAIL – CUSTOMIZE BEFORE SENDING]</w:t>
      </w:r>
      <w:r w:rsidRPr="00F95AE4">
        <w:rPr>
          <w:rStyle w:val="eop"/>
          <w:rFonts w:ascii="Calibri" w:hAnsi="Calibri" w:cs="Calibri"/>
          <w:color w:val="F26A36"/>
          <w:shd w:val="clear" w:color="auto" w:fill="FFFFFF"/>
        </w:rPr>
        <w:t> </w:t>
      </w:r>
    </w:p>
    <w:p w14:paraId="55676FE2" w14:textId="282B525D" w:rsidR="00FC3433" w:rsidRPr="006E3F42" w:rsidRDefault="005218D4" w:rsidP="00D13CCC">
      <w:pPr>
        <w:spacing w:line="276" w:lineRule="auto"/>
        <w:rPr>
          <w:rFonts w:ascii="Franklin Gothic Book" w:hAnsi="Franklin Gothic Book" w:cs="Arial"/>
          <w:b/>
          <w:bCs/>
        </w:rPr>
      </w:pPr>
      <w:r w:rsidRPr="006E3F42">
        <w:rPr>
          <w:rFonts w:ascii="Franklin Gothic Book" w:hAnsi="Franklin Gothic Book"/>
        </w:rPr>
        <w:br/>
      </w:r>
    </w:p>
    <w:p w14:paraId="0754CBA1" w14:textId="2871CD54" w:rsidR="6AAB9F6C" w:rsidRPr="006E3F42" w:rsidRDefault="6AAB9F6C" w:rsidP="00D13CCC">
      <w:pPr>
        <w:spacing w:line="276" w:lineRule="auto"/>
        <w:rPr>
          <w:rFonts w:ascii="Franklin Gothic Book" w:hAnsi="Franklin Gothic Book" w:cs="Arial"/>
        </w:rPr>
      </w:pPr>
      <w:r w:rsidRPr="006E3F42">
        <w:rPr>
          <w:rFonts w:ascii="Franklin Gothic Book" w:hAnsi="Franklin Gothic Book" w:cs="Arial"/>
        </w:rPr>
        <w:t>Dear</w:t>
      </w:r>
      <w:r w:rsidR="1948DD74" w:rsidRPr="006E3F42">
        <w:rPr>
          <w:rFonts w:ascii="Franklin Gothic Book" w:hAnsi="Franklin Gothic Book" w:cs="Arial"/>
        </w:rPr>
        <w:t xml:space="preserve"> Families </w:t>
      </w:r>
      <w:r w:rsidR="1948DD74" w:rsidRPr="006E3F42">
        <w:rPr>
          <w:rFonts w:ascii="Franklin Gothic Book" w:hAnsi="Franklin Gothic Book" w:cs="Arial"/>
          <w:i/>
          <w:iCs/>
        </w:rPr>
        <w:t>OR</w:t>
      </w:r>
      <w:r w:rsidRPr="006E3F42">
        <w:rPr>
          <w:rFonts w:ascii="Franklin Gothic Book" w:hAnsi="Franklin Gothic Book" w:cs="Arial"/>
        </w:rPr>
        <w:t xml:space="preserve"> </w:t>
      </w:r>
      <w:r w:rsidRPr="006E3F42">
        <w:rPr>
          <w:rFonts w:ascii="Franklin Gothic Book" w:hAnsi="Franklin Gothic Book" w:cs="Arial"/>
          <w:b/>
          <w:bCs/>
        </w:rPr>
        <w:t>&lt;CAREGIVER NAME&gt;</w:t>
      </w:r>
      <w:r w:rsidR="1948DD74" w:rsidRPr="006E3F42">
        <w:rPr>
          <w:rFonts w:ascii="Franklin Gothic Book" w:hAnsi="Franklin Gothic Book" w:cs="Arial"/>
          <w:b/>
          <w:bCs/>
        </w:rPr>
        <w:t>,</w:t>
      </w:r>
    </w:p>
    <w:p w14:paraId="42BFC5E5" w14:textId="786AA5C4" w:rsidR="00C42F09" w:rsidRPr="006E3F42" w:rsidRDefault="00C42F09" w:rsidP="00D13CCC">
      <w:pPr>
        <w:spacing w:line="276" w:lineRule="auto"/>
        <w:rPr>
          <w:rFonts w:ascii="Franklin Gothic Book" w:hAnsi="Franklin Gothic Book" w:cs="Arial"/>
        </w:rPr>
      </w:pPr>
    </w:p>
    <w:p w14:paraId="24306E16" w14:textId="1E671F6A" w:rsidR="00C42F09" w:rsidRPr="006E3F42" w:rsidRDefault="1948DD74" w:rsidP="00D13CCC">
      <w:pPr>
        <w:spacing w:line="276" w:lineRule="auto"/>
        <w:rPr>
          <w:rFonts w:ascii="Franklin Gothic Book" w:hAnsi="Franklin Gothic Book" w:cs="Arial"/>
        </w:rPr>
      </w:pPr>
      <w:r w:rsidRPr="006E3F42">
        <w:rPr>
          <w:rFonts w:ascii="Franklin Gothic Book" w:hAnsi="Franklin Gothic Book" w:cs="Arial"/>
        </w:rPr>
        <w:t xml:space="preserve">Thank you </w:t>
      </w:r>
      <w:r w:rsidR="23762B84" w:rsidRPr="006E3F42">
        <w:rPr>
          <w:rFonts w:ascii="Franklin Gothic Book" w:hAnsi="Franklin Gothic Book" w:cs="Arial"/>
        </w:rPr>
        <w:t>to all the caregivers who attended</w:t>
      </w:r>
      <w:r w:rsidRPr="006E3F42">
        <w:rPr>
          <w:rFonts w:ascii="Franklin Gothic Book" w:hAnsi="Franklin Gothic Book" w:cs="Arial"/>
        </w:rPr>
        <w:t xml:space="preserve"> our Math Night on </w:t>
      </w:r>
      <w:r w:rsidRPr="006E3F42">
        <w:rPr>
          <w:rFonts w:ascii="Franklin Gothic Book" w:hAnsi="Franklin Gothic Book" w:cs="Arial"/>
          <w:b/>
          <w:bCs/>
        </w:rPr>
        <w:t>&lt;DATE&gt;</w:t>
      </w:r>
      <w:r w:rsidRPr="006E3F42">
        <w:rPr>
          <w:rFonts w:ascii="Franklin Gothic Book" w:hAnsi="Franklin Gothic Book" w:cs="Arial"/>
        </w:rPr>
        <w:t xml:space="preserve">. </w:t>
      </w:r>
      <w:r w:rsidR="23762B84" w:rsidRPr="006E3F42">
        <w:rPr>
          <w:rFonts w:ascii="Franklin Gothic Book" w:hAnsi="Franklin Gothic Book" w:cs="Arial"/>
        </w:rPr>
        <w:t xml:space="preserve">It was great to see so many </w:t>
      </w:r>
      <w:r w:rsidR="53A52D16" w:rsidRPr="006E3F42">
        <w:rPr>
          <w:rFonts w:ascii="Franklin Gothic Book" w:hAnsi="Franklin Gothic Book" w:cs="Arial"/>
        </w:rPr>
        <w:t>of you having fun with math</w:t>
      </w:r>
      <w:r w:rsidR="23762B84" w:rsidRPr="006E3F42">
        <w:rPr>
          <w:rFonts w:ascii="Franklin Gothic Book" w:hAnsi="Franklin Gothic Book" w:cs="Arial"/>
        </w:rPr>
        <w:t xml:space="preserve"> while learning more about our curriculum, </w:t>
      </w:r>
      <w:r w:rsidR="23762B84" w:rsidRPr="006E3F42">
        <w:rPr>
          <w:rFonts w:ascii="Franklin Gothic Book" w:hAnsi="Franklin Gothic Book" w:cs="Arial"/>
          <w:i/>
          <w:iCs/>
        </w:rPr>
        <w:t>Eureka Math</w:t>
      </w:r>
      <w:r w:rsidR="52E1ACFF" w:rsidRPr="006E3F42">
        <w:rPr>
          <w:rFonts w:ascii="Franklin Gothic Book" w:hAnsi="Franklin Gothic Book" w:cs="Arial"/>
          <w:i/>
          <w:iCs/>
          <w:vertAlign w:val="superscript"/>
        </w:rPr>
        <w:t>2</w:t>
      </w:r>
      <w:r w:rsidR="23762B84" w:rsidRPr="006E3F42">
        <w:rPr>
          <w:rFonts w:ascii="Franklin Gothic Book" w:hAnsi="Franklin Gothic Book" w:cs="Arial"/>
        </w:rPr>
        <w:t xml:space="preserve">. </w:t>
      </w:r>
    </w:p>
    <w:p w14:paraId="336DE454" w14:textId="77777777" w:rsidR="00C42F09" w:rsidRPr="006E3F42" w:rsidRDefault="00C42F09" w:rsidP="00D13CCC">
      <w:pPr>
        <w:spacing w:line="276" w:lineRule="auto"/>
        <w:rPr>
          <w:rFonts w:ascii="Franklin Gothic Book" w:hAnsi="Franklin Gothic Book" w:cs="Arial"/>
        </w:rPr>
      </w:pPr>
    </w:p>
    <w:p w14:paraId="7680ACB4" w14:textId="66E17D74" w:rsidR="00CF6588" w:rsidRPr="006E3F42" w:rsidRDefault="00CF6588" w:rsidP="00D13CCC">
      <w:pPr>
        <w:spacing w:line="276" w:lineRule="auto"/>
        <w:rPr>
          <w:rFonts w:ascii="Franklin Gothic Book" w:hAnsi="Franklin Gothic Book" w:cs="Arial"/>
        </w:rPr>
      </w:pPr>
      <w:r w:rsidRPr="006E3F42">
        <w:rPr>
          <w:rFonts w:ascii="Franklin Gothic Book" w:hAnsi="Franklin Gothic Book" w:cs="Arial"/>
        </w:rPr>
        <w:t>For those of you who could not make it, I’ve attached the handouts</w:t>
      </w:r>
      <w:r w:rsidRPr="006E3F42">
        <w:rPr>
          <w:rFonts w:ascii="Franklin Gothic Book" w:hAnsi="Franklin Gothic Book" w:cs="Arial"/>
          <w:b/>
          <w:bCs/>
        </w:rPr>
        <w:t xml:space="preserve"> </w:t>
      </w:r>
      <w:r w:rsidRPr="006E3F42">
        <w:rPr>
          <w:rFonts w:ascii="Franklin Gothic Book" w:hAnsi="Franklin Gothic Book" w:cs="Arial"/>
        </w:rPr>
        <w:t xml:space="preserve">and some photos from our event. You can also visit </w:t>
      </w:r>
      <w:hyperlink r:id="rId17">
        <w:r w:rsidR="00BD5BFC" w:rsidRPr="006E3F42">
          <w:rPr>
            <w:rStyle w:val="Hyperlink"/>
            <w:rFonts w:ascii="Franklin Gothic Book" w:hAnsi="Franklin Gothic Book" w:cs="Arial"/>
          </w:rPr>
          <w:t>gm.greatminds.org/eureka-math-squared-family-resources</w:t>
        </w:r>
      </w:hyperlink>
      <w:r w:rsidRPr="006E3F42">
        <w:rPr>
          <w:rFonts w:ascii="Franklin Gothic Book" w:hAnsi="Franklin Gothic Book" w:cs="Arial"/>
        </w:rPr>
        <w:t xml:space="preserve"> to </w:t>
      </w:r>
      <w:r w:rsidR="00356231" w:rsidRPr="006E3F42">
        <w:rPr>
          <w:rFonts w:ascii="Franklin Gothic Book" w:hAnsi="Franklin Gothic Book" w:cs="Arial"/>
        </w:rPr>
        <w:t xml:space="preserve">review logging into the digital platform, </w:t>
      </w:r>
      <w:r w:rsidR="00EF1E75" w:rsidRPr="006E3F42">
        <w:rPr>
          <w:rFonts w:ascii="Franklin Gothic Book" w:hAnsi="Franklin Gothic Book" w:cs="Arial"/>
        </w:rPr>
        <w:t>and samples of the family resources available as part of the curriculum. Many of t</w:t>
      </w:r>
      <w:r w:rsidR="00941719" w:rsidRPr="006E3F42">
        <w:rPr>
          <w:rFonts w:ascii="Franklin Gothic Book" w:hAnsi="Franklin Gothic Book" w:cs="Arial"/>
        </w:rPr>
        <w:t>hese resources are available in English and Spanish.</w:t>
      </w:r>
    </w:p>
    <w:p w14:paraId="07CBCB88" w14:textId="77777777" w:rsidR="00941719" w:rsidRPr="006E3F42" w:rsidRDefault="00941719" w:rsidP="00D13CCC">
      <w:pPr>
        <w:spacing w:line="276" w:lineRule="auto"/>
        <w:rPr>
          <w:rFonts w:ascii="Franklin Gothic Book" w:hAnsi="Franklin Gothic Book" w:cs="Arial"/>
        </w:rPr>
      </w:pPr>
    </w:p>
    <w:p w14:paraId="304BE112" w14:textId="1A0B21CD" w:rsidR="00941719" w:rsidRPr="006E3F42" w:rsidRDefault="52005157" w:rsidP="00D13CCC">
      <w:pPr>
        <w:spacing w:line="276" w:lineRule="auto"/>
        <w:rPr>
          <w:rFonts w:ascii="Franklin Gothic Book" w:hAnsi="Franklin Gothic Book" w:cs="Arial"/>
        </w:rPr>
      </w:pPr>
      <w:r w:rsidRPr="006E3F42">
        <w:rPr>
          <w:rFonts w:ascii="Franklin Gothic Book" w:hAnsi="Franklin Gothic Book" w:cs="Arial"/>
        </w:rPr>
        <w:t xml:space="preserve">If you have any questions or suggestions for our next Math Night, please contact me via email. </w:t>
      </w:r>
    </w:p>
    <w:p w14:paraId="60EB1E50" w14:textId="77777777" w:rsidR="00941719" w:rsidRPr="006E3F42" w:rsidRDefault="00941719" w:rsidP="00D13CCC">
      <w:pPr>
        <w:spacing w:line="276" w:lineRule="auto"/>
        <w:rPr>
          <w:rFonts w:ascii="Franklin Gothic Book" w:hAnsi="Franklin Gothic Book" w:cs="Arial"/>
        </w:rPr>
      </w:pPr>
    </w:p>
    <w:p w14:paraId="35FE35F5" w14:textId="50CF4217" w:rsidR="00941719" w:rsidRPr="006E3F42" w:rsidRDefault="00941719" w:rsidP="00D13CCC">
      <w:pPr>
        <w:spacing w:line="276" w:lineRule="auto"/>
        <w:rPr>
          <w:rFonts w:ascii="Franklin Gothic Book" w:hAnsi="Franklin Gothic Book" w:cs="Arial"/>
        </w:rPr>
      </w:pPr>
      <w:r w:rsidRPr="006E3F42">
        <w:rPr>
          <w:rFonts w:ascii="Franklin Gothic Book" w:hAnsi="Franklin Gothic Book" w:cs="Arial"/>
        </w:rPr>
        <w:t>I look forward to an inspiring and exciting school year!</w:t>
      </w:r>
    </w:p>
    <w:p w14:paraId="0F6FD872" w14:textId="77777777" w:rsidR="00941719" w:rsidRPr="006E3F42" w:rsidRDefault="00941719" w:rsidP="00D13CCC">
      <w:pPr>
        <w:spacing w:line="276" w:lineRule="auto"/>
        <w:rPr>
          <w:rFonts w:ascii="Franklin Gothic Book" w:hAnsi="Franklin Gothic Book" w:cs="Arial"/>
        </w:rPr>
      </w:pPr>
    </w:p>
    <w:p w14:paraId="3A273A6E" w14:textId="359CA34C" w:rsidR="00941719" w:rsidRPr="006E3F42" w:rsidRDefault="00941719" w:rsidP="00D13CCC">
      <w:pPr>
        <w:spacing w:line="276" w:lineRule="auto"/>
        <w:rPr>
          <w:rFonts w:ascii="Franklin Gothic Book" w:hAnsi="Franklin Gothic Book" w:cs="Arial"/>
        </w:rPr>
      </w:pPr>
      <w:r w:rsidRPr="006E3F42">
        <w:rPr>
          <w:rFonts w:ascii="Franklin Gothic Book" w:hAnsi="Franklin Gothic Book" w:cs="Arial"/>
        </w:rPr>
        <w:t xml:space="preserve">Sincerely, </w:t>
      </w:r>
    </w:p>
    <w:p w14:paraId="0DF97225" w14:textId="55317ABE" w:rsidR="00941719" w:rsidRPr="006E3F42" w:rsidRDefault="00941719" w:rsidP="00D13CCC">
      <w:pPr>
        <w:spacing w:line="276" w:lineRule="auto"/>
        <w:rPr>
          <w:rFonts w:ascii="Franklin Gothic Book" w:hAnsi="Franklin Gothic Book" w:cs="Arial"/>
          <w:b/>
        </w:rPr>
      </w:pPr>
      <w:r w:rsidRPr="006E3F42">
        <w:rPr>
          <w:rFonts w:ascii="Franklin Gothic Book" w:hAnsi="Franklin Gothic Book" w:cs="Arial"/>
          <w:b/>
        </w:rPr>
        <w:t>&lt;TEACHER NAME&gt;</w:t>
      </w:r>
    </w:p>
    <w:p w14:paraId="77DC0360" w14:textId="3CAF77CD" w:rsidR="00941719" w:rsidRDefault="00F36CAA" w:rsidP="276552BB">
      <w:pPr>
        <w:rPr>
          <w:rFonts w:ascii="Franklin Gothic Book" w:hAnsi="Franklin Gothic Book" w:cs="Arial"/>
          <w:b/>
          <w:bCs/>
          <w:color w:val="FF0000"/>
          <w:sz w:val="20"/>
          <w:szCs w:val="20"/>
        </w:rPr>
      </w:pPr>
      <w:r w:rsidRPr="002815DF">
        <w:rPr>
          <w:rFonts w:ascii="Franklin Gothic Book" w:hAnsi="Franklin Gothic Book" w:cs="Arial"/>
          <w:b/>
          <w:bCs/>
          <w:color w:val="FF0000"/>
          <w:sz w:val="20"/>
          <w:szCs w:val="20"/>
        </w:rPr>
        <w:br w:type="page"/>
      </w:r>
    </w:p>
    <w:p w14:paraId="3F561621" w14:textId="3F7C13CE" w:rsidR="00AF60CC" w:rsidRPr="000350D7" w:rsidRDefault="00AF60CC" w:rsidP="00AF60CC">
      <w:pPr>
        <w:rPr>
          <w:color w:val="F26A36"/>
        </w:rPr>
      </w:pPr>
      <w:r w:rsidRPr="000350D7">
        <w:rPr>
          <w:rStyle w:val="normaltextrun"/>
          <w:rFonts w:ascii="Calibri" w:hAnsi="Calibri" w:cs="Calibri"/>
          <w:color w:val="F26A36"/>
          <w:shd w:val="clear" w:color="auto" w:fill="FFFFFF"/>
        </w:rPr>
        <w:lastRenderedPageBreak/>
        <w:t xml:space="preserve">[PRINTABLE </w:t>
      </w:r>
      <w:r>
        <w:rPr>
          <w:rStyle w:val="normaltextrun"/>
          <w:rFonts w:ascii="Calibri" w:hAnsi="Calibri" w:cs="Calibri"/>
          <w:color w:val="F26A36"/>
          <w:shd w:val="clear" w:color="auto" w:fill="FFFFFF"/>
        </w:rPr>
        <w:t>FOLLOW</w:t>
      </w:r>
      <w:r w:rsidR="00964B90">
        <w:rPr>
          <w:rStyle w:val="normaltextrun"/>
          <w:rFonts w:ascii="Calibri" w:hAnsi="Calibri" w:cs="Calibri"/>
          <w:color w:val="F26A36"/>
          <w:shd w:val="clear" w:color="auto" w:fill="FFFFFF"/>
        </w:rPr>
        <w:t>-UP LETTER</w:t>
      </w:r>
      <w:r w:rsidRPr="000350D7">
        <w:rPr>
          <w:rStyle w:val="normaltextrun"/>
          <w:rFonts w:ascii="Calibri" w:hAnsi="Calibri" w:cs="Calibri"/>
          <w:color w:val="F26A36"/>
          <w:shd w:val="clear" w:color="auto" w:fill="FFFFFF"/>
        </w:rPr>
        <w:t>– CUSTOMIZE BEFORE PRINTING]</w:t>
      </w:r>
      <w:r w:rsidRPr="000350D7">
        <w:rPr>
          <w:rStyle w:val="eop"/>
          <w:rFonts w:ascii="Calibri" w:hAnsi="Calibri" w:cs="Calibri"/>
          <w:color w:val="F26A36"/>
          <w:shd w:val="clear" w:color="auto" w:fill="FFFFFF"/>
        </w:rPr>
        <w:t> </w:t>
      </w:r>
    </w:p>
    <w:p w14:paraId="68278B0A" w14:textId="649BD0CB" w:rsidR="002815DF" w:rsidRPr="006E3F42" w:rsidRDefault="002815DF" w:rsidP="00D13CCC">
      <w:pPr>
        <w:spacing w:line="276" w:lineRule="auto"/>
        <w:rPr>
          <w:rFonts w:ascii="Franklin Gothic Book" w:hAnsi="Franklin Gothic Book" w:cs="Arial"/>
          <w:b/>
          <w:bCs/>
        </w:rPr>
      </w:pPr>
    </w:p>
    <w:p w14:paraId="7DE2B173" w14:textId="77777777" w:rsidR="00D8670B" w:rsidRPr="006E3F42" w:rsidRDefault="00D8670B" w:rsidP="00D13CCC">
      <w:pPr>
        <w:spacing w:line="276" w:lineRule="auto"/>
        <w:rPr>
          <w:rFonts w:ascii="Franklin Gothic Book" w:hAnsi="Franklin Gothic Book" w:cs="Arial"/>
          <w:b/>
          <w:bCs/>
        </w:rPr>
      </w:pPr>
    </w:p>
    <w:p w14:paraId="4E7A77C1" w14:textId="0235CE8C" w:rsidR="00941719" w:rsidRPr="006E3F42" w:rsidRDefault="52005157" w:rsidP="00D13CCC">
      <w:pPr>
        <w:spacing w:line="276" w:lineRule="auto"/>
        <w:rPr>
          <w:rFonts w:ascii="Franklin Gothic Book" w:hAnsi="Franklin Gothic Book" w:cs="Arial"/>
        </w:rPr>
      </w:pPr>
      <w:r w:rsidRPr="006E3F42">
        <w:rPr>
          <w:rFonts w:ascii="Franklin Gothic Book" w:hAnsi="Franklin Gothic Book" w:cs="Arial"/>
        </w:rPr>
        <w:t>Dear Families,</w:t>
      </w:r>
    </w:p>
    <w:p w14:paraId="4B5106F2" w14:textId="77777777" w:rsidR="00941719" w:rsidRPr="006E3F42" w:rsidRDefault="00941719" w:rsidP="00D13CCC">
      <w:pPr>
        <w:spacing w:line="276" w:lineRule="auto"/>
        <w:rPr>
          <w:rFonts w:ascii="Franklin Gothic Book" w:hAnsi="Franklin Gothic Book" w:cs="Arial"/>
        </w:rPr>
      </w:pPr>
    </w:p>
    <w:p w14:paraId="7E8457F7" w14:textId="4318CFDB" w:rsidR="00941719" w:rsidRPr="006E3F42" w:rsidRDefault="52005157" w:rsidP="00D13CCC">
      <w:pPr>
        <w:spacing w:line="276" w:lineRule="auto"/>
        <w:rPr>
          <w:rFonts w:ascii="Franklin Gothic Book" w:hAnsi="Franklin Gothic Book" w:cs="Arial"/>
        </w:rPr>
      </w:pPr>
      <w:r w:rsidRPr="006E3F42">
        <w:rPr>
          <w:rFonts w:ascii="Franklin Gothic Book" w:hAnsi="Franklin Gothic Book" w:cs="Arial"/>
        </w:rPr>
        <w:t xml:space="preserve">Thank you to all the caregivers who attended our Math Night on </w:t>
      </w:r>
      <w:r w:rsidRPr="006E3F42">
        <w:rPr>
          <w:rFonts w:ascii="Franklin Gothic Book" w:hAnsi="Franklin Gothic Book" w:cs="Arial"/>
          <w:b/>
          <w:bCs/>
        </w:rPr>
        <w:t>&lt;DATE&gt;</w:t>
      </w:r>
      <w:r w:rsidRPr="006E3F42">
        <w:rPr>
          <w:rFonts w:ascii="Franklin Gothic Book" w:hAnsi="Franklin Gothic Book" w:cs="Arial"/>
        </w:rPr>
        <w:t>.</w:t>
      </w:r>
      <w:r w:rsidR="00BD2D34">
        <w:rPr>
          <w:rFonts w:ascii="Franklin Gothic Book" w:hAnsi="Franklin Gothic Book" w:cs="Arial"/>
        </w:rPr>
        <w:br/>
      </w:r>
      <w:r w:rsidRPr="006E3F42">
        <w:rPr>
          <w:rFonts w:ascii="Franklin Gothic Book" w:hAnsi="Franklin Gothic Book" w:cs="Arial"/>
        </w:rPr>
        <w:t xml:space="preserve">It was great to see so many people having fun with math while learning more about our curriculum, </w:t>
      </w:r>
      <w:r w:rsidR="11C4C3F3" w:rsidRPr="006E3F42">
        <w:rPr>
          <w:rFonts w:ascii="Franklin Gothic Book" w:hAnsi="Franklin Gothic Book" w:cs="Arial"/>
          <w:i/>
          <w:iCs/>
        </w:rPr>
        <w:t>Eureka Math</w:t>
      </w:r>
      <w:r w:rsidR="11C4C3F3" w:rsidRPr="006E3F42">
        <w:rPr>
          <w:rFonts w:ascii="Franklin Gothic Book" w:hAnsi="Franklin Gothic Book" w:cs="Arial"/>
          <w:i/>
          <w:iCs/>
          <w:vertAlign w:val="superscript"/>
        </w:rPr>
        <w:t>2</w:t>
      </w:r>
      <w:r w:rsidR="11C4C3F3" w:rsidRPr="006E3F42">
        <w:rPr>
          <w:rFonts w:ascii="Franklin Gothic Book" w:hAnsi="Franklin Gothic Book" w:cs="Arial"/>
          <w:i/>
          <w:iCs/>
        </w:rPr>
        <w:t>.</w:t>
      </w:r>
    </w:p>
    <w:p w14:paraId="362F87B5" w14:textId="77777777" w:rsidR="00941719" w:rsidRPr="006E3F42" w:rsidRDefault="00941719" w:rsidP="00D13CCC">
      <w:pPr>
        <w:spacing w:line="276" w:lineRule="auto"/>
        <w:rPr>
          <w:rFonts w:ascii="Franklin Gothic Book" w:hAnsi="Franklin Gothic Book" w:cs="Arial"/>
        </w:rPr>
      </w:pPr>
    </w:p>
    <w:p w14:paraId="2FBB4860" w14:textId="4E52C0B1" w:rsidR="00A97D5E" w:rsidRPr="006E3F42" w:rsidRDefault="00941719" w:rsidP="00D13CCC">
      <w:pPr>
        <w:spacing w:line="276" w:lineRule="auto"/>
        <w:rPr>
          <w:rFonts w:ascii="Franklin Gothic Book" w:hAnsi="Franklin Gothic Book" w:cs="Arial"/>
        </w:rPr>
      </w:pPr>
      <w:r w:rsidRPr="006E3F42">
        <w:rPr>
          <w:rFonts w:ascii="Franklin Gothic Book" w:hAnsi="Franklin Gothic Book" w:cs="Arial"/>
        </w:rPr>
        <w:t xml:space="preserve">For those of you who could not make it, you can access the handouts on our class website or request that a copy be sent home with your child. </w:t>
      </w:r>
      <w:r w:rsidR="00A97D5E" w:rsidRPr="006E3F42">
        <w:rPr>
          <w:rFonts w:ascii="Franklin Gothic Book" w:hAnsi="Franklin Gothic Book" w:cs="Arial"/>
        </w:rPr>
        <w:t xml:space="preserve">You can also visit </w:t>
      </w:r>
      <w:hyperlink r:id="rId18">
        <w:r w:rsidR="0064083A" w:rsidRPr="006E3F42">
          <w:rPr>
            <w:rStyle w:val="Hyperlink"/>
            <w:rFonts w:ascii="Franklin Gothic Book" w:hAnsi="Franklin Gothic Book"/>
          </w:rPr>
          <w:t>gm.greatminds.org/eureka-math-squared-family-resources</w:t>
        </w:r>
      </w:hyperlink>
      <w:r w:rsidR="00A97D5E" w:rsidRPr="006E3F42">
        <w:rPr>
          <w:rFonts w:ascii="Franklin Gothic Book" w:hAnsi="Franklin Gothic Book" w:cs="Arial"/>
        </w:rPr>
        <w:t xml:space="preserve"> to review logging into the digital platform, and samples of the family resources available as part of the curriculum. Many of these resources are available in English and Spanish.</w:t>
      </w:r>
    </w:p>
    <w:p w14:paraId="5875F0A9" w14:textId="3ED44E76" w:rsidR="00941719" w:rsidRPr="006E3F42" w:rsidRDefault="00941719" w:rsidP="00D13CCC">
      <w:pPr>
        <w:spacing w:line="276" w:lineRule="auto"/>
        <w:rPr>
          <w:rFonts w:ascii="Franklin Gothic Book" w:hAnsi="Franklin Gothic Book" w:cs="Arial"/>
        </w:rPr>
      </w:pPr>
    </w:p>
    <w:p w14:paraId="3F9E6F4B" w14:textId="77777777" w:rsidR="00941719" w:rsidRPr="006E3F42" w:rsidRDefault="00941719" w:rsidP="00D13CCC">
      <w:pPr>
        <w:spacing w:line="276" w:lineRule="auto"/>
        <w:rPr>
          <w:rFonts w:ascii="Franklin Gothic Book" w:hAnsi="Franklin Gothic Book" w:cs="Arial"/>
        </w:rPr>
      </w:pPr>
    </w:p>
    <w:p w14:paraId="3C20594D" w14:textId="63501731" w:rsidR="00941719" w:rsidRPr="006E3F42" w:rsidRDefault="52005157" w:rsidP="00D13CCC">
      <w:pPr>
        <w:spacing w:line="276" w:lineRule="auto"/>
        <w:rPr>
          <w:rFonts w:ascii="Franklin Gothic Book" w:hAnsi="Franklin Gothic Book" w:cs="Arial"/>
        </w:rPr>
      </w:pPr>
      <w:r w:rsidRPr="006E3F42">
        <w:rPr>
          <w:rFonts w:ascii="Franklin Gothic Book" w:hAnsi="Franklin Gothic Book" w:cs="Arial"/>
        </w:rPr>
        <w:t xml:space="preserve">If you have any questions or suggestions for our next Math Night, please contact me via email. </w:t>
      </w:r>
    </w:p>
    <w:p w14:paraId="400EBCA2" w14:textId="77777777" w:rsidR="00941719" w:rsidRPr="006E3F42" w:rsidRDefault="00941719" w:rsidP="00D13CCC">
      <w:pPr>
        <w:spacing w:line="276" w:lineRule="auto"/>
        <w:rPr>
          <w:rFonts w:ascii="Franklin Gothic Book" w:hAnsi="Franklin Gothic Book" w:cs="Arial"/>
        </w:rPr>
      </w:pPr>
    </w:p>
    <w:p w14:paraId="10676EA4" w14:textId="77777777" w:rsidR="00941719" w:rsidRPr="006E3F42" w:rsidRDefault="00941719" w:rsidP="00D13CCC">
      <w:pPr>
        <w:spacing w:line="276" w:lineRule="auto"/>
        <w:rPr>
          <w:rFonts w:ascii="Franklin Gothic Book" w:hAnsi="Franklin Gothic Book" w:cs="Arial"/>
        </w:rPr>
      </w:pPr>
      <w:r w:rsidRPr="006E3F42">
        <w:rPr>
          <w:rFonts w:ascii="Franklin Gothic Book" w:hAnsi="Franklin Gothic Book" w:cs="Arial"/>
        </w:rPr>
        <w:t>I look forward to an inspiring and exciting school year!</w:t>
      </w:r>
    </w:p>
    <w:p w14:paraId="6B0C509C" w14:textId="77777777" w:rsidR="00941719" w:rsidRPr="006E3F42" w:rsidRDefault="00941719" w:rsidP="00D13CCC">
      <w:pPr>
        <w:spacing w:line="276" w:lineRule="auto"/>
        <w:rPr>
          <w:rFonts w:ascii="Franklin Gothic Book" w:hAnsi="Franklin Gothic Book" w:cs="Arial"/>
        </w:rPr>
      </w:pPr>
    </w:p>
    <w:p w14:paraId="527D5201" w14:textId="77777777" w:rsidR="00941719" w:rsidRPr="006E3F42" w:rsidRDefault="00941719" w:rsidP="00D13CCC">
      <w:pPr>
        <w:spacing w:line="276" w:lineRule="auto"/>
        <w:rPr>
          <w:rFonts w:ascii="Franklin Gothic Book" w:hAnsi="Franklin Gothic Book" w:cs="Arial"/>
        </w:rPr>
      </w:pPr>
      <w:r w:rsidRPr="006E3F42">
        <w:rPr>
          <w:rFonts w:ascii="Franklin Gothic Book" w:hAnsi="Franklin Gothic Book" w:cs="Arial"/>
        </w:rPr>
        <w:t xml:space="preserve">Sincerely, </w:t>
      </w:r>
    </w:p>
    <w:p w14:paraId="00225BDE" w14:textId="75C5E99A" w:rsidR="00B70717" w:rsidRPr="006E3F42" w:rsidRDefault="00941719" w:rsidP="00D13CCC">
      <w:pPr>
        <w:spacing w:line="276" w:lineRule="auto"/>
        <w:rPr>
          <w:rFonts w:ascii="Franklin Gothic Book" w:hAnsi="Franklin Gothic Book" w:cs="Arial"/>
          <w:b/>
        </w:rPr>
      </w:pPr>
      <w:r w:rsidRPr="006E3F42">
        <w:rPr>
          <w:rFonts w:ascii="Franklin Gothic Book" w:hAnsi="Franklin Gothic Book" w:cs="Arial"/>
          <w:b/>
        </w:rPr>
        <w:t>&lt;TEACHER NAME&gt;</w:t>
      </w:r>
    </w:p>
    <w:sectPr w:rsidR="00B70717" w:rsidRPr="006E3F42" w:rsidSect="0028578A">
      <w:headerReference w:type="default" r:id="rId19"/>
      <w:footerReference w:type="even" r:id="rId20"/>
      <w:footerReference w:type="default" r:id="rId21"/>
      <w:headerReference w:type="first" r:id="rId22"/>
      <w:footerReference w:type="first" r:id="rId23"/>
      <w:pgSz w:w="12240" w:h="15840"/>
      <w:pgMar w:top="1440" w:right="2160" w:bottom="1008" w:left="216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AD277" w14:textId="77777777" w:rsidR="00D97790" w:rsidRDefault="00D97790" w:rsidP="00163440">
      <w:r>
        <w:separator/>
      </w:r>
    </w:p>
  </w:endnote>
  <w:endnote w:type="continuationSeparator" w:id="0">
    <w:p w14:paraId="6B2CC031" w14:textId="77777777" w:rsidR="00D97790" w:rsidRDefault="00D97790" w:rsidP="00163440">
      <w:r>
        <w:continuationSeparator/>
      </w:r>
    </w:p>
  </w:endnote>
  <w:endnote w:type="continuationNotice" w:id="1">
    <w:p w14:paraId="652D3E13" w14:textId="77777777" w:rsidR="00D97790" w:rsidRDefault="00D977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ATF">
    <w:panose1 w:val="020B0503060602040204"/>
    <w:charset w:val="00"/>
    <w:family w:val="swiss"/>
    <w:notTrueType/>
    <w:pitch w:val="variable"/>
    <w:sig w:usb0="00000007" w:usb1="00000001"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Franklin Gothic ATF Med">
    <w:panose1 w:val="020B0603060602040204"/>
    <w:charset w:val="00"/>
    <w:family w:val="swiss"/>
    <w:notTrueType/>
    <w:pitch w:val="variable"/>
    <w:sig w:usb0="00000007" w:usb1="00000001" w:usb2="00000000"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Muli Light">
    <w:altName w:val="Calibri"/>
    <w:charset w:val="4D"/>
    <w:family w:val="auto"/>
    <w:pitch w:val="variable"/>
    <w:sig w:usb0="A00000EF" w:usb1="4000204B" w:usb2="00000000" w:usb3="00000000" w:csb0="00000193" w:csb1="00000000"/>
  </w:font>
  <w:font w:name="Circular Std Book">
    <w:altName w:val="Calibri"/>
    <w:panose1 w:val="00000000000000000000"/>
    <w:charset w:val="00"/>
    <w:family w:val="swiss"/>
    <w:notTrueType/>
    <w:pitch w:val="variable"/>
    <w:sig w:usb0="8000002F" w:usb1="5000E47B" w:usb2="00000008"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E958" w14:textId="77777777" w:rsidR="00542CE9" w:rsidRDefault="00542CE9" w:rsidP="00542CE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191704" w14:textId="77777777" w:rsidR="00542CE9" w:rsidRDefault="00542CE9" w:rsidP="001634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DF444" w14:textId="77777777" w:rsidR="00542CE9" w:rsidRDefault="00542CE9" w:rsidP="00542CE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E38374A" w14:textId="77777777" w:rsidR="00542CE9" w:rsidRDefault="00542CE9" w:rsidP="00BB7B91">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2F42466" w14:paraId="398905AD" w14:textId="77777777" w:rsidTr="52F42466">
      <w:tc>
        <w:tcPr>
          <w:tcW w:w="3600" w:type="dxa"/>
        </w:tcPr>
        <w:p w14:paraId="1565FED9" w14:textId="6F190888" w:rsidR="52F42466" w:rsidRDefault="52F42466" w:rsidP="52F42466">
          <w:pPr>
            <w:pStyle w:val="Header"/>
            <w:ind w:left="-115"/>
          </w:pPr>
        </w:p>
      </w:tc>
      <w:tc>
        <w:tcPr>
          <w:tcW w:w="3600" w:type="dxa"/>
        </w:tcPr>
        <w:p w14:paraId="086BAE42" w14:textId="1C8E80A7" w:rsidR="52F42466" w:rsidRDefault="52F42466" w:rsidP="52F42466">
          <w:pPr>
            <w:pStyle w:val="Header"/>
            <w:jc w:val="center"/>
          </w:pPr>
        </w:p>
      </w:tc>
      <w:tc>
        <w:tcPr>
          <w:tcW w:w="3600" w:type="dxa"/>
        </w:tcPr>
        <w:p w14:paraId="22C81200" w14:textId="561E216A" w:rsidR="52F42466" w:rsidRDefault="52F42466" w:rsidP="52F42466">
          <w:pPr>
            <w:pStyle w:val="Header"/>
            <w:ind w:right="-115"/>
            <w:jc w:val="right"/>
          </w:pPr>
        </w:p>
      </w:tc>
    </w:tr>
  </w:tbl>
  <w:p w14:paraId="395F8EEE" w14:textId="75918DA9" w:rsidR="000D4B13" w:rsidRDefault="000D4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0D99F" w14:textId="77777777" w:rsidR="00D97790" w:rsidRDefault="00D97790" w:rsidP="00163440">
      <w:r>
        <w:separator/>
      </w:r>
    </w:p>
  </w:footnote>
  <w:footnote w:type="continuationSeparator" w:id="0">
    <w:p w14:paraId="263E95CA" w14:textId="77777777" w:rsidR="00D97790" w:rsidRDefault="00D97790" w:rsidP="00163440">
      <w:r>
        <w:continuationSeparator/>
      </w:r>
    </w:p>
  </w:footnote>
  <w:footnote w:type="continuationNotice" w:id="1">
    <w:p w14:paraId="457AE805" w14:textId="77777777" w:rsidR="00D97790" w:rsidRDefault="00D977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92C1" w14:textId="03994E4D" w:rsidR="00D745D4" w:rsidRDefault="00C37605" w:rsidP="00E4483F">
    <w:pPr>
      <w:pStyle w:val="Header"/>
      <w:ind w:right="-360" w:hanging="1800"/>
    </w:pPr>
    <w:r>
      <w:rPr>
        <w:noProof/>
      </w:rPr>
      <w:drawing>
        <wp:inline distT="0" distB="0" distL="0" distR="0" wp14:anchorId="0AB3DB4D" wp14:editId="1D24824C">
          <wp:extent cx="7315200" cy="11591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373071" cy="116833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AC749" w14:textId="43DDFFE5" w:rsidR="00566057" w:rsidRDefault="00566057" w:rsidP="00566057">
    <w:pPr>
      <w:pStyle w:val="Header"/>
      <w:ind w:hanging="720"/>
    </w:pPr>
    <w:r>
      <w:rPr>
        <w:noProof/>
      </w:rPr>
      <w:drawing>
        <wp:inline distT="0" distB="0" distL="0" distR="0" wp14:anchorId="36AED85F" wp14:editId="18D45679">
          <wp:extent cx="7772400" cy="1142796"/>
          <wp:effectExtent l="0" t="0" r="0" b="63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52816" cy="116932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a95zbI5Y" int2:invalidationBookmarkName="" int2:hashCode="FOBgl7F6gkjcr9" int2:id="GeHqPq1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7DFA"/>
    <w:multiLevelType w:val="hybridMultilevel"/>
    <w:tmpl w:val="BBB0D026"/>
    <w:lvl w:ilvl="0" w:tplc="CB9EE3B2">
      <w:start w:val="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3450F"/>
    <w:multiLevelType w:val="hybridMultilevel"/>
    <w:tmpl w:val="92FA2124"/>
    <w:lvl w:ilvl="0" w:tplc="32D8DC56">
      <w:start w:val="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C43CB"/>
    <w:multiLevelType w:val="hybridMultilevel"/>
    <w:tmpl w:val="E590470E"/>
    <w:lvl w:ilvl="0" w:tplc="66ECEE4E">
      <w:start w:val="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0F0C0F"/>
    <w:multiLevelType w:val="hybridMultilevel"/>
    <w:tmpl w:val="D9C28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65261B"/>
    <w:multiLevelType w:val="hybridMultilevel"/>
    <w:tmpl w:val="099A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8815DB"/>
    <w:multiLevelType w:val="hybridMultilevel"/>
    <w:tmpl w:val="6E4A9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802062"/>
    <w:multiLevelType w:val="hybridMultilevel"/>
    <w:tmpl w:val="2BAA5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jAyNDM2tTQxNTVX0lEKTi0uzszPAykwrAUAmQBg3CwAAAA="/>
  </w:docVars>
  <w:rsids>
    <w:rsidRoot w:val="002B7906"/>
    <w:rsid w:val="000037F2"/>
    <w:rsid w:val="00011398"/>
    <w:rsid w:val="00030B57"/>
    <w:rsid w:val="000350D7"/>
    <w:rsid w:val="000602AF"/>
    <w:rsid w:val="000638EC"/>
    <w:rsid w:val="0006650B"/>
    <w:rsid w:val="000668DB"/>
    <w:rsid w:val="00083377"/>
    <w:rsid w:val="00086D45"/>
    <w:rsid w:val="000A044D"/>
    <w:rsid w:val="000A2ECD"/>
    <w:rsid w:val="000B2579"/>
    <w:rsid w:val="000B5A04"/>
    <w:rsid w:val="000D4B13"/>
    <w:rsid w:val="000F4573"/>
    <w:rsid w:val="00124DCC"/>
    <w:rsid w:val="001323FA"/>
    <w:rsid w:val="00163440"/>
    <w:rsid w:val="001658E2"/>
    <w:rsid w:val="00187284"/>
    <w:rsid w:val="00193A07"/>
    <w:rsid w:val="00197759"/>
    <w:rsid w:val="001A2EEF"/>
    <w:rsid w:val="001A753F"/>
    <w:rsid w:val="001B3125"/>
    <w:rsid w:val="001B4D4C"/>
    <w:rsid w:val="001B6CFF"/>
    <w:rsid w:val="001B74C3"/>
    <w:rsid w:val="001C44A5"/>
    <w:rsid w:val="001C4B2A"/>
    <w:rsid w:val="001E69CC"/>
    <w:rsid w:val="001F31B6"/>
    <w:rsid w:val="002063AF"/>
    <w:rsid w:val="00210478"/>
    <w:rsid w:val="00214838"/>
    <w:rsid w:val="00241762"/>
    <w:rsid w:val="002421EB"/>
    <w:rsid w:val="00245BD3"/>
    <w:rsid w:val="002675EA"/>
    <w:rsid w:val="00270D49"/>
    <w:rsid w:val="002815DF"/>
    <w:rsid w:val="0028578A"/>
    <w:rsid w:val="00286679"/>
    <w:rsid w:val="002A4888"/>
    <w:rsid w:val="002B27A5"/>
    <w:rsid w:val="002B2DB8"/>
    <w:rsid w:val="002B7906"/>
    <w:rsid w:val="002C03A6"/>
    <w:rsid w:val="002C205F"/>
    <w:rsid w:val="002E5CA5"/>
    <w:rsid w:val="002F3E9B"/>
    <w:rsid w:val="003012D0"/>
    <w:rsid w:val="00305A63"/>
    <w:rsid w:val="00311BC1"/>
    <w:rsid w:val="0031266F"/>
    <w:rsid w:val="00356231"/>
    <w:rsid w:val="003618A4"/>
    <w:rsid w:val="00365E31"/>
    <w:rsid w:val="00375E3A"/>
    <w:rsid w:val="003878C0"/>
    <w:rsid w:val="00397BF1"/>
    <w:rsid w:val="003A57CC"/>
    <w:rsid w:val="003B2C48"/>
    <w:rsid w:val="003B66B8"/>
    <w:rsid w:val="003D74C9"/>
    <w:rsid w:val="003F128B"/>
    <w:rsid w:val="003F6ED3"/>
    <w:rsid w:val="00400D86"/>
    <w:rsid w:val="0040670B"/>
    <w:rsid w:val="004209D6"/>
    <w:rsid w:val="004209E3"/>
    <w:rsid w:val="00424718"/>
    <w:rsid w:val="004378DA"/>
    <w:rsid w:val="0045539B"/>
    <w:rsid w:val="00467A45"/>
    <w:rsid w:val="00483EB7"/>
    <w:rsid w:val="004926F1"/>
    <w:rsid w:val="004A68A4"/>
    <w:rsid w:val="004B7D1D"/>
    <w:rsid w:val="004C6DC1"/>
    <w:rsid w:val="004D75EB"/>
    <w:rsid w:val="004F38DA"/>
    <w:rsid w:val="00505821"/>
    <w:rsid w:val="00515A84"/>
    <w:rsid w:val="00516BB3"/>
    <w:rsid w:val="005218D4"/>
    <w:rsid w:val="0053280B"/>
    <w:rsid w:val="00540849"/>
    <w:rsid w:val="00542CE9"/>
    <w:rsid w:val="00553063"/>
    <w:rsid w:val="00566057"/>
    <w:rsid w:val="00566ACB"/>
    <w:rsid w:val="005753B9"/>
    <w:rsid w:val="005A5FBF"/>
    <w:rsid w:val="005C39AE"/>
    <w:rsid w:val="005C5EE7"/>
    <w:rsid w:val="005D5298"/>
    <w:rsid w:val="0060740A"/>
    <w:rsid w:val="006116DD"/>
    <w:rsid w:val="006157AE"/>
    <w:rsid w:val="00617D2F"/>
    <w:rsid w:val="00620C0A"/>
    <w:rsid w:val="00630A70"/>
    <w:rsid w:val="00634128"/>
    <w:rsid w:val="0064083A"/>
    <w:rsid w:val="00647760"/>
    <w:rsid w:val="0065559A"/>
    <w:rsid w:val="00656A17"/>
    <w:rsid w:val="006723A7"/>
    <w:rsid w:val="006830E4"/>
    <w:rsid w:val="006A32BD"/>
    <w:rsid w:val="006B57E0"/>
    <w:rsid w:val="006C0AB2"/>
    <w:rsid w:val="006C3025"/>
    <w:rsid w:val="006E3F42"/>
    <w:rsid w:val="006F7D41"/>
    <w:rsid w:val="00701FB7"/>
    <w:rsid w:val="007146E1"/>
    <w:rsid w:val="00740C18"/>
    <w:rsid w:val="00747BF6"/>
    <w:rsid w:val="0075278C"/>
    <w:rsid w:val="00752D29"/>
    <w:rsid w:val="00762471"/>
    <w:rsid w:val="00783A5F"/>
    <w:rsid w:val="00786414"/>
    <w:rsid w:val="007879B3"/>
    <w:rsid w:val="0079332A"/>
    <w:rsid w:val="007C4649"/>
    <w:rsid w:val="007D6673"/>
    <w:rsid w:val="007E32C4"/>
    <w:rsid w:val="007E7A02"/>
    <w:rsid w:val="007F286E"/>
    <w:rsid w:val="0080457E"/>
    <w:rsid w:val="00806AFF"/>
    <w:rsid w:val="00807688"/>
    <w:rsid w:val="00811636"/>
    <w:rsid w:val="00837BF5"/>
    <w:rsid w:val="008429E2"/>
    <w:rsid w:val="0084650E"/>
    <w:rsid w:val="00877649"/>
    <w:rsid w:val="008860DD"/>
    <w:rsid w:val="00892C09"/>
    <w:rsid w:val="008A1B13"/>
    <w:rsid w:val="008B4E32"/>
    <w:rsid w:val="008C3E51"/>
    <w:rsid w:val="008C51A8"/>
    <w:rsid w:val="008C7CD7"/>
    <w:rsid w:val="008D52BA"/>
    <w:rsid w:val="008D7EA8"/>
    <w:rsid w:val="008E000A"/>
    <w:rsid w:val="008F7016"/>
    <w:rsid w:val="00913FC8"/>
    <w:rsid w:val="00916059"/>
    <w:rsid w:val="00921124"/>
    <w:rsid w:val="00930AF5"/>
    <w:rsid w:val="009314C8"/>
    <w:rsid w:val="0093272A"/>
    <w:rsid w:val="00941719"/>
    <w:rsid w:val="009638B2"/>
    <w:rsid w:val="00964B90"/>
    <w:rsid w:val="00970D98"/>
    <w:rsid w:val="00975A4A"/>
    <w:rsid w:val="00983091"/>
    <w:rsid w:val="00990402"/>
    <w:rsid w:val="009B6A09"/>
    <w:rsid w:val="009E10EA"/>
    <w:rsid w:val="009E43FC"/>
    <w:rsid w:val="00A02406"/>
    <w:rsid w:val="00A2701C"/>
    <w:rsid w:val="00A45943"/>
    <w:rsid w:val="00A5256B"/>
    <w:rsid w:val="00A7377A"/>
    <w:rsid w:val="00A76B89"/>
    <w:rsid w:val="00A77212"/>
    <w:rsid w:val="00A86D8D"/>
    <w:rsid w:val="00A90127"/>
    <w:rsid w:val="00A90314"/>
    <w:rsid w:val="00A95243"/>
    <w:rsid w:val="00A97D5E"/>
    <w:rsid w:val="00AA4AF0"/>
    <w:rsid w:val="00AA67FA"/>
    <w:rsid w:val="00AB3B40"/>
    <w:rsid w:val="00AC53D8"/>
    <w:rsid w:val="00AD2AF5"/>
    <w:rsid w:val="00AF1548"/>
    <w:rsid w:val="00AF311D"/>
    <w:rsid w:val="00AF60CC"/>
    <w:rsid w:val="00B0093A"/>
    <w:rsid w:val="00B26A5D"/>
    <w:rsid w:val="00B3024A"/>
    <w:rsid w:val="00B430FB"/>
    <w:rsid w:val="00B43ED2"/>
    <w:rsid w:val="00B47C22"/>
    <w:rsid w:val="00B539AD"/>
    <w:rsid w:val="00B67774"/>
    <w:rsid w:val="00B70717"/>
    <w:rsid w:val="00B80266"/>
    <w:rsid w:val="00B82BC4"/>
    <w:rsid w:val="00B82F7E"/>
    <w:rsid w:val="00B911FE"/>
    <w:rsid w:val="00B9207F"/>
    <w:rsid w:val="00B9546F"/>
    <w:rsid w:val="00BA011E"/>
    <w:rsid w:val="00BB7B91"/>
    <w:rsid w:val="00BC5BC7"/>
    <w:rsid w:val="00BC7A57"/>
    <w:rsid w:val="00BD0189"/>
    <w:rsid w:val="00BD2D34"/>
    <w:rsid w:val="00BD5BFC"/>
    <w:rsid w:val="00BD7C83"/>
    <w:rsid w:val="00BE3B96"/>
    <w:rsid w:val="00BF0211"/>
    <w:rsid w:val="00BF24B9"/>
    <w:rsid w:val="00BF7169"/>
    <w:rsid w:val="00C04848"/>
    <w:rsid w:val="00C21E1F"/>
    <w:rsid w:val="00C21FA3"/>
    <w:rsid w:val="00C228BC"/>
    <w:rsid w:val="00C24B19"/>
    <w:rsid w:val="00C3723A"/>
    <w:rsid w:val="00C37605"/>
    <w:rsid w:val="00C407F3"/>
    <w:rsid w:val="00C41FAE"/>
    <w:rsid w:val="00C42F09"/>
    <w:rsid w:val="00C45E91"/>
    <w:rsid w:val="00C632FD"/>
    <w:rsid w:val="00C63CC3"/>
    <w:rsid w:val="00C90B9C"/>
    <w:rsid w:val="00C9704A"/>
    <w:rsid w:val="00CA287C"/>
    <w:rsid w:val="00CA7BB5"/>
    <w:rsid w:val="00CB4DE8"/>
    <w:rsid w:val="00CC66BD"/>
    <w:rsid w:val="00CD6013"/>
    <w:rsid w:val="00CD67AC"/>
    <w:rsid w:val="00CD75D6"/>
    <w:rsid w:val="00CE2A43"/>
    <w:rsid w:val="00CF3755"/>
    <w:rsid w:val="00CF6588"/>
    <w:rsid w:val="00D0638B"/>
    <w:rsid w:val="00D073AA"/>
    <w:rsid w:val="00D104B1"/>
    <w:rsid w:val="00D13CCC"/>
    <w:rsid w:val="00D14A99"/>
    <w:rsid w:val="00D35A3D"/>
    <w:rsid w:val="00D35C55"/>
    <w:rsid w:val="00D45518"/>
    <w:rsid w:val="00D45CE2"/>
    <w:rsid w:val="00D500DF"/>
    <w:rsid w:val="00D51058"/>
    <w:rsid w:val="00D52652"/>
    <w:rsid w:val="00D60697"/>
    <w:rsid w:val="00D745D4"/>
    <w:rsid w:val="00D8670B"/>
    <w:rsid w:val="00D87983"/>
    <w:rsid w:val="00D97790"/>
    <w:rsid w:val="00DB55A2"/>
    <w:rsid w:val="00DC59FF"/>
    <w:rsid w:val="00DD29EF"/>
    <w:rsid w:val="00DF7786"/>
    <w:rsid w:val="00E10AA4"/>
    <w:rsid w:val="00E17FB9"/>
    <w:rsid w:val="00E23B4D"/>
    <w:rsid w:val="00E314DF"/>
    <w:rsid w:val="00E31DFF"/>
    <w:rsid w:val="00E40714"/>
    <w:rsid w:val="00E40992"/>
    <w:rsid w:val="00E4483F"/>
    <w:rsid w:val="00E514B6"/>
    <w:rsid w:val="00E55610"/>
    <w:rsid w:val="00E644FA"/>
    <w:rsid w:val="00E75B5D"/>
    <w:rsid w:val="00E775AA"/>
    <w:rsid w:val="00E91B5E"/>
    <w:rsid w:val="00EB1707"/>
    <w:rsid w:val="00EB376A"/>
    <w:rsid w:val="00ED0214"/>
    <w:rsid w:val="00EF1B46"/>
    <w:rsid w:val="00EF1E75"/>
    <w:rsid w:val="00EF7B66"/>
    <w:rsid w:val="00F00B6F"/>
    <w:rsid w:val="00F16F72"/>
    <w:rsid w:val="00F34101"/>
    <w:rsid w:val="00F36CAA"/>
    <w:rsid w:val="00F4334C"/>
    <w:rsid w:val="00F6222C"/>
    <w:rsid w:val="00F65B72"/>
    <w:rsid w:val="00F65DB8"/>
    <w:rsid w:val="00F7167B"/>
    <w:rsid w:val="00F95AE4"/>
    <w:rsid w:val="00FA34AB"/>
    <w:rsid w:val="00FB67E8"/>
    <w:rsid w:val="00FC3433"/>
    <w:rsid w:val="00FC4A35"/>
    <w:rsid w:val="00FE4A72"/>
    <w:rsid w:val="00FF27F6"/>
    <w:rsid w:val="01236ECE"/>
    <w:rsid w:val="016938F3"/>
    <w:rsid w:val="01A5A62D"/>
    <w:rsid w:val="02757941"/>
    <w:rsid w:val="0455A3ED"/>
    <w:rsid w:val="04DD46EF"/>
    <w:rsid w:val="04E5664B"/>
    <w:rsid w:val="05014C12"/>
    <w:rsid w:val="05D13BB8"/>
    <w:rsid w:val="067CCE80"/>
    <w:rsid w:val="07D17EF5"/>
    <w:rsid w:val="09842003"/>
    <w:rsid w:val="0AABBD14"/>
    <w:rsid w:val="0AF356BD"/>
    <w:rsid w:val="0B63818B"/>
    <w:rsid w:val="0CD223B7"/>
    <w:rsid w:val="0D6C0B87"/>
    <w:rsid w:val="0EEB51F4"/>
    <w:rsid w:val="0FC6C7E0"/>
    <w:rsid w:val="0FDC1E93"/>
    <w:rsid w:val="0FEB0C25"/>
    <w:rsid w:val="11C4C3F3"/>
    <w:rsid w:val="120EA770"/>
    <w:rsid w:val="12194F6C"/>
    <w:rsid w:val="12291E15"/>
    <w:rsid w:val="13469157"/>
    <w:rsid w:val="153100E9"/>
    <w:rsid w:val="171077D6"/>
    <w:rsid w:val="1841F4CA"/>
    <w:rsid w:val="1948DD74"/>
    <w:rsid w:val="19DDC52B"/>
    <w:rsid w:val="1A047CBD"/>
    <w:rsid w:val="1C18CE20"/>
    <w:rsid w:val="1CB0298B"/>
    <w:rsid w:val="1D96A6CD"/>
    <w:rsid w:val="1EED4493"/>
    <w:rsid w:val="21EF11FE"/>
    <w:rsid w:val="22F71941"/>
    <w:rsid w:val="23762B84"/>
    <w:rsid w:val="237D2E5B"/>
    <w:rsid w:val="23DE83A3"/>
    <w:rsid w:val="2434A265"/>
    <w:rsid w:val="25D072C6"/>
    <w:rsid w:val="26D7BEED"/>
    <w:rsid w:val="276552BB"/>
    <w:rsid w:val="2766D11D"/>
    <w:rsid w:val="27B567FB"/>
    <w:rsid w:val="2886B2FB"/>
    <w:rsid w:val="28BF7EE7"/>
    <w:rsid w:val="2A81EB98"/>
    <w:rsid w:val="2DDE31FD"/>
    <w:rsid w:val="2EA9B233"/>
    <w:rsid w:val="2F756521"/>
    <w:rsid w:val="2FB1830E"/>
    <w:rsid w:val="31CCC3D1"/>
    <w:rsid w:val="32AD05E3"/>
    <w:rsid w:val="333D7C5F"/>
    <w:rsid w:val="333FAA6D"/>
    <w:rsid w:val="3427FAA8"/>
    <w:rsid w:val="346C2F18"/>
    <w:rsid w:val="352560C5"/>
    <w:rsid w:val="35E9120C"/>
    <w:rsid w:val="39601EA4"/>
    <w:rsid w:val="396F8E86"/>
    <w:rsid w:val="3A34E02D"/>
    <w:rsid w:val="3E3FE03B"/>
    <w:rsid w:val="40AFC2FD"/>
    <w:rsid w:val="40CAA672"/>
    <w:rsid w:val="40ED287D"/>
    <w:rsid w:val="41255B55"/>
    <w:rsid w:val="421146DE"/>
    <w:rsid w:val="43EAE057"/>
    <w:rsid w:val="46F18404"/>
    <w:rsid w:val="4789FD36"/>
    <w:rsid w:val="479ACBF9"/>
    <w:rsid w:val="47C13A72"/>
    <w:rsid w:val="487B12D7"/>
    <w:rsid w:val="48AF743A"/>
    <w:rsid w:val="4A426B4F"/>
    <w:rsid w:val="4AE24BDB"/>
    <w:rsid w:val="4BCC2EFC"/>
    <w:rsid w:val="4C6A62A2"/>
    <w:rsid w:val="4F970E06"/>
    <w:rsid w:val="4FE3B8FD"/>
    <w:rsid w:val="517F895E"/>
    <w:rsid w:val="52005157"/>
    <w:rsid w:val="523DCACC"/>
    <w:rsid w:val="52E1ACFF"/>
    <w:rsid w:val="52F42466"/>
    <w:rsid w:val="537BFA1D"/>
    <w:rsid w:val="53A52D16"/>
    <w:rsid w:val="54BD3E3A"/>
    <w:rsid w:val="55F6A84A"/>
    <w:rsid w:val="56258554"/>
    <w:rsid w:val="56A5D8F5"/>
    <w:rsid w:val="588BC497"/>
    <w:rsid w:val="5893E3F3"/>
    <w:rsid w:val="59DD6739"/>
    <w:rsid w:val="5B2299FA"/>
    <w:rsid w:val="5D21CC61"/>
    <w:rsid w:val="5D3E644D"/>
    <w:rsid w:val="5F1B366C"/>
    <w:rsid w:val="61A40FBA"/>
    <w:rsid w:val="622B709C"/>
    <w:rsid w:val="6289701B"/>
    <w:rsid w:val="6308D60C"/>
    <w:rsid w:val="64AE83DE"/>
    <w:rsid w:val="6AAB9F6C"/>
    <w:rsid w:val="6D5FB346"/>
    <w:rsid w:val="6DBE3910"/>
    <w:rsid w:val="6DC85118"/>
    <w:rsid w:val="6DF8AEF1"/>
    <w:rsid w:val="6FF48101"/>
    <w:rsid w:val="70087E35"/>
    <w:rsid w:val="7108788A"/>
    <w:rsid w:val="71C7982C"/>
    <w:rsid w:val="72378FD0"/>
    <w:rsid w:val="7237FA29"/>
    <w:rsid w:val="72BFD323"/>
    <w:rsid w:val="739356D8"/>
    <w:rsid w:val="747507DF"/>
    <w:rsid w:val="74AB7F4B"/>
    <w:rsid w:val="788DA8F7"/>
    <w:rsid w:val="79A28684"/>
    <w:rsid w:val="7B627060"/>
    <w:rsid w:val="7D5E401E"/>
    <w:rsid w:val="7E6E056A"/>
    <w:rsid w:val="7F601820"/>
    <w:rsid w:val="7FDC13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360659"/>
  <w14:defaultImageDpi w14:val="32767"/>
  <w15:chartTrackingRefBased/>
  <w15:docId w15:val="{55C5EF4F-FA25-45EF-B142-761261DBD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60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14"/>
    <w:rPr>
      <w:color w:val="0563C1" w:themeColor="hyperlink"/>
      <w:u w:val="single"/>
    </w:rPr>
  </w:style>
  <w:style w:type="character" w:styleId="FollowedHyperlink">
    <w:name w:val="FollowedHyperlink"/>
    <w:basedOn w:val="DefaultParagraphFont"/>
    <w:uiPriority w:val="99"/>
    <w:semiHidden/>
    <w:unhideWhenUsed/>
    <w:rsid w:val="000037F2"/>
    <w:rPr>
      <w:color w:val="954F72" w:themeColor="followedHyperlink"/>
      <w:u w:val="single"/>
    </w:rPr>
  </w:style>
  <w:style w:type="paragraph" w:styleId="ListParagraph">
    <w:name w:val="List Paragraph"/>
    <w:basedOn w:val="Normal"/>
    <w:uiPriority w:val="34"/>
    <w:qFormat/>
    <w:rsid w:val="0084650E"/>
    <w:pPr>
      <w:ind w:left="720"/>
      <w:contextualSpacing/>
    </w:pPr>
  </w:style>
  <w:style w:type="paragraph" w:styleId="Footer">
    <w:name w:val="footer"/>
    <w:basedOn w:val="Normal"/>
    <w:link w:val="FooterChar"/>
    <w:uiPriority w:val="99"/>
    <w:unhideWhenUsed/>
    <w:rsid w:val="00163440"/>
    <w:pPr>
      <w:tabs>
        <w:tab w:val="center" w:pos="4680"/>
        <w:tab w:val="right" w:pos="9360"/>
      </w:tabs>
    </w:pPr>
  </w:style>
  <w:style w:type="character" w:customStyle="1" w:styleId="FooterChar">
    <w:name w:val="Footer Char"/>
    <w:basedOn w:val="DefaultParagraphFont"/>
    <w:link w:val="Footer"/>
    <w:uiPriority w:val="99"/>
    <w:rsid w:val="00163440"/>
  </w:style>
  <w:style w:type="character" w:styleId="PageNumber">
    <w:name w:val="page number"/>
    <w:basedOn w:val="DefaultParagraphFont"/>
    <w:uiPriority w:val="99"/>
    <w:semiHidden/>
    <w:unhideWhenUsed/>
    <w:rsid w:val="00163440"/>
  </w:style>
  <w:style w:type="paragraph" w:styleId="Header">
    <w:name w:val="header"/>
    <w:basedOn w:val="Normal"/>
    <w:link w:val="HeaderChar"/>
    <w:uiPriority w:val="99"/>
    <w:unhideWhenUsed/>
    <w:rsid w:val="00163440"/>
    <w:pPr>
      <w:tabs>
        <w:tab w:val="center" w:pos="4680"/>
        <w:tab w:val="right" w:pos="9360"/>
      </w:tabs>
    </w:pPr>
  </w:style>
  <w:style w:type="character" w:customStyle="1" w:styleId="HeaderChar">
    <w:name w:val="Header Char"/>
    <w:basedOn w:val="DefaultParagraphFont"/>
    <w:link w:val="Header"/>
    <w:uiPriority w:val="99"/>
    <w:rsid w:val="00163440"/>
  </w:style>
  <w:style w:type="table" w:styleId="TableGrid">
    <w:name w:val="Table Grid"/>
    <w:basedOn w:val="TableNormal"/>
    <w:uiPriority w:val="39"/>
    <w:rsid w:val="00B70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32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32F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1266F"/>
    <w:rPr>
      <w:sz w:val="16"/>
      <w:szCs w:val="16"/>
    </w:rPr>
  </w:style>
  <w:style w:type="paragraph" w:styleId="CommentText">
    <w:name w:val="annotation text"/>
    <w:basedOn w:val="Normal"/>
    <w:link w:val="CommentTextChar"/>
    <w:uiPriority w:val="99"/>
    <w:semiHidden/>
    <w:unhideWhenUsed/>
    <w:rsid w:val="0031266F"/>
    <w:rPr>
      <w:sz w:val="20"/>
      <w:szCs w:val="20"/>
    </w:rPr>
  </w:style>
  <w:style w:type="character" w:customStyle="1" w:styleId="CommentTextChar">
    <w:name w:val="Comment Text Char"/>
    <w:basedOn w:val="DefaultParagraphFont"/>
    <w:link w:val="CommentText"/>
    <w:uiPriority w:val="99"/>
    <w:semiHidden/>
    <w:rsid w:val="0031266F"/>
    <w:rPr>
      <w:sz w:val="20"/>
      <w:szCs w:val="20"/>
    </w:rPr>
  </w:style>
  <w:style w:type="paragraph" w:styleId="CommentSubject">
    <w:name w:val="annotation subject"/>
    <w:basedOn w:val="CommentText"/>
    <w:next w:val="CommentText"/>
    <w:link w:val="CommentSubjectChar"/>
    <w:uiPriority w:val="99"/>
    <w:semiHidden/>
    <w:unhideWhenUsed/>
    <w:rsid w:val="0031266F"/>
    <w:rPr>
      <w:b/>
      <w:bCs/>
    </w:rPr>
  </w:style>
  <w:style w:type="character" w:customStyle="1" w:styleId="CommentSubjectChar">
    <w:name w:val="Comment Subject Char"/>
    <w:basedOn w:val="CommentTextChar"/>
    <w:link w:val="CommentSubject"/>
    <w:uiPriority w:val="99"/>
    <w:semiHidden/>
    <w:rsid w:val="0031266F"/>
    <w:rPr>
      <w:b/>
      <w:bCs/>
      <w:sz w:val="20"/>
      <w:szCs w:val="20"/>
    </w:rPr>
  </w:style>
  <w:style w:type="character" w:styleId="UnresolvedMention">
    <w:name w:val="Unresolved Mention"/>
    <w:basedOn w:val="DefaultParagraphFont"/>
    <w:uiPriority w:val="99"/>
    <w:rsid w:val="0064083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unhideWhenUsed/>
    <w:rsid w:val="00467A45"/>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67A45"/>
    <w:rPr>
      <w:i/>
      <w:iCs/>
    </w:rPr>
  </w:style>
  <w:style w:type="paragraph" w:customStyle="1" w:styleId="FGMediumOrange10pt">
    <w:name w:val="FG Medium Orange 10 pt"/>
    <w:basedOn w:val="Normal"/>
    <w:qFormat/>
    <w:rsid w:val="002063AF"/>
    <w:pPr>
      <w:spacing w:after="120"/>
    </w:pPr>
    <w:rPr>
      <w:rFonts w:ascii="Franklin Gothic ATF" w:eastAsia="Times New Roman" w:hAnsi="Franklin Gothic ATF" w:cstheme="minorHAnsi"/>
      <w:b/>
      <w:bCs/>
      <w:color w:val="F26A36"/>
      <w:sz w:val="20"/>
      <w:szCs w:val="20"/>
    </w:rPr>
  </w:style>
  <w:style w:type="character" w:customStyle="1" w:styleId="normaltextrun">
    <w:name w:val="normaltextrun"/>
    <w:basedOn w:val="DefaultParagraphFont"/>
    <w:rsid w:val="00CB4DE8"/>
  </w:style>
  <w:style w:type="character" w:customStyle="1" w:styleId="tabchar">
    <w:name w:val="tabchar"/>
    <w:basedOn w:val="DefaultParagraphFont"/>
    <w:rsid w:val="00CB4DE8"/>
  </w:style>
  <w:style w:type="character" w:customStyle="1" w:styleId="eop">
    <w:name w:val="eop"/>
    <w:basedOn w:val="DefaultParagraphFont"/>
    <w:rsid w:val="004B7D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eatminds.org/eurekamathsquared?hsLang=en-us" TargetMode="External"/><Relationship Id="rId18" Type="http://schemas.openxmlformats.org/officeDocument/2006/relationships/hyperlink" Target="https://gm.greatminds.org/eureka-math-squared-family-resources"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gm.greatminds.org/eureka-math-squared-family-resources" TargetMode="External"/><Relationship Id="rId17" Type="http://schemas.openxmlformats.org/officeDocument/2006/relationships/hyperlink" Target="http://gm.greatminds.org/eureka-math-squared-family-resourc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m.greatminds.org/eureka-math-squared-family-resourc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m.greatminds.org/eureka-math-squared-family-resources" TargetMode="External"/><Relationship Id="rId22" Type="http://schemas.openxmlformats.org/officeDocument/2006/relationships/header" Target="header2.xml"/><Relationship Id="rId27"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documenttasks/documenttasks1.xml><?xml version="1.0" encoding="utf-8"?>
<t:Tasks xmlns:t="http://schemas.microsoft.com/office/tasks/2019/documenttasks" xmlns:oel="http://schemas.microsoft.com/office/2019/extlst">
  <t:Task id="{89317642-A851-4881-93A7-5F57EDE5A173}">
    <t:Anchor>
      <t:Comment id="1181140903"/>
    </t:Anchor>
    <t:History>
      <t:Event id="{AD5CE93A-E549-431F-8FBB-46353257ED1A}" time="2022-08-01T17:00:53.928Z">
        <t:Attribution userId="S::matt.baetke@greatminds.org::d44a1c04-1efb-47f0-846f-e0bb6a45cb22" userProvider="AD" userName="Matt Baetke"/>
        <t:Anchor>
          <t:Comment id="354151544"/>
        </t:Anchor>
        <t:Create/>
      </t:Event>
      <t:Event id="{74EB34E8-3155-4AEB-8231-C5E6528B96C1}" time="2022-08-01T17:00:53.928Z">
        <t:Attribution userId="S::matt.baetke@greatminds.org::d44a1c04-1efb-47f0-846f-e0bb6a45cb22" userProvider="AD" userName="Matt Baetke"/>
        <t:Anchor>
          <t:Comment id="354151544"/>
        </t:Anchor>
        <t:Assign userId="S::Emily.Nash@greatminds.org::c77897c1-0337-461a-9194-b7073ad56f0f" userProvider="AD" userName="Emily Nash"/>
      </t:Event>
      <t:Event id="{2891313B-1DD2-4528-B451-CE49F72ABB8E}" time="2022-08-01T17:00:53.928Z">
        <t:Attribution userId="S::matt.baetke@greatminds.org::d44a1c04-1efb-47f0-846f-e0bb6a45cb22" userProvider="AD" userName="Matt Baetke"/>
        <t:Anchor>
          <t:Comment id="354151544"/>
        </t:Anchor>
        <t:SetTitle title="@Emily Nash - have design create a new one for EM2"/>
      </t:Event>
    </t:History>
  </t:Task>
  <t:Task id="{7042E49D-211B-4114-82C8-9941A2AF0EE3}">
    <t:Anchor>
      <t:Comment id="93552201"/>
    </t:Anchor>
    <t:History>
      <t:Event id="{B9475DA4-8B60-49A5-98AE-066B76FBA187}" time="2022-08-01T17:00:53.928Z">
        <t:Attribution userId="S::matt.baetke@greatminds.org::d44a1c04-1efb-47f0-846f-e0bb6a45cb22" userProvider="AD" userName="Matt Baetke"/>
        <t:Anchor>
          <t:Comment id="265246562"/>
        </t:Anchor>
        <t:Create/>
      </t:Event>
      <t:Event id="{A5D92AE9-DFC8-4DC6-B193-A6C6F613C489}" time="2022-08-01T17:00:53.928Z">
        <t:Attribution userId="S::matt.baetke@greatminds.org::d44a1c04-1efb-47f0-846f-e0bb6a45cb22" userProvider="AD" userName="Matt Baetke"/>
        <t:Anchor>
          <t:Comment id="265246562"/>
        </t:Anchor>
        <t:Assign userId="S::Emily.Nash@greatminds.org::c77897c1-0337-461a-9194-b7073ad56f0f" userProvider="AD" userName="Emily Nash"/>
      </t:Event>
      <t:Event id="{AE213476-CC91-47AC-8B59-5E78C0920657}" time="2022-08-01T17:00:53.928Z">
        <t:Attribution userId="S::matt.baetke@greatminds.org::d44a1c04-1efb-47f0-846f-e0bb6a45cb22" userProvider="AD" userName="Matt Baetke"/>
        <t:Anchor>
          <t:Comment id="265246562"/>
        </t:Anchor>
        <t:SetTitle title="@Emily Nash - have design create a new one for EM2"/>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f71372a8-f7a0-4124-a29e-0fb1bc57435b" xsi:nil="true"/>
    <Category xmlns="e91f75dc-d93e-44e8-9187-2694e56820e4" xsi:nil="true"/>
    <Notes xmlns="e91f75dc-d93e-44e8-9187-2694e56820e4" xsi:nil="true"/>
    <lcf76f155ced4ddcb4097134ff3c332f xmlns="e91f75dc-d93e-44e8-9187-2694e56820e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926DBD143645468361F436F6617EF7" ma:contentTypeVersion="18" ma:contentTypeDescription="Create a new document." ma:contentTypeScope="" ma:versionID="304510e6886e07f70ce42493107e1107">
  <xsd:schema xmlns:xsd="http://www.w3.org/2001/XMLSchema" xmlns:xs="http://www.w3.org/2001/XMLSchema" xmlns:p="http://schemas.microsoft.com/office/2006/metadata/properties" xmlns:ns2="e91f75dc-d93e-44e8-9187-2694e56820e4" xmlns:ns3="f71372a8-f7a0-4124-a29e-0fb1bc57435b" targetNamespace="http://schemas.microsoft.com/office/2006/metadata/properties" ma:root="true" ma:fieldsID="dc6681f7271cbecc97922319fc99b1a8" ns2:_="" ns3:_="">
    <xsd:import namespace="e91f75dc-d93e-44e8-9187-2694e56820e4"/>
    <xsd:import namespace="f71372a8-f7a0-4124-a29e-0fb1bc57435b"/>
    <xsd:element name="properties">
      <xsd:complexType>
        <xsd:sequence>
          <xsd:element name="documentManagement">
            <xsd:complexType>
              <xsd:all>
                <xsd:element ref="ns2:Category"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element ref="ns2:Note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f75dc-d93e-44e8-9187-2694e56820e4"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EM"/>
          <xsd:enumeration value="EM2"/>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21" nillable="true" ma:displayName="Notes" ma:format="Dropdown" ma:internalName="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60b0ef-67dc-4259-b262-c7e5de449711"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372a8-f7a0-4124-a29e-0fb1bc5743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14b19a6-acc7-49cf-b0ed-90439209aaf5}" ma:internalName="TaxCatchAll" ma:showField="CatchAllData" ma:web="f71372a8-f7a0-4124-a29e-0fb1bc5743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FD8A16-79E6-41A8-AA7F-545A69C2E7D7}">
  <ds:schemaRefs>
    <ds:schemaRef ds:uri="http://schemas.microsoft.com/sharepoint/v3/contenttype/forms"/>
  </ds:schemaRefs>
</ds:datastoreItem>
</file>

<file path=customXml/itemProps2.xml><?xml version="1.0" encoding="utf-8"?>
<ds:datastoreItem xmlns:ds="http://schemas.openxmlformats.org/officeDocument/2006/customXml" ds:itemID="{0BFBEB7A-99AF-4825-AF17-2A0B1B57EEDB}">
  <ds:schemaRefs>
    <ds:schemaRef ds:uri="http://schemas.openxmlformats.org/officeDocument/2006/bibliography"/>
  </ds:schemaRefs>
</ds:datastoreItem>
</file>

<file path=customXml/itemProps3.xml><?xml version="1.0" encoding="utf-8"?>
<ds:datastoreItem xmlns:ds="http://schemas.openxmlformats.org/officeDocument/2006/customXml" ds:itemID="{2EE00CF7-7109-4833-9FC7-605464502906}">
  <ds:schemaRefs>
    <ds:schemaRef ds:uri="http://schemas.microsoft.com/office/2006/metadata/properties"/>
    <ds:schemaRef ds:uri="http://schemas.microsoft.com/office/infopath/2007/PartnerControls"/>
    <ds:schemaRef ds:uri="http://purl.org/dc/terms/"/>
    <ds:schemaRef ds:uri="http://purl.org/dc/dcmitype/"/>
    <ds:schemaRef ds:uri="http://schemas.openxmlformats.org/package/2006/metadata/core-properties"/>
    <ds:schemaRef ds:uri="f71372a8-f7a0-4124-a29e-0fb1bc57435b"/>
    <ds:schemaRef ds:uri="http://purl.org/dc/elements/1.1/"/>
    <ds:schemaRef ds:uri="http://schemas.microsoft.com/office/2006/documentManagement/types"/>
    <ds:schemaRef ds:uri="e91f75dc-d93e-44e8-9187-2694e56820e4"/>
    <ds:schemaRef ds:uri="http://www.w3.org/XML/1998/namespace"/>
  </ds:schemaRefs>
</ds:datastoreItem>
</file>

<file path=customXml/itemProps4.xml><?xml version="1.0" encoding="utf-8"?>
<ds:datastoreItem xmlns:ds="http://schemas.openxmlformats.org/officeDocument/2006/customXml" ds:itemID="{CE561E5B-AF4C-4F77-8183-2D248A9C4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f75dc-d93e-44e8-9187-2694e56820e4"/>
    <ds:schemaRef ds:uri="f71372a8-f7a0-4124-a29e-0fb1bc5743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61</Words>
  <Characters>6622</Characters>
  <Application>Microsoft Office Word</Application>
  <DocSecurity>0</DocSecurity>
  <Lines>55</Lines>
  <Paragraphs>15</Paragraphs>
  <ScaleCrop>false</ScaleCrop>
  <Company/>
  <LinksUpToDate>false</LinksUpToDate>
  <CharactersWithSpaces>7768</CharactersWithSpaces>
  <SharedDoc>false</SharedDoc>
  <HLinks>
    <vt:vector size="36" baseType="variant">
      <vt:variant>
        <vt:i4>8126589</vt:i4>
      </vt:variant>
      <vt:variant>
        <vt:i4>15</vt:i4>
      </vt:variant>
      <vt:variant>
        <vt:i4>0</vt:i4>
      </vt:variant>
      <vt:variant>
        <vt:i4>5</vt:i4>
      </vt:variant>
      <vt:variant>
        <vt:lpwstr>https://gm.greatminds.org/eureka-math-squared-family-resources</vt:lpwstr>
      </vt:variant>
      <vt:variant>
        <vt:lpwstr/>
      </vt:variant>
      <vt:variant>
        <vt:i4>1441815</vt:i4>
      </vt:variant>
      <vt:variant>
        <vt:i4>12</vt:i4>
      </vt:variant>
      <vt:variant>
        <vt:i4>0</vt:i4>
      </vt:variant>
      <vt:variant>
        <vt:i4>5</vt:i4>
      </vt:variant>
      <vt:variant>
        <vt:lpwstr>http://gm.greatminds.org/eureka-math-squared-family-resources</vt:lpwstr>
      </vt:variant>
      <vt:variant>
        <vt:lpwstr/>
      </vt:variant>
      <vt:variant>
        <vt:i4>1441815</vt:i4>
      </vt:variant>
      <vt:variant>
        <vt:i4>9</vt:i4>
      </vt:variant>
      <vt:variant>
        <vt:i4>0</vt:i4>
      </vt:variant>
      <vt:variant>
        <vt:i4>5</vt:i4>
      </vt:variant>
      <vt:variant>
        <vt:lpwstr>http://gm.greatminds.org/eureka-math-squared-family-resources</vt:lpwstr>
      </vt:variant>
      <vt:variant>
        <vt:lpwstr/>
      </vt:variant>
      <vt:variant>
        <vt:i4>4390983</vt:i4>
      </vt:variant>
      <vt:variant>
        <vt:i4>6</vt:i4>
      </vt:variant>
      <vt:variant>
        <vt:i4>0</vt:i4>
      </vt:variant>
      <vt:variant>
        <vt:i4>5</vt:i4>
      </vt:variant>
      <vt:variant>
        <vt:lpwstr>https://greatminds.org/eurekamathsquared?hsLang=en-us</vt:lpwstr>
      </vt:variant>
      <vt:variant>
        <vt:lpwstr/>
      </vt:variant>
      <vt:variant>
        <vt:i4>8126589</vt:i4>
      </vt:variant>
      <vt:variant>
        <vt:i4>3</vt:i4>
      </vt:variant>
      <vt:variant>
        <vt:i4>0</vt:i4>
      </vt:variant>
      <vt:variant>
        <vt:i4>5</vt:i4>
      </vt:variant>
      <vt:variant>
        <vt:lpwstr>https://gm.greatminds.org/eureka-math-squared-family-resources</vt:lpwstr>
      </vt:variant>
      <vt:variant>
        <vt:lpwstr/>
      </vt:variant>
      <vt:variant>
        <vt:i4>8126589</vt:i4>
      </vt:variant>
      <vt:variant>
        <vt:i4>0</vt:i4>
      </vt:variant>
      <vt:variant>
        <vt:i4>0</vt:i4>
      </vt:variant>
      <vt:variant>
        <vt:i4>5</vt:i4>
      </vt:variant>
      <vt:variant>
        <vt:lpwstr>https://gm.greatminds.org/eureka-math-squared-family-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 Humerick</dc:creator>
  <cp:keywords/>
  <dc:description/>
  <cp:lastModifiedBy>Matt Baetke</cp:lastModifiedBy>
  <cp:revision>2</cp:revision>
  <dcterms:created xsi:type="dcterms:W3CDTF">2022-09-08T14:27:00Z</dcterms:created>
  <dcterms:modified xsi:type="dcterms:W3CDTF">2022-09-0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926DBD143645468361F436F6617EF7</vt:lpwstr>
  </property>
  <property fmtid="{D5CDD505-2E9C-101B-9397-08002B2CF9AE}" pid="3" name="MediaServiceImageTags">
    <vt:lpwstr/>
  </property>
</Properties>
</file>